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D1E9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D1E9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D1E9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D1E9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D1E9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D1E9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D1E9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D1E9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D1E9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D1E9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D1E9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D1E9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D1E9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D1E9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D1E9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D1E9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D1E9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D1E9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D1E9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D1E9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D1E9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D1E9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D1E9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D1E9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30584F" w:rsidRDefault="0030584F" w:rsidP="007016BF">
                              <w:pPr>
                                <w:spacing w:before="60" w:after="0"/>
                                <w:jc w:val="center"/>
                                <w:rPr>
                                  <w:lang w:val="sv-SE"/>
                                </w:rPr>
                              </w:pPr>
                              <w:r>
                                <w:rPr>
                                  <w:lang w:val="sv-SE"/>
                                </w:rPr>
                                <w:t>Register Preparator</w:t>
                              </w:r>
                            </w:p>
                            <w:p w14:paraId="5B7E5EAE" w14:textId="77777777" w:rsidR="0030584F" w:rsidRPr="00C7380D" w:rsidRDefault="0030584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30584F" w:rsidRDefault="0030584F" w:rsidP="00F52895">
                              <w:pPr>
                                <w:spacing w:before="60" w:after="0"/>
                                <w:jc w:val="center"/>
                                <w:rPr>
                                  <w:lang w:val="sv-SE"/>
                                </w:rPr>
                              </w:pPr>
                              <w:r>
                                <w:rPr>
                                  <w:lang w:val="sv-SE"/>
                                </w:rPr>
                                <w:t>Register Allocator</w:t>
                              </w:r>
                            </w:p>
                            <w:p w14:paraId="49971E8A" w14:textId="77777777" w:rsidR="0030584F" w:rsidRDefault="0030584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30584F" w:rsidRPr="009C410A" w:rsidRDefault="0030584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0584F" w:rsidRPr="009C410A" w:rsidRDefault="0030584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30584F" w:rsidRDefault="0030584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30584F" w:rsidRDefault="0030584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30584F" w:rsidRDefault="0030584F" w:rsidP="007016BF">
                              <w:pPr>
                                <w:pStyle w:val="Normalwebb"/>
                                <w:spacing w:before="60" w:line="252" w:lineRule="auto"/>
                                <w:jc w:val="center"/>
                              </w:pPr>
                              <w:r>
                                <w:rPr>
                                  <w:rFonts w:eastAsia="Calibri"/>
                                  <w:sz w:val="22"/>
                                  <w:szCs w:val="22"/>
                                  <w:lang w:val="en-US"/>
                                </w:rPr>
                                <w:t>Object Code</w:t>
                              </w:r>
                            </w:p>
                            <w:p w14:paraId="774C3A6C" w14:textId="77777777" w:rsidR="0030584F" w:rsidRDefault="0030584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30584F" w:rsidRDefault="0030584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30584F" w:rsidRDefault="0030584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30584F" w:rsidRDefault="0030584F" w:rsidP="007016BF">
                        <w:pPr>
                          <w:spacing w:before="60" w:after="0"/>
                          <w:jc w:val="center"/>
                          <w:rPr>
                            <w:lang w:val="sv-SE"/>
                          </w:rPr>
                        </w:pPr>
                        <w:r>
                          <w:rPr>
                            <w:lang w:val="sv-SE"/>
                          </w:rPr>
                          <w:t>Register Preparator</w:t>
                        </w:r>
                      </w:p>
                      <w:p w14:paraId="5B7E5EAE" w14:textId="77777777" w:rsidR="0030584F" w:rsidRPr="00C7380D" w:rsidRDefault="0030584F"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30584F" w:rsidRDefault="0030584F" w:rsidP="00F52895">
                        <w:pPr>
                          <w:spacing w:before="60" w:after="0"/>
                          <w:jc w:val="center"/>
                          <w:rPr>
                            <w:lang w:val="sv-SE"/>
                          </w:rPr>
                        </w:pPr>
                        <w:r>
                          <w:rPr>
                            <w:lang w:val="sv-SE"/>
                          </w:rPr>
                          <w:t>Register Allocator</w:t>
                        </w:r>
                      </w:p>
                      <w:p w14:paraId="49971E8A" w14:textId="77777777" w:rsidR="0030584F" w:rsidRDefault="0030584F"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30584F" w:rsidRPr="009C410A" w:rsidRDefault="0030584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0584F" w:rsidRPr="009C410A" w:rsidRDefault="0030584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30584F" w:rsidRDefault="0030584F"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30584F" w:rsidRDefault="0030584F"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30584F" w:rsidRDefault="0030584F" w:rsidP="007016BF">
                        <w:pPr>
                          <w:pStyle w:val="Normalwebb"/>
                          <w:spacing w:before="60" w:line="252" w:lineRule="auto"/>
                          <w:jc w:val="center"/>
                        </w:pPr>
                        <w:r>
                          <w:rPr>
                            <w:rFonts w:eastAsia="Calibri"/>
                            <w:sz w:val="22"/>
                            <w:szCs w:val="22"/>
                            <w:lang w:val="en-US"/>
                          </w:rPr>
                          <w:t>Object Code</w:t>
                        </w:r>
                      </w:p>
                      <w:p w14:paraId="774C3A6C" w14:textId="77777777" w:rsidR="0030584F" w:rsidRDefault="0030584F"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30584F" w:rsidRDefault="0030584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30584F" w:rsidRDefault="0030584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2AF1BF22"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F35C1">
        <w:t>initializer</w:t>
      </w:r>
      <w:r>
        <w:t>ialized. If the declarator is defined in the global scope and does not have the static storage it has external linkage and is visible from other source files, the linker will make it visible in a later phase.</w:t>
      </w:r>
    </w:p>
    <w:p w14:paraId="721B813C" w14:textId="13CC9F6F" w:rsidR="005E4C5F" w:rsidRDefault="005E4C5F" w:rsidP="00E40B78">
      <w:r>
        <w:t xml:space="preserve">An extern or typedef </w:t>
      </w:r>
      <w:r w:rsidRPr="005146F5">
        <w:t>declarator</w:t>
      </w:r>
      <w:r>
        <w:t xml:space="preserve"> cannot be </w:t>
      </w:r>
      <w:r w:rsidR="002F35C1">
        <w:t>initializer</w:t>
      </w:r>
      <w:r>
        <w:t xml:space="preserve">ialized.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F35C1">
        <w:t>initializer</w:t>
      </w:r>
      <w:r>
        <w:t>ialized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66F2451A"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F35C1">
        <w:rPr>
          <w:highlight w:val="white"/>
          <w:lang w:val="sv-SE"/>
        </w:rPr>
        <w:t>initializer</w:t>
      </w:r>
      <w:r w:rsidR="0013125E">
        <w:rPr>
          <w:highlight w:val="white"/>
          <w:lang w:val="sv-SE"/>
        </w:rPr>
        <w:t xml:space="preserve">ialized with a value, or marked as a bitfield. </w:t>
      </w:r>
      <w:r w:rsidR="009D72BD">
        <w:rPr>
          <w:highlight w:val="white"/>
          <w:lang w:val="sv-SE"/>
        </w:rPr>
        <w:t xml:space="preserve">However, a declarator cannot be both </w:t>
      </w:r>
      <w:r w:rsidR="002F35C1">
        <w:rPr>
          <w:highlight w:val="white"/>
          <w:lang w:val="sv-SE"/>
        </w:rPr>
        <w:t>initializer</w:t>
      </w:r>
      <w:r w:rsidR="009D72BD">
        <w:rPr>
          <w:highlight w:val="white"/>
          <w:lang w:val="sv-SE"/>
        </w:rPr>
        <w:t xml:space="preserve">ialized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3834BF09" w:rsidR="00E40B78" w:rsidRPr="00EC76D5" w:rsidRDefault="00E40B78" w:rsidP="00E40B78">
      <w:r w:rsidRPr="00EC76D5">
        <w:t xml:space="preserve">A </w:t>
      </w:r>
      <w:r w:rsidR="00AB7DF5">
        <w:t>declarator</w:t>
      </w:r>
      <w:r w:rsidRPr="00EC76D5">
        <w:t xml:space="preserve"> can be </w:t>
      </w:r>
      <w:r w:rsidR="002F35C1">
        <w:t>initializer</w:t>
      </w:r>
      <w:r w:rsidRPr="00EC76D5">
        <w:t>ialized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2EC5C697"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F35C1">
        <w:t>initializer</w:t>
      </w:r>
      <w:r w:rsidRPr="00EC76D5">
        <w:t xml:space="preserve">ialized.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51A5AB39" w:rsidR="00E40B78" w:rsidRPr="00EC76D5" w:rsidRDefault="00E40B78" w:rsidP="00E40B78">
      <w:r w:rsidRPr="00EC76D5">
        <w:t xml:space="preserve">An extern or typedef </w:t>
      </w:r>
      <w:r w:rsidR="00AB7DF5">
        <w:t>pointer_declarator</w:t>
      </w:r>
      <w:r w:rsidRPr="00EC76D5">
        <w:t xml:space="preserve"> cannot be </w:t>
      </w:r>
      <w:r w:rsidR="002F35C1">
        <w:t>initializer</w:t>
      </w:r>
      <w:r w:rsidRPr="00EC76D5">
        <w:t xml:space="preserve">ialized.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F35C1">
        <w:t>initializer</w:t>
      </w:r>
      <w:r w:rsidRPr="00EC76D5">
        <w: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4E4A422" w:rsidR="004F2B42" w:rsidRPr="00EC76D5" w:rsidRDefault="004F2B42" w:rsidP="004F2B42">
      <w:pPr>
        <w:pStyle w:val="Code"/>
      </w:pPr>
      <w:r w:rsidRPr="00EC76D5">
        <w:t xml:space="preserve">    Assert.error(!type.isFunction(), null, "function cannot be </w:t>
      </w:r>
      <w:r w:rsidR="002F35C1">
        <w:t>initializer</w:t>
      </w:r>
      <w:r w:rsidRPr="00EC76D5">
        <w:t>ialized");</w:t>
      </w:r>
    </w:p>
    <w:p w14:paraId="7B8AA34C" w14:textId="77777777" w:rsidR="004F2B42" w:rsidRPr="00EC76D5" w:rsidRDefault="004F2B42" w:rsidP="004F2B42">
      <w:pPr>
        <w:pStyle w:val="Code"/>
      </w:pPr>
      <w:r w:rsidRPr="00EC76D5">
        <w:t xml:space="preserve">    Assert.error(storage != Storage.Typedef, name,</w:t>
      </w:r>
    </w:p>
    <w:p w14:paraId="10A7822A" w14:textId="35D6D442" w:rsidR="004F2B42" w:rsidRPr="00EC76D5" w:rsidRDefault="004F2B42" w:rsidP="004F2B42">
      <w:pPr>
        <w:pStyle w:val="Code"/>
      </w:pPr>
      <w:r w:rsidRPr="00EC76D5">
        <w:t xml:space="preserve">                 "typedef cannot be </w:t>
      </w:r>
      <w:r w:rsidR="002F35C1">
        <w:t>initializer</w:t>
      </w:r>
      <w:r w:rsidRPr="00EC76D5">
        <w:t>ialized");</w:t>
      </w:r>
    </w:p>
    <w:p w14:paraId="053939F0" w14:textId="77777777" w:rsidR="004F2B42" w:rsidRPr="00EC76D5" w:rsidRDefault="004F2B42" w:rsidP="004F2B42">
      <w:pPr>
        <w:pStyle w:val="Code"/>
      </w:pPr>
      <w:r w:rsidRPr="00EC76D5">
        <w:t xml:space="preserve">    Assert.error(storage != Storage.Extern, name,</w:t>
      </w:r>
    </w:p>
    <w:p w14:paraId="7F7053E5" w14:textId="5BAAE341" w:rsidR="004F2B42" w:rsidRPr="00EC76D5" w:rsidRDefault="004F2B42" w:rsidP="004F2B42">
      <w:pPr>
        <w:pStyle w:val="Code"/>
      </w:pPr>
      <w:r w:rsidRPr="00EC76D5">
        <w:t xml:space="preserve">                 "extern cannot be </w:t>
      </w:r>
      <w:r w:rsidR="002F35C1">
        <w:t>initializer</w:t>
      </w:r>
      <w:r w:rsidRPr="00EC76D5">
        <w: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50F85657" w:rsidR="004F2B42" w:rsidRPr="00EC76D5" w:rsidRDefault="00875A9E" w:rsidP="00875A9E">
      <w:pPr>
        <w:pStyle w:val="Code"/>
      </w:pPr>
      <w:r w:rsidRPr="00EC76D5">
        <w:t xml:space="preserve">                 name, "struct or union field cannot be </w:t>
      </w:r>
      <w:r w:rsidR="002F35C1">
        <w:t>initializer</w:t>
      </w:r>
      <w:r w:rsidRPr="00EC76D5">
        <w: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lastRenderedPageBreak/>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325DFA3F" w:rsidR="00E40B78" w:rsidRPr="00EC76D5" w:rsidRDefault="00E40B78" w:rsidP="00E40B78">
      <w:r w:rsidRPr="00EC76D5">
        <w:t xml:space="preserve">A declaratory can be </w:t>
      </w:r>
      <w:r w:rsidR="002F35C1">
        <w:t>initializer</w:t>
      </w:r>
      <w:r w:rsidRPr="00EC76D5">
        <w:t>ialized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ins w:id="4306"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r w:rsidRPr="00EC76D5">
          <w:rPr>
            <w:rStyle w:val="CodeInText"/>
            <w:color w:val="auto"/>
            <w:rPrChange w:id="4313" w:author="Stefan Bjornander" w:date="2015-04-25T10:28:00Z">
              <w:rPr>
                <w:b w:val="0"/>
              </w:rPr>
            </w:rPrChange>
          </w:rPr>
          <w:t>m_constant</w:t>
        </w:r>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ins w:id="4320" w:author="Stefan Bjornander" w:date="2015-04-25T10:29:00Z">
        <w:r w:rsidRPr="00EC76D5">
          <w:rPr>
            <w:rStyle w:val="CodeInText"/>
            <w:color w:val="auto"/>
            <w:rPrChange w:id="4321" w:author="Stefan Bjornander" w:date="2015-04-25T10:30:00Z">
              <w:rPr>
                <w:b w:val="0"/>
              </w:rPr>
            </w:rPrChange>
          </w:rPr>
          <w:t>m_constant</w:t>
        </w:r>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techniques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r w:rsidRPr="00EC76D5">
          <w:rPr>
            <w:rStyle w:val="CodeInText"/>
            <w:color w:val="auto"/>
            <w:rPrChange w:id="4332" w:author="Stefan Bjornander" w:date="2015-04-25T10:32:00Z">
              <w:rPr>
                <w:b w:val="0"/>
              </w:rPr>
            </w:rPrChange>
          </w:rPr>
          <w:t>m_volatile</w:t>
        </w:r>
        <w:r w:rsidRPr="00EC76D5">
          <w:t xml:space="preserve"> field in the </w:t>
        </w:r>
        <w:r w:rsidRPr="00EC76D5">
          <w:rPr>
            <w:rStyle w:val="CodeInText"/>
            <w:color w:val="auto"/>
            <w:rPrChange w:id="4333"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ins w:id="4364"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text books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ins w:id="5608" w:author="Stefan Bjornander" w:date="2015-04-25T16:22:00Z">
        <w:r w:rsidRPr="00EC76D5">
          <w:t>Storage.java</w:t>
        </w:r>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386C9AC9" w:rsidR="00095E4F" w:rsidRPr="00EC76D5" w:rsidRDefault="00500BD5" w:rsidP="00095E4F">
      <w:pPr>
        <w:pStyle w:val="Liststycke"/>
        <w:numPr>
          <w:ilvl w:val="0"/>
          <w:numId w:val="106"/>
        </w:numPr>
      </w:pPr>
      <w:r w:rsidRPr="00EC76D5">
        <w:t xml:space="preserve">If the symbol is extern it cannot be </w:t>
      </w:r>
      <w:r w:rsidR="002F35C1">
        <w:t>initializer</w:t>
      </w:r>
      <w:r w:rsidRPr="00EC76D5">
        <w: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01DE9442"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F35C1">
        <w:t>initializer</w:t>
      </w:r>
      <w:r w:rsidRPr="00EC76D5">
        <w:t xml:space="preserve">ialized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19BF1918"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F35C1">
        <w:t>initializer</w:t>
      </w:r>
      <w:ins w:id="5637" w:author="Stefan Bjornander" w:date="2015-04-25T17:29:00Z">
        <w:r w:rsidRPr="00EC76D5">
          <w:t>ializ</w:t>
        </w:r>
      </w:ins>
      <w:ins w:id="5638" w:author="Stefan Bjornander" w:date="2015-04-25T17:32:00Z">
        <w:r w:rsidRPr="00EC76D5">
          <w:t>ed</w:t>
        </w:r>
      </w:ins>
      <w:ins w:id="5639" w:author="Stefan Bjornander" w:date="2015-04-25T17:29:00Z">
        <w:r w:rsidRPr="00EC76D5">
          <w:t>.</w:t>
        </w:r>
      </w:ins>
      <w:ins w:id="5640" w:author="Stefan Bjornander" w:date="2015-04-25T17:32:00Z">
        <w:r w:rsidRPr="00EC76D5">
          <w:t xml:space="preserve"> The </w:t>
        </w:r>
      </w:ins>
      <w:r w:rsidR="00F4217C">
        <w:t>initialization</w:t>
      </w:r>
      <w:ins w:id="5641" w:author="Stefan Bjornander" w:date="2015-04-25T17:32:00Z">
        <w:r w:rsidRPr="00EC76D5">
          <w:t xml:space="preserve"> value has to be constant and known at compile time. No code is generated, instead a m</w:t>
        </w:r>
      </w:ins>
      <w:r w:rsidRPr="00EC76D5">
        <w:t>e</w:t>
      </w:r>
      <w:ins w:id="564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1F9A7D50" w:rsidR="00197B3C" w:rsidRPr="00EC76D5" w:rsidRDefault="00197B3C" w:rsidP="00197B3C">
      <w:pPr>
        <w:pStyle w:val="Code"/>
      </w:pPr>
      <w:r w:rsidRPr="00EC76D5">
        <w:t xml:space="preserve">        Assert.error(toType, "an array cannot be </w:t>
      </w:r>
      <w:r w:rsidR="002F35C1">
        <w:t>initializer</w:t>
      </w:r>
      <w:r w:rsidRPr="00EC76D5">
        <w: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lastRenderedPageBreak/>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647B3751" w:rsidR="00197B3C" w:rsidRPr="00EC76D5" w:rsidRDefault="00197B3C" w:rsidP="00197B3C">
      <w:pPr>
        <w:pStyle w:val="Code"/>
      </w:pPr>
      <w:r w:rsidRPr="00EC76D5">
        <w:t xml:space="preserve">          Assert.error(toType, "cannot be </w:t>
      </w:r>
      <w:r w:rsidR="002F35C1">
        <w:t>initializer</w:t>
      </w:r>
      <w:r w:rsidRPr="00EC76D5">
        <w: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3" w:author="Stefan Bjornander" w:date="2015-04-25T17:33:00Z"/>
        </w:rPr>
        <w:pPrChange w:id="5644" w:author="Stefan Bjornander" w:date="2015-04-25T17:33:00Z">
          <w:pPr>
            <w:pStyle w:val="Code"/>
          </w:pPr>
        </w:pPrChange>
      </w:pPr>
      <w:bookmarkStart w:id="5645" w:name="_Toc481936416"/>
      <w:ins w:id="5646" w:author="Stefan Bjornander" w:date="2015-04-25T17:33:00Z">
        <w:r w:rsidRPr="00EC76D5">
          <w:t xml:space="preserve">Stack </w:t>
        </w:r>
      </w:ins>
      <w:r w:rsidR="00C37108">
        <w:t>Initialization</w:t>
      </w:r>
      <w:bookmarkEnd w:id="5645"/>
    </w:p>
    <w:p w14:paraId="3BBF8D70" w14:textId="07790511" w:rsidR="003141FA" w:rsidRPr="00EC76D5" w:rsidRDefault="003141FA">
      <w:pPr>
        <w:pPrChange w:id="5647" w:author="Stefan Bjornander" w:date="2015-04-25T17:33:00Z">
          <w:pPr>
            <w:pStyle w:val="Code"/>
          </w:pPr>
        </w:pPrChange>
      </w:pPr>
      <w:ins w:id="5648" w:author="Stefan Bjornander" w:date="2015-04-25T17:33:00Z">
        <w:r w:rsidRPr="00EC76D5">
          <w:t xml:space="preserve">Stack </w:t>
        </w:r>
      </w:ins>
      <w:r w:rsidR="00F4217C">
        <w:t>initialization</w:t>
      </w:r>
      <w:del w:id="5649" w:author="Stefan Bjornander" w:date="2015-04-25T17:33:00Z">
        <w:r w:rsidRPr="00EC76D5" w:rsidDel="004F1667">
          <w:delText xml:space="preserve">  </w:delText>
        </w:r>
      </w:del>
      <w:ins w:id="5650" w:author="Stefan Bjornander" w:date="2015-04-25T17:33:00Z">
        <w:r w:rsidRPr="00EC76D5">
          <w:t xml:space="preserve"> occurs when an auto or register </w:t>
        </w:r>
      </w:ins>
      <w:ins w:id="5651" w:author="Stefan Bjornander" w:date="2015-04-25T17:34:00Z">
        <w:r w:rsidRPr="00EC76D5">
          <w:t xml:space="preserve">variable becomes </w:t>
        </w:r>
      </w:ins>
      <w:r w:rsidR="002F35C1">
        <w:t>initializer</w:t>
      </w:r>
      <w:ins w:id="5652" w:author="Stefan Bjornander" w:date="2015-04-25T17:46:00Z">
        <w:r w:rsidRPr="00EC76D5">
          <w:t>ialized</w:t>
        </w:r>
      </w:ins>
      <w:ins w:id="5653" w:author="Stefan Bjornander" w:date="2015-04-25T17:34:00Z">
        <w:r w:rsidRPr="00EC76D5">
          <w:t xml:space="preserve">. Since the </w:t>
        </w:r>
      </w:ins>
      <w:r w:rsidR="00F4217C">
        <w:t>initialization</w:t>
      </w:r>
      <w:ins w:id="5654" w:author="Stefan Bjornander" w:date="2015-04-25T17:34:00Z">
        <w:r w:rsidRPr="00EC76D5">
          <w:t xml:space="preserve"> value can be non-</w:t>
        </w:r>
      </w:ins>
      <w:ins w:id="5655" w:author="Stefan Bjornander" w:date="2015-04-25T17:46:00Z">
        <w:r w:rsidRPr="00EC76D5">
          <w:t>constant</w:t>
        </w:r>
      </w:ins>
      <w:ins w:id="5656" w:author="Stefan Bjornander" w:date="2015-04-25T17:34:00Z">
        <w:r w:rsidRPr="00EC76D5">
          <w:t xml:space="preserve">, no memory block is created. Instead, </w:t>
        </w:r>
      </w:ins>
      <w:ins w:id="5657" w:author="Stefan Bjornander" w:date="2015-04-25T17:46:00Z">
        <w:r w:rsidRPr="00EC76D5">
          <w:t>a se</w:t>
        </w:r>
      </w:ins>
      <w:r w:rsidRPr="00EC76D5">
        <w:t>quence</w:t>
      </w:r>
      <w:ins w:id="5658" w:author="Stefan Bjornander" w:date="2015-04-25T17:46:00Z">
        <w:r w:rsidRPr="00EC76D5">
          <w:t xml:space="preserve"> of assign</w:t>
        </w:r>
      </w:ins>
      <w:r w:rsidRPr="00EC76D5">
        <w:t>ment</w:t>
      </w:r>
      <w:ins w:id="5659" w:author="Stefan Bjornander" w:date="2015-04-25T17:46:00Z">
        <w:r w:rsidRPr="00EC76D5">
          <w:t xml:space="preserve"> instruction</w:t>
        </w:r>
      </w:ins>
      <w:ins w:id="5660" w:author="Stefan Bjornander" w:date="2015-04-25T18:25:00Z">
        <w:r w:rsidRPr="00EC76D5">
          <w:t>s</w:t>
        </w:r>
      </w:ins>
      <w:ins w:id="5661" w:author="Stefan Bjornander" w:date="2015-04-25T17:46:00Z">
        <w:r w:rsidRPr="00EC76D5">
          <w:t xml:space="preserve"> is added</w:t>
        </w:r>
      </w:ins>
      <w:r w:rsidRPr="00EC76D5">
        <w:t xml:space="preserve"> to the </w:t>
      </w:r>
      <w:ins w:id="5662" w:author="Stefan Bjornander" w:date="2015-04-25T17:46:00Z">
        <w:r w:rsidRPr="00EC76D5">
          <w:t>mid</w:t>
        </w:r>
      </w:ins>
      <w:ins w:id="5663" w:author="Stefan Bjornander" w:date="2015-04-25T18:25:00Z">
        <w:r w:rsidRPr="00EC76D5">
          <w:t>dle</w:t>
        </w:r>
      </w:ins>
      <w:ins w:id="5664"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4E2B371D" w:rsidR="009E04D0" w:rsidRPr="00EC76D5" w:rsidRDefault="009E04D0" w:rsidP="009E04D0">
      <w:pPr>
        <w:pStyle w:val="Code"/>
      </w:pPr>
      <w:r w:rsidRPr="00EC76D5">
        <w:t xml:space="preserve">          Assert.error(list.size() == 1, type, "cannot be </w:t>
      </w:r>
      <w:r w:rsidR="002F35C1">
        <w:t>initializer</w:t>
      </w:r>
      <w:r w:rsidRPr="00EC76D5">
        <w: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5026F856" w:rsidR="009E04D0" w:rsidRPr="00EC76D5" w:rsidRDefault="009E04D0" w:rsidP="009E04D0">
      <w:pPr>
        <w:pStyle w:val="Code"/>
      </w:pPr>
      <w:r w:rsidRPr="00EC76D5">
        <w:t xml:space="preserve">          Assert.error(type, "cannot be </w:t>
      </w:r>
      <w:r w:rsidR="002F35C1">
        <w:t>initializer</w:t>
      </w:r>
      <w:r w:rsidRPr="00EC76D5">
        <w: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5" w:name="_Ref417813097"/>
      <w:bookmarkStart w:id="5666"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5CC990A1" w:rsidR="009A5544" w:rsidRPr="009A5544" w:rsidRDefault="009A5544" w:rsidP="009A5544">
      <w:pPr>
        <w:pStyle w:val="Code"/>
        <w:rPr>
          <w:highlight w:val="white"/>
        </w:rPr>
      </w:pPr>
      <w:r w:rsidRPr="009A5544">
        <w:rPr>
          <w:highlight w:val="white"/>
        </w:rPr>
        <w:lastRenderedPageBreak/>
        <w:t xml:space="preserve">                    Message.Extern_enumeration_item_cannot_be_</w:t>
      </w:r>
      <w:r w:rsidR="002F35C1">
        <w:rPr>
          <w:highlight w:val="white"/>
        </w:rPr>
        <w:t>initializer</w:t>
      </w:r>
      <w:r w:rsidRPr="009A5544">
        <w:rPr>
          <w:highlight w:val="white"/>
        </w:rPr>
        <w:t>ialized);</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lastRenderedPageBreak/>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2AA3BAC2" w:rsidR="00C830CD" w:rsidRDefault="00793045" w:rsidP="00C830CD">
      <w:r>
        <w:t>A declarator follows the declaration specifiers.</w:t>
      </w:r>
      <w:r w:rsidR="00A45A79">
        <w:t xml:space="preserve"> A declarator can be </w:t>
      </w:r>
      <w:r w:rsidR="002F35C1">
        <w:t>initializer</w:t>
      </w:r>
      <w:r w:rsidR="00A45A79">
        <w:t>ialized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F35C1">
        <w:t>initializer</w:t>
      </w:r>
      <w:r w:rsidR="000C363D">
        <w:t>ialized.</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7" w:author="Stefan Bjornander" w:date="2015-04-25T18:27:00Z">
        <w:r w:rsidR="00AE29E2">
          <w:t>If the storage specifier is omitted</w:t>
        </w:r>
      </w:ins>
      <w:r w:rsidR="00AE29E2">
        <w:t>,</w:t>
      </w:r>
      <w:ins w:id="5668" w:author="Stefan Bjornander" w:date="2015-04-25T18:27:00Z">
        <w:r w:rsidR="00AE29E2">
          <w:t xml:space="preserve"> a global </w:t>
        </w:r>
        <w:r w:rsidR="00AE29E2">
          <w:lastRenderedPageBreak/>
          <w:t xml:space="preserve">variable </w:t>
        </w:r>
      </w:ins>
      <w:r w:rsidR="00AE29E2">
        <w:t>becomes</w:t>
      </w:r>
      <w:ins w:id="5669" w:author="Stefan Bjornander" w:date="2015-04-25T18:27:00Z">
        <w:r w:rsidR="00AE29E2">
          <w:t xml:space="preserve"> static </w:t>
        </w:r>
      </w:ins>
      <w:r w:rsidR="00AE29E2">
        <w:t>while a</w:t>
      </w:r>
      <w:ins w:id="5670" w:author="Stefan Bjornander" w:date="2015-04-25T18:27:00Z">
        <w:r w:rsidR="00AE29E2">
          <w:t xml:space="preserve"> local variable </w:t>
        </w:r>
      </w:ins>
      <w:r w:rsidR="00AE29E2">
        <w:t>becomes</w:t>
      </w:r>
      <w:ins w:id="5671" w:author="Stefan Bjornander" w:date="2015-04-25T18:28:00Z">
        <w:r w:rsidR="00AE29E2">
          <w:t xml:space="preserve"> auto.</w:t>
        </w:r>
      </w:ins>
      <w:r w:rsidR="00AE29E2">
        <w:t xml:space="preserve"> In this book, t</w:t>
      </w:r>
      <w:ins w:id="567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3" w:author="Stefan Bjornander" w:date="2015-04-25T18:27:00Z">
        <w:r>
          <w:t xml:space="preserve">If the storage specifier is omitted a global variable is regarded as static and a local variable is </w:t>
        </w:r>
      </w:ins>
      <w:ins w:id="5674" w:author="Stefan Bjornander" w:date="2015-04-25T18:28:00Z">
        <w:r>
          <w:t>regarded as auto.</w:t>
        </w:r>
      </w:ins>
      <w:r>
        <w:t xml:space="preserve"> In this book, t</w:t>
      </w:r>
      <w:ins w:id="5675"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6" w:author="Stefan Bjornander" w:date="2015-04-25T10:11:00Z">
            <w:rPr>
              <w:rStyle w:val="CodeInText"/>
              <w:i w:val="0"/>
            </w:rPr>
          </w:rPrChange>
        </w:rPr>
        <w:t>typedef</w:t>
      </w:r>
      <w:r>
        <w:t>, in the table.</w:t>
      </w:r>
      <w:ins w:id="5677" w:author="Stefan Bjornander" w:date="2015-04-25T10:11:00Z">
        <w:r>
          <w:t xml:space="preserve"> In some compiler technique </w:t>
        </w:r>
      </w:ins>
      <w:r w:rsidR="00440B10">
        <w:t>textbooks,</w:t>
      </w:r>
      <w:ins w:id="5678" w:author="Stefan Bjornander" w:date="2015-04-25T10:11:00Z">
        <w:r>
          <w:t xml:space="preserve"> the table is called</w:t>
        </w:r>
      </w:ins>
      <w:ins w:id="5679" w:author="Stefan Bjornander" w:date="2015-04-25T10:14:00Z">
        <w:r>
          <w:t xml:space="preserve"> the </w:t>
        </w:r>
        <w:r>
          <w:rPr>
            <w:rStyle w:val="CodeInText"/>
            <w:rPrChange w:id="5680"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A symbol is addressibl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The value is given a name the reflexts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55DE1BAD"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F35C1">
        <w:t>initializer</w:t>
      </w:r>
      <w:r w:rsidR="000233CE">
        <w:t xml:space="preserve">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F35C1">
        <w:t>initializer</w:t>
      </w:r>
      <w:r w:rsidR="000233CE">
        <w:t>ialized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11AB5FBE"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C85899">
        <w:t xml:space="preserve">, which may be </w:t>
      </w:r>
      <w:r w:rsidR="00E95889">
        <w:t>an expression or a list of expressions or othe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77C59FC4" w14:textId="77777777" w:rsidR="00E95889" w:rsidRPr="00E95889" w:rsidRDefault="00E95889" w:rsidP="00E95889">
      <w:pPr>
        <w:pStyle w:val="Code"/>
        <w:rPr>
          <w:highlight w:val="white"/>
        </w:rPr>
      </w:pPr>
      <w:r w:rsidRPr="00E95889">
        <w:rPr>
          <w:highlight w:val="white"/>
        </w:rPr>
        <w:t>using System.Numerics;</w:t>
      </w:r>
    </w:p>
    <w:p w14:paraId="738F0C73" w14:textId="77777777" w:rsidR="00E95889" w:rsidRPr="00E95889" w:rsidRDefault="00E95889" w:rsidP="00E95889">
      <w:pPr>
        <w:pStyle w:val="Code"/>
        <w:rPr>
          <w:highlight w:val="white"/>
        </w:rPr>
      </w:pPr>
      <w:r w:rsidRPr="00E95889">
        <w:rPr>
          <w:highlight w:val="white"/>
        </w:rPr>
        <w:t>using System.Collections.Generic;</w:t>
      </w:r>
    </w:p>
    <w:p w14:paraId="62B512C7" w14:textId="77777777" w:rsidR="00E03072" w:rsidRPr="00E95889" w:rsidRDefault="00E03072" w:rsidP="00E95889">
      <w:pPr>
        <w:pStyle w:val="Code"/>
        <w:rPr>
          <w:highlight w:val="white"/>
        </w:rPr>
      </w:pPr>
    </w:p>
    <w:p w14:paraId="579E43C5" w14:textId="77777777" w:rsidR="00E03072" w:rsidRPr="00E95889" w:rsidRDefault="00E03072" w:rsidP="00E95889">
      <w:pPr>
        <w:pStyle w:val="Code"/>
        <w:rPr>
          <w:highlight w:val="white"/>
        </w:rPr>
      </w:pPr>
      <w:r w:rsidRPr="00E95889">
        <w:rPr>
          <w:highlight w:val="white"/>
        </w:rPr>
        <w:t>namespace CCompiler {</w:t>
      </w:r>
    </w:p>
    <w:p w14:paraId="6D9AB07C" w14:textId="25454986" w:rsidR="00E03072" w:rsidRPr="00E03072" w:rsidRDefault="00E03072" w:rsidP="00E03072">
      <w:pPr>
        <w:pStyle w:val="Code"/>
        <w:rPr>
          <w:highlight w:val="white"/>
        </w:rPr>
      </w:pPr>
      <w:r w:rsidRPr="00E03072">
        <w:rPr>
          <w:highlight w:val="white"/>
        </w:rPr>
        <w:t xml:space="preserve">  class GenerateAuto</w:t>
      </w:r>
      <w:r w:rsidR="002F35C1">
        <w:rPr>
          <w:highlight w:val="white"/>
        </w:rPr>
        <w:t>Initializer</w:t>
      </w:r>
      <w:r w:rsidRPr="00E03072">
        <w:rPr>
          <w:highlight w:val="white"/>
        </w:rPr>
        <w:t xml:space="preserve"> {</w:t>
      </w:r>
    </w:p>
    <w:p w14:paraId="77D6A35C" w14:textId="77777777" w:rsidR="00422FCD" w:rsidRDefault="00E03072" w:rsidP="00E03072">
      <w:pPr>
        <w:pStyle w:val="Code"/>
        <w:rPr>
          <w:highlight w:val="white"/>
        </w:rPr>
      </w:pPr>
      <w:r w:rsidRPr="00E03072">
        <w:rPr>
          <w:highlight w:val="white"/>
        </w:rPr>
        <w:t xml:space="preserve">    public static List&lt;MiddleCode&gt; GenerateAuto(Symbol toSymbol,</w:t>
      </w:r>
    </w:p>
    <w:p w14:paraId="62716FAB" w14:textId="39E80F0E" w:rsidR="00E03072" w:rsidRPr="00E03072" w:rsidRDefault="00422FCD" w:rsidP="00E03072">
      <w:pPr>
        <w:pStyle w:val="Code"/>
        <w:rPr>
          <w:highlight w:val="white"/>
        </w:rPr>
      </w:pPr>
      <w:r>
        <w:rPr>
          <w:highlight w:val="white"/>
        </w:rPr>
        <w:t xml:space="preserve">                                               </w:t>
      </w:r>
      <w:r w:rsidR="00E03072" w:rsidRPr="00E03072">
        <w:rPr>
          <w:highlight w:val="white"/>
        </w:rPr>
        <w:t xml:space="preserve"> object from</w:t>
      </w:r>
      <w:r w:rsidR="002F35C1">
        <w:rPr>
          <w:highlight w:val="white"/>
        </w:rPr>
        <w:t>Initializer</w:t>
      </w:r>
      <w:r w:rsidR="00E03072" w:rsidRPr="00E03072">
        <w:rPr>
          <w:highlight w:val="white"/>
        </w:rPr>
        <w:t>) {</w:t>
      </w:r>
    </w:p>
    <w:p w14:paraId="34D5DF3E" w14:textId="77777777" w:rsidR="00E03072" w:rsidRPr="00E03072" w:rsidRDefault="00E03072" w:rsidP="00E03072">
      <w:pPr>
        <w:pStyle w:val="Code"/>
        <w:rPr>
          <w:highlight w:val="white"/>
        </w:rPr>
      </w:pPr>
      <w:r w:rsidRPr="00E03072">
        <w:rPr>
          <w:highlight w:val="white"/>
        </w:rPr>
        <w:t xml:space="preserve">      List&lt;MiddleCode&gt; codeList = new List&lt;MiddleCode&gt;();</w:t>
      </w:r>
    </w:p>
    <w:p w14:paraId="0BE22B7D" w14:textId="77777777" w:rsidR="00E03072" w:rsidRPr="00E03072" w:rsidRDefault="00E03072" w:rsidP="00E03072">
      <w:pPr>
        <w:pStyle w:val="Code"/>
        <w:rPr>
          <w:highlight w:val="white"/>
        </w:rPr>
      </w:pPr>
      <w:r w:rsidRPr="00E03072">
        <w:rPr>
          <w:highlight w:val="white"/>
        </w:rPr>
        <w:t xml:space="preserve">      Type toType = toSymbol.Type;</w:t>
      </w:r>
    </w:p>
    <w:p w14:paraId="7EAB0557" w14:textId="50A34E6B" w:rsidR="00E03072" w:rsidRPr="00E03072" w:rsidRDefault="00917EA1" w:rsidP="00917EA1">
      <w:pPr>
        <w:rPr>
          <w:highlight w:val="white"/>
        </w:rPr>
      </w:pPr>
      <w:r>
        <w:rPr>
          <w:highlight w:val="white"/>
        </w:rPr>
        <w:t xml:space="preserve">If the type is an array of characters and </w:t>
      </w:r>
      <w:r w:rsidR="00386460">
        <w:rPr>
          <w:highlight w:val="white"/>
        </w:rPr>
        <w:t xml:space="preserve">the </w:t>
      </w:r>
      <w:r w:rsidR="002F35C1">
        <w:rPr>
          <w:highlight w:val="white"/>
        </w:rPr>
        <w:t>initializer</w:t>
      </w:r>
      <w:r w:rsidR="009E0C98">
        <w:rPr>
          <w:highlight w:val="white"/>
        </w:rPr>
        <w:t xml:space="preserve"> is a string, we </w:t>
      </w:r>
      <w:r w:rsidR="003E3E98">
        <w:rPr>
          <w:highlight w:val="white"/>
        </w:rPr>
        <w:t>change the initializer from a string to a list of characters.</w:t>
      </w:r>
    </w:p>
    <w:p w14:paraId="01F8DDE2" w14:textId="77777777" w:rsidR="00E03072" w:rsidRPr="00E03072" w:rsidRDefault="00E03072" w:rsidP="00E03072">
      <w:pPr>
        <w:pStyle w:val="Code"/>
        <w:rPr>
          <w:highlight w:val="white"/>
        </w:rPr>
      </w:pPr>
      <w:r w:rsidRPr="00E03072">
        <w:rPr>
          <w:highlight w:val="white"/>
        </w:rPr>
        <w:t xml:space="preserve">      if (toType.IsArray() &amp;&amp; toType.ArrayType.IsChar() &amp;&amp;</w:t>
      </w:r>
    </w:p>
    <w:p w14:paraId="7078D560" w14:textId="3182274A" w:rsidR="00422FCD" w:rsidRDefault="00E03072" w:rsidP="00E03072">
      <w:pPr>
        <w:pStyle w:val="Code"/>
        <w:rPr>
          <w:highlight w:val="white"/>
        </w:rPr>
      </w:pPr>
      <w:r w:rsidRPr="00E03072">
        <w:rPr>
          <w:highlight w:val="white"/>
        </w:rPr>
        <w:t xml:space="preserve">          (from</w:t>
      </w:r>
      <w:r w:rsidR="002F35C1">
        <w:rPr>
          <w:highlight w:val="white"/>
        </w:rPr>
        <w:t>Initializer</w:t>
      </w:r>
      <w:r w:rsidRPr="00E03072">
        <w:rPr>
          <w:highlight w:val="white"/>
        </w:rPr>
        <w:t xml:space="preserve"> is Expression) &amp;&amp;</w:t>
      </w:r>
    </w:p>
    <w:p w14:paraId="4364E392" w14:textId="4ABE387D" w:rsidR="00E03072" w:rsidRDefault="00422FCD" w:rsidP="00E03072">
      <w:pPr>
        <w:pStyle w:val="Code"/>
        <w:rPr>
          <w:highlight w:val="white"/>
        </w:rPr>
      </w:pPr>
      <w:r>
        <w:rPr>
          <w:highlight w:val="white"/>
        </w:rPr>
        <w:t xml:space="preserve">         </w:t>
      </w:r>
      <w:r w:rsidR="00E03072" w:rsidRPr="00E03072">
        <w:rPr>
          <w:highlight w:val="white"/>
        </w:rPr>
        <w:t xml:space="preserve"> ((Expression) from</w:t>
      </w:r>
      <w:r w:rsidR="002F35C1">
        <w:rPr>
          <w:highlight w:val="white"/>
        </w:rPr>
        <w:t>Initializer</w:t>
      </w:r>
      <w:r w:rsidR="00E03072" w:rsidRPr="00E03072">
        <w:rPr>
          <w:highlight w:val="white"/>
        </w:rPr>
        <w:t>).Symbol.Type.IsString()) {</w:t>
      </w:r>
    </w:p>
    <w:p w14:paraId="7E89F5B6" w14:textId="43BF6FFC" w:rsidR="00527632" w:rsidRPr="00E03072" w:rsidRDefault="00527632" w:rsidP="00527632">
      <w:pPr>
        <w:rPr>
          <w:highlight w:val="white"/>
        </w:rPr>
      </w:pPr>
      <w:r>
        <w:rPr>
          <w:highlight w:val="white"/>
        </w:rPr>
        <w:t>We add the terminating zero character to the string.</w:t>
      </w:r>
    </w:p>
    <w:p w14:paraId="05BD585F" w14:textId="40AFF9AD" w:rsidR="0094352D" w:rsidRDefault="00E03072" w:rsidP="00E03072">
      <w:pPr>
        <w:pStyle w:val="Code"/>
        <w:rPr>
          <w:highlight w:val="white"/>
        </w:rPr>
      </w:pPr>
      <w:r w:rsidRPr="00E03072">
        <w:rPr>
          <w:highlight w:val="white"/>
        </w:rPr>
        <w:t xml:space="preserve">        string text = </w:t>
      </w:r>
      <w:r w:rsidR="0094352D">
        <w:rPr>
          <w:highlight w:val="white"/>
        </w:rPr>
        <w:t>(</w:t>
      </w:r>
      <w:r w:rsidRPr="00E03072">
        <w:rPr>
          <w:highlight w:val="white"/>
        </w:rPr>
        <w:t xml:space="preserve">(string) </w:t>
      </w:r>
      <w:r w:rsidR="00BC6ACE">
        <w:rPr>
          <w:highlight w:val="white"/>
        </w:rPr>
        <w:t>(</w:t>
      </w:r>
      <w:r w:rsidRPr="00E03072">
        <w:rPr>
          <w:highlight w:val="white"/>
        </w:rPr>
        <w:t>((Expression) from</w:t>
      </w:r>
      <w:r w:rsidR="002F35C1">
        <w:rPr>
          <w:highlight w:val="white"/>
        </w:rPr>
        <w:t>Initializer</w:t>
      </w:r>
      <w:r w:rsidRPr="00E03072">
        <w:rPr>
          <w:highlight w:val="white"/>
        </w:rPr>
        <w:t>).Symbol.Value</w:t>
      </w:r>
      <w:r w:rsidR="00BC6ACE">
        <w:rPr>
          <w:highlight w:val="white"/>
        </w:rPr>
        <w:t>)</w:t>
      </w:r>
      <w:r w:rsidR="00F279BE">
        <w:rPr>
          <w:highlight w:val="white"/>
        </w:rPr>
        <w:t>)</w:t>
      </w:r>
    </w:p>
    <w:p w14:paraId="107B21ED" w14:textId="1B192877" w:rsidR="00E03072" w:rsidRPr="00E03072" w:rsidRDefault="0094352D" w:rsidP="00E03072">
      <w:pPr>
        <w:pStyle w:val="Code"/>
        <w:rPr>
          <w:highlight w:val="white"/>
        </w:rPr>
      </w:pPr>
      <w:r>
        <w:rPr>
          <w:highlight w:val="white"/>
        </w:rPr>
        <w:t xml:space="preserve">                     </w:t>
      </w:r>
      <w:r w:rsidR="00BC6ACE">
        <w:rPr>
          <w:highlight w:val="white"/>
        </w:rPr>
        <w:t xml:space="preserve"> + "0"</w:t>
      </w:r>
      <w:r w:rsidR="00E03072" w:rsidRPr="00E03072">
        <w:rPr>
          <w:highlight w:val="white"/>
        </w:rPr>
        <w:t>;</w:t>
      </w:r>
    </w:p>
    <w:p w14:paraId="5ED128F5" w14:textId="36F1586A" w:rsidR="00E03072" w:rsidRPr="00E03072" w:rsidRDefault="00FB7DD0" w:rsidP="00FB7DD0">
      <w:pPr>
        <w:rPr>
          <w:highlight w:val="white"/>
        </w:rPr>
      </w:pPr>
      <w:r>
        <w:rPr>
          <w:highlight w:val="white"/>
        </w:rPr>
        <w:t xml:space="preserve">If the array size has not yet been defined, we set it the the length of the string, </w:t>
      </w:r>
      <w:r w:rsidR="008E20C1">
        <w:rPr>
          <w:highlight w:val="white"/>
        </w:rPr>
        <w:t xml:space="preserve">including </w:t>
      </w:r>
      <w:r>
        <w:rPr>
          <w:highlight w:val="white"/>
        </w:rPr>
        <w:t>the terminating zero character.</w:t>
      </w:r>
    </w:p>
    <w:p w14:paraId="191D311F" w14:textId="77777777" w:rsidR="00E03072" w:rsidRPr="00E03072" w:rsidRDefault="00E03072" w:rsidP="00E03072">
      <w:pPr>
        <w:pStyle w:val="Code"/>
        <w:rPr>
          <w:highlight w:val="white"/>
        </w:rPr>
      </w:pPr>
      <w:r w:rsidRPr="00E03072">
        <w:rPr>
          <w:highlight w:val="white"/>
        </w:rPr>
        <w:t xml:space="preserve">        if (toType.ArraySize == 0) {</w:t>
      </w:r>
    </w:p>
    <w:p w14:paraId="0FF23E3E" w14:textId="14755E85" w:rsidR="00E03072" w:rsidRPr="00E03072" w:rsidRDefault="00E03072" w:rsidP="00E03072">
      <w:pPr>
        <w:pStyle w:val="Code"/>
        <w:rPr>
          <w:highlight w:val="white"/>
        </w:rPr>
      </w:pPr>
      <w:r w:rsidRPr="00E03072">
        <w:rPr>
          <w:highlight w:val="white"/>
        </w:rPr>
        <w:t xml:space="preserve">          toType.ArraySize = text.Length;</w:t>
      </w:r>
    </w:p>
    <w:p w14:paraId="5B4A8B0B" w14:textId="0456AA95" w:rsidR="00E03072" w:rsidRDefault="00E03072" w:rsidP="00E03072">
      <w:pPr>
        <w:pStyle w:val="Code"/>
        <w:rPr>
          <w:highlight w:val="white"/>
        </w:rPr>
      </w:pPr>
      <w:r w:rsidRPr="00E03072">
        <w:rPr>
          <w:highlight w:val="white"/>
        </w:rPr>
        <w:t xml:space="preserve">        }</w:t>
      </w:r>
    </w:p>
    <w:p w14:paraId="0BDAD812" w14:textId="3499C1E1" w:rsidR="007E356E" w:rsidRPr="00E03072" w:rsidRDefault="007E356E" w:rsidP="007E356E">
      <w:pPr>
        <w:rPr>
          <w:highlight w:val="white"/>
        </w:rPr>
      </w:pPr>
      <w:r>
        <w:rPr>
          <w:highlight w:val="white"/>
        </w:rPr>
        <w:t xml:space="preserve">If the array size </w:t>
      </w:r>
      <w:r w:rsidR="00381CD1">
        <w:rPr>
          <w:highlight w:val="white"/>
        </w:rPr>
        <w:t>has been defined, we check that the string size does not exceed the array size.</w:t>
      </w:r>
    </w:p>
    <w:p w14:paraId="55C4F984" w14:textId="77777777" w:rsidR="00E03072" w:rsidRPr="00E03072" w:rsidRDefault="00E03072" w:rsidP="00E03072">
      <w:pPr>
        <w:pStyle w:val="Code"/>
        <w:rPr>
          <w:highlight w:val="white"/>
        </w:rPr>
      </w:pPr>
      <w:r w:rsidRPr="00E03072">
        <w:rPr>
          <w:highlight w:val="white"/>
        </w:rPr>
        <w:t xml:space="preserve">        else {</w:t>
      </w:r>
    </w:p>
    <w:p w14:paraId="00A5129A" w14:textId="3656FBB9" w:rsidR="00E03072" w:rsidRPr="00E03072" w:rsidRDefault="00E03072" w:rsidP="00E03072">
      <w:pPr>
        <w:pStyle w:val="Code"/>
        <w:rPr>
          <w:highlight w:val="white"/>
        </w:rPr>
      </w:pPr>
      <w:r w:rsidRPr="00E03072">
        <w:rPr>
          <w:highlight w:val="white"/>
        </w:rPr>
        <w:t xml:space="preserve">          Assert.Error(text.Length &lt;</w:t>
      </w:r>
      <w:r w:rsidR="004357D8">
        <w:rPr>
          <w:highlight w:val="white"/>
        </w:rPr>
        <w:t>=</w:t>
      </w:r>
      <w:r w:rsidRPr="00E03072">
        <w:rPr>
          <w:highlight w:val="white"/>
        </w:rPr>
        <w:t xml:space="preserve"> toType.ArraySize, toSymbol,</w:t>
      </w:r>
    </w:p>
    <w:p w14:paraId="57C742A9" w14:textId="77777777" w:rsidR="00E03072" w:rsidRPr="00E03072" w:rsidRDefault="00E03072" w:rsidP="00E03072">
      <w:pPr>
        <w:pStyle w:val="Code"/>
        <w:rPr>
          <w:highlight w:val="white"/>
        </w:rPr>
      </w:pPr>
      <w:r w:rsidRPr="00E03072">
        <w:rPr>
          <w:highlight w:val="white"/>
        </w:rPr>
        <w:t xml:space="preserve">                       Message.String_does_not_fit_in_array);</w:t>
      </w:r>
    </w:p>
    <w:p w14:paraId="12552763" w14:textId="77777777" w:rsidR="00E03072" w:rsidRPr="00E03072" w:rsidRDefault="00E03072" w:rsidP="00E03072">
      <w:pPr>
        <w:pStyle w:val="Code"/>
        <w:rPr>
          <w:highlight w:val="white"/>
        </w:rPr>
      </w:pPr>
      <w:r w:rsidRPr="00E03072">
        <w:rPr>
          <w:highlight w:val="white"/>
        </w:rPr>
        <w:t xml:space="preserve">        }</w:t>
      </w:r>
    </w:p>
    <w:p w14:paraId="67D4C5AC" w14:textId="77777777" w:rsidR="00E03072" w:rsidRPr="00E03072" w:rsidRDefault="00E03072" w:rsidP="00E03072">
      <w:pPr>
        <w:pStyle w:val="Code"/>
        <w:rPr>
          <w:highlight w:val="white"/>
        </w:rPr>
      </w:pPr>
      <w:r w:rsidRPr="00E03072">
        <w:rPr>
          <w:highlight w:val="white"/>
        </w:rPr>
        <w:t xml:space="preserve">        List&lt;object&gt; list = new List&lt;object&gt;();</w:t>
      </w:r>
    </w:p>
    <w:p w14:paraId="68B046FA" w14:textId="6DB8FE00" w:rsidR="00E03072" w:rsidRPr="00E03072" w:rsidRDefault="007A1EFD" w:rsidP="007A1EFD">
      <w:pPr>
        <w:rPr>
          <w:highlight w:val="white"/>
        </w:rPr>
      </w:pPr>
      <w:r>
        <w:rPr>
          <w:highlight w:val="white"/>
        </w:rPr>
        <w:t xml:space="preserve">We iterate throught the </w:t>
      </w:r>
      <w:r w:rsidR="00404E73">
        <w:rPr>
          <w:highlight w:val="white"/>
        </w:rPr>
        <w:t>string and add a character symbol for each character.</w:t>
      </w:r>
    </w:p>
    <w:p w14:paraId="4D9FC973" w14:textId="77777777" w:rsidR="00E03072" w:rsidRPr="00E03072" w:rsidRDefault="00E03072" w:rsidP="00E03072">
      <w:pPr>
        <w:pStyle w:val="Code"/>
        <w:rPr>
          <w:highlight w:val="white"/>
        </w:rPr>
      </w:pPr>
      <w:r w:rsidRPr="00E03072">
        <w:rPr>
          <w:highlight w:val="white"/>
        </w:rPr>
        <w:t xml:space="preserve">        for (int index = 0; index &lt; text.Length; ++index) {</w:t>
      </w:r>
    </w:p>
    <w:p w14:paraId="06001873" w14:textId="77777777" w:rsidR="00E03072" w:rsidRPr="00E03072" w:rsidRDefault="00E03072" w:rsidP="00E03072">
      <w:pPr>
        <w:pStyle w:val="Code"/>
        <w:rPr>
          <w:highlight w:val="white"/>
        </w:rPr>
      </w:pPr>
      <w:r w:rsidRPr="00E03072">
        <w:rPr>
          <w:highlight w:val="white"/>
        </w:rPr>
        <w:t xml:space="preserve">          Symbol toCharSymbol = new Symbol(toType.ArrayType, true);</w:t>
      </w:r>
    </w:p>
    <w:p w14:paraId="4CB694D2" w14:textId="6CF537E3" w:rsidR="00E03072" w:rsidRDefault="00E03072" w:rsidP="00E03072">
      <w:pPr>
        <w:pStyle w:val="Code"/>
        <w:rPr>
          <w:highlight w:val="white"/>
        </w:rPr>
      </w:pPr>
      <w:r w:rsidRPr="00E03072">
        <w:rPr>
          <w:highlight w:val="white"/>
        </w:rPr>
        <w:t xml:space="preserve">          toCharSymbol.Name = toSymbol.Name + "[" + index + "]";</w:t>
      </w:r>
    </w:p>
    <w:p w14:paraId="166E0344" w14:textId="244669F7" w:rsidR="00404E73" w:rsidRPr="00E03072" w:rsidRDefault="00404E73" w:rsidP="00404E73">
      <w:pPr>
        <w:rPr>
          <w:highlight w:val="white"/>
        </w:rPr>
      </w:pPr>
      <w:r>
        <w:rPr>
          <w:highlight w:val="white"/>
        </w:rPr>
        <w:t>The offset is set relative the beginning of the string.</w:t>
      </w:r>
    </w:p>
    <w:p w14:paraId="57220E07" w14:textId="77777777" w:rsidR="00422FCD" w:rsidRDefault="00E03072" w:rsidP="00E03072">
      <w:pPr>
        <w:pStyle w:val="Code"/>
        <w:rPr>
          <w:highlight w:val="white"/>
        </w:rPr>
      </w:pPr>
      <w:r w:rsidRPr="00E03072">
        <w:rPr>
          <w:highlight w:val="white"/>
        </w:rPr>
        <w:t xml:space="preserve">          toCharSymbol.Offset = toSymbol.Offset +</w:t>
      </w:r>
    </w:p>
    <w:p w14:paraId="13781A1A" w14:textId="16FDCD62" w:rsidR="00E03072" w:rsidRPr="00E03072" w:rsidRDefault="00422FCD" w:rsidP="00E03072">
      <w:pPr>
        <w:pStyle w:val="Code"/>
        <w:rPr>
          <w:highlight w:val="white"/>
        </w:rPr>
      </w:pPr>
      <w:r>
        <w:rPr>
          <w:highlight w:val="white"/>
        </w:rPr>
        <w:t xml:space="preserve">                               </w:t>
      </w:r>
      <w:r w:rsidR="00E03072" w:rsidRPr="00E03072">
        <w:rPr>
          <w:highlight w:val="white"/>
        </w:rPr>
        <w:t xml:space="preserve"> (index * toType.ArrayType.Size());</w:t>
      </w:r>
    </w:p>
    <w:p w14:paraId="34041BFC" w14:textId="77777777" w:rsidR="00422FCD" w:rsidRDefault="00E03072" w:rsidP="00E03072">
      <w:pPr>
        <w:pStyle w:val="Code"/>
        <w:rPr>
          <w:highlight w:val="white"/>
        </w:rPr>
      </w:pPr>
      <w:r w:rsidRPr="00E03072">
        <w:rPr>
          <w:highlight w:val="white"/>
        </w:rPr>
        <w:t xml:space="preserve">          Symbol fromCharSymbol = new Symbol(toType.ArrayType,</w:t>
      </w:r>
    </w:p>
    <w:p w14:paraId="018E1ACF" w14:textId="19A70DB1" w:rsidR="00E03072" w:rsidRDefault="00422FCD" w:rsidP="00E03072">
      <w:pPr>
        <w:pStyle w:val="Code"/>
        <w:rPr>
          <w:highlight w:val="white"/>
        </w:rPr>
      </w:pPr>
      <w:r>
        <w:rPr>
          <w:highlight w:val="white"/>
        </w:rPr>
        <w:t xml:space="preserve">                                            </w:t>
      </w:r>
      <w:r w:rsidR="00E03072" w:rsidRPr="00E03072">
        <w:rPr>
          <w:highlight w:val="white"/>
        </w:rPr>
        <w:t xml:space="preserve"> (BigInteger) text[index]);</w:t>
      </w:r>
    </w:p>
    <w:p w14:paraId="38C50C1A" w14:textId="10E29627" w:rsidR="00B1781F" w:rsidRPr="00E03072" w:rsidRDefault="00B1781F" w:rsidP="00B1781F">
      <w:pPr>
        <w:rPr>
          <w:highlight w:val="white"/>
        </w:rPr>
      </w:pPr>
      <w:r>
        <w:rPr>
          <w:highlight w:val="white"/>
        </w:rPr>
        <w:t>For each character</w:t>
      </w:r>
      <w:r w:rsidR="001B58B2">
        <w:rPr>
          <w:highlight w:val="white"/>
        </w:rPr>
        <w:t xml:space="preserve"> we add an assign instruction.</w:t>
      </w:r>
      <w:r w:rsidR="00010936">
        <w:rPr>
          <w:highlight w:val="white"/>
        </w:rPr>
        <w:t xml:space="preserve"> The initialization of the string will be a sequence of assign instructions, one for each character, including the terminating zero character.</w:t>
      </w:r>
    </w:p>
    <w:p w14:paraId="66E06B17" w14:textId="77777777" w:rsidR="00422FCD" w:rsidRDefault="00E03072" w:rsidP="00E03072">
      <w:pPr>
        <w:pStyle w:val="Code"/>
        <w:rPr>
          <w:highlight w:val="white"/>
        </w:rPr>
      </w:pPr>
      <w:r w:rsidRPr="00E03072">
        <w:rPr>
          <w:highlight w:val="white"/>
        </w:rPr>
        <w:t xml:space="preserve">          codeList.Add(new MiddleCode(MiddleOperator.Assign,</w:t>
      </w:r>
    </w:p>
    <w:p w14:paraId="43A735FD" w14:textId="4D40AAFB" w:rsidR="00E03072" w:rsidRPr="00E03072" w:rsidRDefault="00422FCD" w:rsidP="00E03072">
      <w:pPr>
        <w:pStyle w:val="Code"/>
        <w:rPr>
          <w:highlight w:val="white"/>
        </w:rPr>
      </w:pPr>
      <w:r>
        <w:rPr>
          <w:highlight w:val="white"/>
        </w:rPr>
        <w:lastRenderedPageBreak/>
        <w:t xml:space="preserve">                      </w:t>
      </w:r>
      <w:r w:rsidR="00E03072" w:rsidRPr="00E03072">
        <w:rPr>
          <w:highlight w:val="white"/>
        </w:rPr>
        <w:t xml:space="preserve"> toCharSymbol, fromCharSymbol));</w:t>
      </w:r>
    </w:p>
    <w:p w14:paraId="00CF0CFF" w14:textId="77777777" w:rsidR="00E03072" w:rsidRPr="00E03072" w:rsidRDefault="00E03072" w:rsidP="00E03072">
      <w:pPr>
        <w:pStyle w:val="Code"/>
        <w:rPr>
          <w:highlight w:val="white"/>
        </w:rPr>
      </w:pPr>
      <w:r w:rsidRPr="00E03072">
        <w:rPr>
          <w:highlight w:val="white"/>
        </w:rPr>
        <w:t xml:space="preserve">        }</w:t>
      </w:r>
    </w:p>
    <w:p w14:paraId="4A8A395D" w14:textId="3C9D7C0E" w:rsidR="00E03072" w:rsidRDefault="00E03072" w:rsidP="00E03072">
      <w:pPr>
        <w:pStyle w:val="Code"/>
        <w:rPr>
          <w:highlight w:val="white"/>
        </w:rPr>
      </w:pPr>
      <w:r w:rsidRPr="00E03072">
        <w:rPr>
          <w:highlight w:val="white"/>
        </w:rPr>
        <w:t xml:space="preserve">      }</w:t>
      </w:r>
    </w:p>
    <w:p w14:paraId="00ACF531" w14:textId="7E3B681C" w:rsidR="00DB005A" w:rsidRPr="00E03072" w:rsidRDefault="00DB005A" w:rsidP="00DB005A">
      <w:pPr>
        <w:rPr>
          <w:highlight w:val="white"/>
        </w:rPr>
      </w:pPr>
      <w:r>
        <w:rPr>
          <w:highlight w:val="white"/>
        </w:rPr>
        <w:t xml:space="preserve">If the </w:t>
      </w:r>
      <w:r w:rsidR="00586537">
        <w:rPr>
          <w:highlight w:val="white"/>
        </w:rPr>
        <w:t>initializer</w:t>
      </w:r>
      <w:r>
        <w:rPr>
          <w:highlight w:val="white"/>
        </w:rPr>
        <w:t xml:space="preserve"> is an expression</w:t>
      </w:r>
      <w:r w:rsidR="00497631">
        <w:rPr>
          <w:highlight w:val="white"/>
        </w:rPr>
        <w:t>, we cast it to the type</w:t>
      </w:r>
      <w:r w:rsidR="00A5319F">
        <w:rPr>
          <w:highlight w:val="white"/>
        </w:rPr>
        <w:t xml:space="preserve"> and</w:t>
      </w:r>
      <w:r w:rsidR="00D404CD">
        <w:rPr>
          <w:highlight w:val="white"/>
        </w:rPr>
        <w:t xml:space="preserve"> push the value to the stack in case of floating type, or generate an assignment instruction in case of any other type.</w:t>
      </w:r>
    </w:p>
    <w:p w14:paraId="33C775EF" w14:textId="5634D096" w:rsidR="00E03072" w:rsidRPr="00E03072" w:rsidRDefault="00E03072" w:rsidP="00E03072">
      <w:pPr>
        <w:pStyle w:val="Code"/>
        <w:rPr>
          <w:highlight w:val="white"/>
        </w:rPr>
      </w:pPr>
      <w:r w:rsidRPr="00E03072">
        <w:rPr>
          <w:highlight w:val="white"/>
        </w:rPr>
        <w:t xml:space="preserve">      else if (from</w:t>
      </w:r>
      <w:r w:rsidR="002F35C1">
        <w:rPr>
          <w:highlight w:val="white"/>
        </w:rPr>
        <w:t>Initializer</w:t>
      </w:r>
      <w:r w:rsidRPr="00E03072">
        <w:rPr>
          <w:highlight w:val="white"/>
        </w:rPr>
        <w:t xml:space="preserve"> is Expression) {</w:t>
      </w:r>
    </w:p>
    <w:p w14:paraId="5EBF2A3C" w14:textId="2471D405" w:rsidR="00D3268D" w:rsidRDefault="00E03072" w:rsidP="00E03072">
      <w:pPr>
        <w:pStyle w:val="Code"/>
        <w:rPr>
          <w:highlight w:val="white"/>
        </w:rPr>
      </w:pPr>
      <w:r w:rsidRPr="00E03072">
        <w:rPr>
          <w:highlight w:val="white"/>
        </w:rPr>
        <w:t xml:space="preserve">        Expression </w:t>
      </w:r>
      <w:r w:rsidR="002F35C1">
        <w:rPr>
          <w:highlight w:val="white"/>
        </w:rPr>
        <w:t>initializer</w:t>
      </w:r>
      <w:r w:rsidRPr="00E03072">
        <w:rPr>
          <w:highlight w:val="white"/>
        </w:rPr>
        <w:t>Expression =</w:t>
      </w:r>
    </w:p>
    <w:p w14:paraId="060420CD" w14:textId="11910C83" w:rsidR="00E03072" w:rsidRPr="00E03072" w:rsidRDefault="00D3268D" w:rsidP="00E03072">
      <w:pPr>
        <w:pStyle w:val="Code"/>
        <w:rPr>
          <w:highlight w:val="white"/>
        </w:rPr>
      </w:pPr>
      <w:r>
        <w:rPr>
          <w:highlight w:val="white"/>
        </w:rPr>
        <w:t xml:space="preserve">         </w:t>
      </w:r>
      <w:r w:rsidR="00E03072" w:rsidRPr="00E03072">
        <w:rPr>
          <w:highlight w:val="white"/>
        </w:rPr>
        <w:t xml:space="preserve"> TypeCast.ImplicitCast((Expression) from</w:t>
      </w:r>
      <w:r w:rsidR="002F35C1">
        <w:rPr>
          <w:highlight w:val="white"/>
        </w:rPr>
        <w:t>Initializer</w:t>
      </w:r>
      <w:r w:rsidR="00E03072" w:rsidRPr="00E03072">
        <w:rPr>
          <w:highlight w:val="white"/>
        </w:rPr>
        <w:t>, toType);</w:t>
      </w:r>
    </w:p>
    <w:p w14:paraId="676B1D2E" w14:textId="434ECEA1" w:rsidR="00E03072" w:rsidRPr="00E03072" w:rsidRDefault="00E03072" w:rsidP="00E03072">
      <w:pPr>
        <w:pStyle w:val="Code"/>
        <w:rPr>
          <w:highlight w:val="white"/>
        </w:rPr>
      </w:pPr>
      <w:r w:rsidRPr="00E03072">
        <w:rPr>
          <w:highlight w:val="white"/>
        </w:rPr>
        <w:t xml:space="preserve">        codeList.AddRange(</w:t>
      </w:r>
      <w:r w:rsidR="002F35C1">
        <w:rPr>
          <w:highlight w:val="white"/>
        </w:rPr>
        <w:t>initializer</w:t>
      </w:r>
      <w:r w:rsidRPr="00E03072">
        <w:rPr>
          <w:highlight w:val="white"/>
        </w:rPr>
        <w:t xml:space="preserve">Expression.LongList);      </w:t>
      </w:r>
    </w:p>
    <w:p w14:paraId="134B5D35" w14:textId="77777777" w:rsidR="00E03072" w:rsidRPr="00E03072" w:rsidRDefault="00E03072" w:rsidP="00E03072">
      <w:pPr>
        <w:pStyle w:val="Code"/>
        <w:rPr>
          <w:highlight w:val="white"/>
        </w:rPr>
      </w:pPr>
      <w:r w:rsidRPr="00E03072">
        <w:rPr>
          <w:highlight w:val="white"/>
        </w:rPr>
        <w:t xml:space="preserve">      </w:t>
      </w:r>
    </w:p>
    <w:p w14:paraId="4D437885" w14:textId="77777777" w:rsidR="00E03072" w:rsidRPr="00E03072" w:rsidRDefault="00E03072" w:rsidP="00E03072">
      <w:pPr>
        <w:pStyle w:val="Code"/>
        <w:rPr>
          <w:highlight w:val="white"/>
        </w:rPr>
      </w:pPr>
      <w:r w:rsidRPr="00E03072">
        <w:rPr>
          <w:highlight w:val="white"/>
        </w:rPr>
        <w:t xml:space="preserve">        if (toType.IsFloating()) {</w:t>
      </w:r>
    </w:p>
    <w:p w14:paraId="30735DFC" w14:textId="77777777" w:rsidR="00E03072" w:rsidRPr="00E03072" w:rsidRDefault="00E03072" w:rsidP="00E03072">
      <w:pPr>
        <w:pStyle w:val="Code"/>
        <w:rPr>
          <w:highlight w:val="white"/>
        </w:rPr>
      </w:pPr>
      <w:r w:rsidRPr="00E03072">
        <w:rPr>
          <w:highlight w:val="white"/>
        </w:rPr>
        <w:t xml:space="preserve">          codeList.Add(new MiddleCode(MiddleOperator.PopFloat, toSymbol));</w:t>
      </w:r>
    </w:p>
    <w:p w14:paraId="54E953F4" w14:textId="77777777" w:rsidR="00E03072" w:rsidRPr="00E03072" w:rsidRDefault="00E03072" w:rsidP="00E03072">
      <w:pPr>
        <w:pStyle w:val="Code"/>
        <w:rPr>
          <w:highlight w:val="white"/>
        </w:rPr>
      </w:pPr>
      <w:r w:rsidRPr="00E03072">
        <w:rPr>
          <w:highlight w:val="white"/>
        </w:rPr>
        <w:t xml:space="preserve">        }</w:t>
      </w:r>
    </w:p>
    <w:p w14:paraId="16469574" w14:textId="77777777" w:rsidR="00E03072" w:rsidRPr="00E03072" w:rsidRDefault="00E03072" w:rsidP="00E03072">
      <w:pPr>
        <w:pStyle w:val="Code"/>
        <w:rPr>
          <w:highlight w:val="white"/>
        </w:rPr>
      </w:pPr>
      <w:r w:rsidRPr="00E03072">
        <w:rPr>
          <w:highlight w:val="white"/>
        </w:rPr>
        <w:t xml:space="preserve">        else {</w:t>
      </w:r>
    </w:p>
    <w:p w14:paraId="6F245486" w14:textId="77777777" w:rsidR="00DF6137" w:rsidRDefault="00E03072" w:rsidP="00E03072">
      <w:pPr>
        <w:pStyle w:val="Code"/>
        <w:rPr>
          <w:highlight w:val="white"/>
        </w:rPr>
      </w:pPr>
      <w:r w:rsidRPr="00E03072">
        <w:rPr>
          <w:highlight w:val="white"/>
        </w:rPr>
        <w:t xml:space="preserve">          codeList.Add(new MiddleCode(MiddleOperator.Assign, toSymbol,</w:t>
      </w:r>
    </w:p>
    <w:p w14:paraId="2CE04681" w14:textId="2F7442DA" w:rsidR="00E03072" w:rsidRPr="00E03072" w:rsidRDefault="00DF6137" w:rsidP="00E03072">
      <w:pPr>
        <w:pStyle w:val="Code"/>
        <w:rPr>
          <w:highlight w:val="white"/>
        </w:rPr>
      </w:pPr>
      <w:r>
        <w:rPr>
          <w:highlight w:val="white"/>
        </w:rPr>
        <w:t xml:space="preserve">                                     </w:t>
      </w:r>
      <w:r w:rsidR="00E03072" w:rsidRPr="00E03072">
        <w:rPr>
          <w:highlight w:val="white"/>
        </w:rPr>
        <w:t xml:space="preserve"> </w:t>
      </w:r>
      <w:r w:rsidR="002F35C1">
        <w:rPr>
          <w:highlight w:val="white"/>
        </w:rPr>
        <w:t>initializer</w:t>
      </w:r>
      <w:r w:rsidR="00E03072" w:rsidRPr="00E03072">
        <w:rPr>
          <w:highlight w:val="white"/>
        </w:rPr>
        <w:t>Expression.Symbol));</w:t>
      </w:r>
    </w:p>
    <w:p w14:paraId="32FD81A8" w14:textId="77777777" w:rsidR="00E03072" w:rsidRPr="00E03072" w:rsidRDefault="00E03072" w:rsidP="00E03072">
      <w:pPr>
        <w:pStyle w:val="Code"/>
        <w:rPr>
          <w:highlight w:val="white"/>
        </w:rPr>
      </w:pPr>
      <w:r w:rsidRPr="00E03072">
        <w:rPr>
          <w:highlight w:val="white"/>
        </w:rPr>
        <w:t xml:space="preserve">        }</w:t>
      </w:r>
    </w:p>
    <w:p w14:paraId="4263C5C0" w14:textId="35255B62" w:rsidR="00E03072" w:rsidRDefault="00E03072" w:rsidP="00E03072">
      <w:pPr>
        <w:pStyle w:val="Code"/>
        <w:rPr>
          <w:highlight w:val="white"/>
        </w:rPr>
      </w:pPr>
      <w:r w:rsidRPr="00E03072">
        <w:rPr>
          <w:highlight w:val="white"/>
        </w:rPr>
        <w:t xml:space="preserve">      }</w:t>
      </w:r>
    </w:p>
    <w:p w14:paraId="752F9943" w14:textId="28E55940" w:rsidR="0052091C" w:rsidRPr="00E03072" w:rsidRDefault="00E352B2" w:rsidP="00E352B2">
      <w:pPr>
        <w:rPr>
          <w:highlight w:val="white"/>
        </w:rPr>
      </w:pPr>
      <w:r>
        <w:rPr>
          <w:highlight w:val="white"/>
        </w:rPr>
        <w:t>If the initializer is a</w:t>
      </w:r>
      <w:r w:rsidR="00150BCD">
        <w:rPr>
          <w:highlight w:val="white"/>
        </w:rPr>
        <w:t xml:space="preserve"> </w:t>
      </w:r>
      <w:r w:rsidR="003946D5">
        <w:rPr>
          <w:highlight w:val="white"/>
        </w:rPr>
        <w:t>is a</w:t>
      </w:r>
      <w:r w:rsidR="00753BAD">
        <w:rPr>
          <w:highlight w:val="white"/>
        </w:rPr>
        <w:t xml:space="preserve"> </w:t>
      </w:r>
      <w:r w:rsidR="003946D5">
        <w:rPr>
          <w:highlight w:val="white"/>
        </w:rPr>
        <w:t>list</w:t>
      </w:r>
      <w:r w:rsidR="003971F3">
        <w:rPr>
          <w:highlight w:val="white"/>
        </w:rPr>
        <w:t>,</w:t>
      </w:r>
      <w:r w:rsidR="003946D5">
        <w:rPr>
          <w:highlight w:val="white"/>
        </w:rPr>
        <w:t xml:space="preserve"> we must </w:t>
      </w:r>
      <w:r w:rsidR="00753BAD">
        <w:rPr>
          <w:highlight w:val="white"/>
        </w:rPr>
        <w:t xml:space="preserve">exam each </w:t>
      </w:r>
      <w:r w:rsidR="001D573D">
        <w:rPr>
          <w:highlight w:val="white"/>
        </w:rPr>
        <w:t xml:space="preserve">of its </w:t>
      </w:r>
      <w:r w:rsidR="00753BAD">
        <w:rPr>
          <w:highlight w:val="white"/>
        </w:rPr>
        <w:t>element</w:t>
      </w:r>
      <w:r w:rsidR="001D573D">
        <w:rPr>
          <w:highlight w:val="white"/>
        </w:rPr>
        <w:t>s.</w:t>
      </w:r>
      <w:r w:rsidR="003971F3">
        <w:rPr>
          <w:highlight w:val="white"/>
        </w:rPr>
        <w:t xml:space="preserve"> The type must be an array, struct or union.</w:t>
      </w:r>
    </w:p>
    <w:p w14:paraId="08A627AD" w14:textId="77777777" w:rsidR="00E03072" w:rsidRPr="00E03072" w:rsidRDefault="00E03072" w:rsidP="00E03072">
      <w:pPr>
        <w:pStyle w:val="Code"/>
        <w:rPr>
          <w:highlight w:val="white"/>
        </w:rPr>
      </w:pPr>
      <w:r w:rsidRPr="00E03072">
        <w:rPr>
          <w:highlight w:val="white"/>
        </w:rPr>
        <w:t xml:space="preserve">      else {</w:t>
      </w:r>
    </w:p>
    <w:p w14:paraId="694CD1EA" w14:textId="18A8F9A6" w:rsidR="00E03072" w:rsidRPr="00E03072" w:rsidRDefault="00E03072" w:rsidP="00E03072">
      <w:pPr>
        <w:pStyle w:val="Code"/>
        <w:rPr>
          <w:highlight w:val="white"/>
        </w:rPr>
      </w:pPr>
      <w:r w:rsidRPr="00E03072">
        <w:rPr>
          <w:highlight w:val="white"/>
        </w:rPr>
        <w:t xml:space="preserve">        List&lt;object&gt; fromList = (List&lt;object&gt;) from</w:t>
      </w:r>
      <w:r w:rsidR="002F35C1">
        <w:rPr>
          <w:highlight w:val="white"/>
        </w:rPr>
        <w:t>Initializer</w:t>
      </w:r>
      <w:r w:rsidRPr="00E03072">
        <w:rPr>
          <w:highlight w:val="white"/>
        </w:rPr>
        <w:t>;</w:t>
      </w:r>
    </w:p>
    <w:p w14:paraId="540EEE71" w14:textId="660D3DEE" w:rsidR="00F72CC5" w:rsidRDefault="00F72CC5" w:rsidP="00F72CC5">
      <w:pPr>
        <w:rPr>
          <w:highlight w:val="white"/>
        </w:rPr>
      </w:pPr>
      <w:r>
        <w:rPr>
          <w:highlight w:val="white"/>
        </w:rPr>
        <w:t>If the type is an array,</w:t>
      </w:r>
      <w:r w:rsidR="009C7B67">
        <w:rPr>
          <w:highlight w:val="white"/>
        </w:rPr>
        <w:t xml:space="preserve"> we </w:t>
      </w:r>
      <w:r w:rsidR="008052FF">
        <w:rPr>
          <w:highlight w:val="white"/>
        </w:rPr>
        <w:t>set its size if it has not yet been defined</w:t>
      </w:r>
      <w:r w:rsidR="002A6DB9">
        <w:rPr>
          <w:highlight w:val="white"/>
        </w:rPr>
        <w:t xml:space="preserve"> or check that the list size does not exceed the array size if it has been defined.</w:t>
      </w:r>
      <w:r w:rsidR="00AD5859">
        <w:rPr>
          <w:highlight w:val="white"/>
        </w:rPr>
        <w:t xml:space="preserve"> Note that we shall not add a terminating zero character in case of an array.</w:t>
      </w:r>
    </w:p>
    <w:p w14:paraId="6F5DDE6B" w14:textId="5E573EBE" w:rsidR="00E03072" w:rsidRPr="00E03072" w:rsidRDefault="00E03072" w:rsidP="00E03072">
      <w:pPr>
        <w:pStyle w:val="Code"/>
        <w:rPr>
          <w:highlight w:val="white"/>
        </w:rPr>
      </w:pPr>
      <w:r w:rsidRPr="00E03072">
        <w:rPr>
          <w:highlight w:val="white"/>
        </w:rPr>
        <w:t xml:space="preserve">        switch (toType.Sort) {</w:t>
      </w:r>
    </w:p>
    <w:p w14:paraId="7F2A9E10" w14:textId="77777777" w:rsidR="00E03072" w:rsidRPr="00E03072" w:rsidRDefault="00E03072" w:rsidP="00E03072">
      <w:pPr>
        <w:pStyle w:val="Code"/>
        <w:rPr>
          <w:highlight w:val="white"/>
        </w:rPr>
      </w:pPr>
      <w:r w:rsidRPr="00E03072">
        <w:rPr>
          <w:highlight w:val="white"/>
        </w:rPr>
        <w:t xml:space="preserve">          case Sort.Array: {</w:t>
      </w:r>
    </w:p>
    <w:p w14:paraId="20FEBAEF" w14:textId="77777777" w:rsidR="00E03072" w:rsidRPr="00E03072" w:rsidRDefault="00E03072" w:rsidP="00E03072">
      <w:pPr>
        <w:pStyle w:val="Code"/>
        <w:rPr>
          <w:highlight w:val="white"/>
        </w:rPr>
      </w:pPr>
      <w:r w:rsidRPr="00E03072">
        <w:rPr>
          <w:highlight w:val="white"/>
        </w:rPr>
        <w:t xml:space="preserve">              if (toType.ArraySize == 0) {</w:t>
      </w:r>
    </w:p>
    <w:p w14:paraId="675624AF" w14:textId="77777777" w:rsidR="00E03072" w:rsidRPr="00E03072" w:rsidRDefault="00E03072" w:rsidP="00E03072">
      <w:pPr>
        <w:pStyle w:val="Code"/>
        <w:rPr>
          <w:highlight w:val="white"/>
        </w:rPr>
      </w:pPr>
      <w:r w:rsidRPr="00E03072">
        <w:rPr>
          <w:highlight w:val="white"/>
        </w:rPr>
        <w:t xml:space="preserve">                toType.ArraySize = fromList.Count;</w:t>
      </w:r>
    </w:p>
    <w:p w14:paraId="6ECA40D0" w14:textId="4AB1B9AB" w:rsidR="00E03072" w:rsidRDefault="00E03072" w:rsidP="00E03072">
      <w:pPr>
        <w:pStyle w:val="Code"/>
        <w:rPr>
          <w:highlight w:val="white"/>
        </w:rPr>
      </w:pPr>
      <w:r w:rsidRPr="00E03072">
        <w:rPr>
          <w:highlight w:val="white"/>
        </w:rPr>
        <w:t xml:space="preserve">              }</w:t>
      </w:r>
    </w:p>
    <w:p w14:paraId="1F2CB029" w14:textId="20E0160A" w:rsidR="009C7B67" w:rsidRPr="00E03072" w:rsidRDefault="009C7B67" w:rsidP="00E03072">
      <w:pPr>
        <w:pStyle w:val="Code"/>
        <w:rPr>
          <w:highlight w:val="white"/>
        </w:rPr>
      </w:pPr>
      <w:r>
        <w:rPr>
          <w:highlight w:val="white"/>
        </w:rPr>
        <w:t xml:space="preserve">              else {</w:t>
      </w:r>
    </w:p>
    <w:p w14:paraId="133D324B" w14:textId="41CB5FE9" w:rsidR="006725F0" w:rsidRDefault="009C7B67" w:rsidP="00E03072">
      <w:pPr>
        <w:pStyle w:val="Code"/>
        <w:rPr>
          <w:highlight w:val="white"/>
        </w:rPr>
      </w:pPr>
      <w:r>
        <w:rPr>
          <w:highlight w:val="white"/>
        </w:rPr>
        <w:t xml:space="preserve">  </w:t>
      </w:r>
      <w:r w:rsidR="00E03072" w:rsidRPr="00E03072">
        <w:rPr>
          <w:highlight w:val="white"/>
        </w:rPr>
        <w:t xml:space="preserve">              Assert.Error(!(fromList.Count &gt; toType.ArraySize),</w:t>
      </w:r>
    </w:p>
    <w:p w14:paraId="12FAFA1D" w14:textId="3F00CD23" w:rsidR="00E03072" w:rsidRPr="00E03072" w:rsidRDefault="006725F0" w:rsidP="00E03072">
      <w:pPr>
        <w:pStyle w:val="Code"/>
        <w:rPr>
          <w:highlight w:val="white"/>
        </w:rPr>
      </w:pPr>
      <w:r>
        <w:rPr>
          <w:highlight w:val="white"/>
        </w:rPr>
        <w:t xml:space="preserve">  </w:t>
      </w:r>
      <w:r w:rsidR="009C7B67">
        <w:rPr>
          <w:highlight w:val="white"/>
        </w:rPr>
        <w:t xml:space="preserve">  </w:t>
      </w: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30BDBE38" w14:textId="113D5928" w:rsidR="00E03072" w:rsidRDefault="00E03072" w:rsidP="00E03072">
      <w:pPr>
        <w:pStyle w:val="Code"/>
        <w:rPr>
          <w:highlight w:val="white"/>
        </w:rPr>
      </w:pPr>
      <w:r w:rsidRPr="00E03072">
        <w:rPr>
          <w:highlight w:val="white"/>
        </w:rPr>
        <w:t xml:space="preserve">            </w:t>
      </w:r>
      <w:r w:rsidR="009C7B67">
        <w:rPr>
          <w:highlight w:val="white"/>
        </w:rPr>
        <w:t xml:space="preserve">  }</w:t>
      </w:r>
    </w:p>
    <w:p w14:paraId="7991FE76" w14:textId="4395AA68" w:rsidR="009C7B67" w:rsidRPr="00E03072" w:rsidRDefault="003962E2" w:rsidP="00AD2847">
      <w:pPr>
        <w:rPr>
          <w:highlight w:val="white"/>
        </w:rPr>
      </w:pPr>
      <w:r>
        <w:rPr>
          <w:highlight w:val="white"/>
        </w:rPr>
        <w:t xml:space="preserve">We iterate </w:t>
      </w:r>
      <w:r w:rsidR="00AD2847">
        <w:rPr>
          <w:highlight w:val="white"/>
        </w:rPr>
        <w:t>through</w:t>
      </w:r>
      <w:r>
        <w:rPr>
          <w:highlight w:val="white"/>
        </w:rPr>
        <w:t xml:space="preserve"> the </w:t>
      </w:r>
      <w:r w:rsidR="00AD2847">
        <w:rPr>
          <w:highlight w:val="white"/>
        </w:rPr>
        <w:t xml:space="preserve">list and add </w:t>
      </w:r>
      <w:r w:rsidR="00FD5FC1">
        <w:rPr>
          <w:highlight w:val="white"/>
        </w:rPr>
        <w:t xml:space="preserve">the </w:t>
      </w:r>
      <w:r w:rsidR="00AD2847">
        <w:rPr>
          <w:highlight w:val="white"/>
        </w:rPr>
        <w:t>assign</w:t>
      </w:r>
      <w:r w:rsidR="00FD5FC1">
        <w:rPr>
          <w:highlight w:val="white"/>
        </w:rPr>
        <w:t xml:space="preserve">ment code for each </w:t>
      </w:r>
      <w:r w:rsidR="00592DEE">
        <w:rPr>
          <w:highlight w:val="white"/>
        </w:rPr>
        <w:t xml:space="preserve">element in the list. </w:t>
      </w:r>
      <w:r w:rsidR="00830009">
        <w:rPr>
          <w:highlight w:val="white"/>
        </w:rPr>
        <w:t>I</w:t>
      </w:r>
      <w:r w:rsidR="00592DEE">
        <w:rPr>
          <w:highlight w:val="white"/>
        </w:rPr>
        <w:t>f the list does not cover the whole array, the remaining part of the array will be uninitialized.</w:t>
      </w:r>
    </w:p>
    <w:p w14:paraId="7A37339F"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32C44D54" w14:textId="77777777" w:rsidR="00E03072" w:rsidRPr="00E03072" w:rsidRDefault="00E03072" w:rsidP="00E03072">
      <w:pPr>
        <w:pStyle w:val="Code"/>
        <w:rPr>
          <w:highlight w:val="white"/>
        </w:rPr>
      </w:pPr>
      <w:r w:rsidRPr="00E03072">
        <w:rPr>
          <w:highlight w:val="white"/>
        </w:rPr>
        <w:t xml:space="preserve">                Symbol subSymbol = new Symbol(toType.ArrayType, true);</w:t>
      </w:r>
    </w:p>
    <w:p w14:paraId="71C46262" w14:textId="77777777" w:rsidR="006725F0" w:rsidRDefault="00E03072" w:rsidP="00E03072">
      <w:pPr>
        <w:pStyle w:val="Code"/>
        <w:rPr>
          <w:highlight w:val="white"/>
        </w:rPr>
      </w:pPr>
      <w:r w:rsidRPr="00E03072">
        <w:rPr>
          <w:highlight w:val="white"/>
        </w:rPr>
        <w:t xml:space="preserve">                subSymbol.Offset = toSymbol.Offset +</w:t>
      </w:r>
    </w:p>
    <w:p w14:paraId="2FD75F04" w14:textId="2C99ED07" w:rsidR="00E03072" w:rsidRPr="00E03072" w:rsidRDefault="006725F0" w:rsidP="00E03072">
      <w:pPr>
        <w:pStyle w:val="Code"/>
        <w:rPr>
          <w:highlight w:val="white"/>
        </w:rPr>
      </w:pPr>
      <w:r>
        <w:rPr>
          <w:highlight w:val="white"/>
        </w:rPr>
        <w:t xml:space="preserve">                                  </w:t>
      </w:r>
      <w:r w:rsidR="00E03072" w:rsidRPr="00E03072">
        <w:rPr>
          <w:highlight w:val="white"/>
        </w:rPr>
        <w:t xml:space="preserve"> (index * toType.ArrayType.Size());</w:t>
      </w:r>
    </w:p>
    <w:p w14:paraId="7464EB93" w14:textId="77777777" w:rsidR="00E03072" w:rsidRPr="00E03072" w:rsidRDefault="00E03072" w:rsidP="00E03072">
      <w:pPr>
        <w:pStyle w:val="Code"/>
        <w:rPr>
          <w:highlight w:val="white"/>
        </w:rPr>
      </w:pPr>
      <w:r w:rsidRPr="00E03072">
        <w:rPr>
          <w:highlight w:val="white"/>
        </w:rPr>
        <w:t xml:space="preserve">                subSymbol.Name = toSymbol.Name + "[" + index + "]";</w:t>
      </w:r>
    </w:p>
    <w:p w14:paraId="7EA36F1D" w14:textId="3B518308" w:rsidR="00CE3045" w:rsidRDefault="00CE3045" w:rsidP="00CE3045">
      <w:pPr>
        <w:rPr>
          <w:highlight w:val="white"/>
        </w:rPr>
      </w:pPr>
      <w:r>
        <w:rPr>
          <w:highlight w:val="white"/>
        </w:rPr>
        <w:t xml:space="preserve">We call </w:t>
      </w:r>
      <w:r w:rsidRPr="00371A7A">
        <w:rPr>
          <w:rStyle w:val="KeyWord0"/>
          <w:highlight w:val="white"/>
        </w:rPr>
        <w:t>GenerateAuto</w:t>
      </w:r>
      <w:r>
        <w:rPr>
          <w:highlight w:val="white"/>
        </w:rPr>
        <w:t xml:space="preserve"> </w:t>
      </w:r>
      <w:r w:rsidR="00371A7A">
        <w:rPr>
          <w:highlight w:val="white"/>
        </w:rPr>
        <w:t>recursively</w:t>
      </w:r>
      <w:r>
        <w:rPr>
          <w:highlight w:val="white"/>
        </w:rPr>
        <w:t>, so that potential sub lists we be properly processed.</w:t>
      </w:r>
    </w:p>
    <w:p w14:paraId="5EAE5F69" w14:textId="2C882941" w:rsidR="00E03072" w:rsidRPr="00E03072" w:rsidRDefault="00E03072" w:rsidP="00E03072">
      <w:pPr>
        <w:pStyle w:val="Code"/>
        <w:rPr>
          <w:highlight w:val="white"/>
        </w:rPr>
      </w:pPr>
      <w:r w:rsidRPr="00E03072">
        <w:rPr>
          <w:highlight w:val="white"/>
        </w:rPr>
        <w:t xml:space="preserve">                codeList.AddRange(GenerateAuto(subSymbol, fromList[index]));</w:t>
      </w:r>
    </w:p>
    <w:p w14:paraId="628F2678" w14:textId="77777777" w:rsidR="00E03072" w:rsidRPr="00E03072" w:rsidRDefault="00E03072" w:rsidP="00E03072">
      <w:pPr>
        <w:pStyle w:val="Code"/>
        <w:rPr>
          <w:highlight w:val="white"/>
        </w:rPr>
      </w:pPr>
      <w:r w:rsidRPr="00E03072">
        <w:rPr>
          <w:highlight w:val="white"/>
        </w:rPr>
        <w:t xml:space="preserve">              }</w:t>
      </w:r>
    </w:p>
    <w:p w14:paraId="28C3B5F1" w14:textId="77777777" w:rsidR="00E03072" w:rsidRPr="00E03072" w:rsidRDefault="00E03072" w:rsidP="00E03072">
      <w:pPr>
        <w:pStyle w:val="Code"/>
        <w:rPr>
          <w:highlight w:val="white"/>
        </w:rPr>
      </w:pPr>
      <w:r w:rsidRPr="00E03072">
        <w:rPr>
          <w:highlight w:val="white"/>
        </w:rPr>
        <w:t xml:space="preserve">            }</w:t>
      </w:r>
    </w:p>
    <w:p w14:paraId="7727AB0D" w14:textId="77777777" w:rsidR="00E03072" w:rsidRPr="00E03072" w:rsidRDefault="00E03072" w:rsidP="00E03072">
      <w:pPr>
        <w:pStyle w:val="Code"/>
        <w:rPr>
          <w:highlight w:val="white"/>
        </w:rPr>
      </w:pPr>
      <w:r w:rsidRPr="00E03072">
        <w:rPr>
          <w:highlight w:val="white"/>
        </w:rPr>
        <w:t xml:space="preserve">            break;</w:t>
      </w:r>
    </w:p>
    <w:p w14:paraId="2F39B19B" w14:textId="72F0A32A" w:rsidR="00FF05E1" w:rsidRDefault="00494434" w:rsidP="005801D8">
      <w:pPr>
        <w:rPr>
          <w:highlight w:val="white"/>
        </w:rPr>
      </w:pPr>
      <w:r>
        <w:rPr>
          <w:highlight w:val="white"/>
        </w:rPr>
        <w:t>In case of a struct, we</w:t>
      </w:r>
      <w:r w:rsidR="00EA615C">
        <w:rPr>
          <w:highlight w:val="white"/>
        </w:rPr>
        <w:t xml:space="preserve"> check that </w:t>
      </w:r>
      <w:r w:rsidR="005801D8">
        <w:rPr>
          <w:highlight w:val="white"/>
        </w:rPr>
        <w:t>the list size does not exceed the number of struct members.</w:t>
      </w:r>
      <w:r w:rsidR="00FF05E1">
        <w:rPr>
          <w:highlight w:val="white"/>
        </w:rPr>
        <w:t xml:space="preserve"> If the list is shorter than the struct member map, the remaining part of the struct will be uninitialized.</w:t>
      </w:r>
    </w:p>
    <w:p w14:paraId="10CC86DB" w14:textId="77777777" w:rsidR="00E03072" w:rsidRPr="00E03072" w:rsidRDefault="00E03072" w:rsidP="00E03072">
      <w:pPr>
        <w:pStyle w:val="Code"/>
        <w:rPr>
          <w:highlight w:val="white"/>
        </w:rPr>
      </w:pPr>
      <w:r w:rsidRPr="00E03072">
        <w:rPr>
          <w:highlight w:val="white"/>
        </w:rPr>
        <w:t xml:space="preserve">          case Sort.Struct: {</w:t>
      </w:r>
    </w:p>
    <w:p w14:paraId="115E3177" w14:textId="77777777" w:rsidR="00E03072" w:rsidRPr="00E03072" w:rsidRDefault="00E03072" w:rsidP="00E03072">
      <w:pPr>
        <w:pStyle w:val="Code"/>
        <w:rPr>
          <w:highlight w:val="white"/>
        </w:rPr>
      </w:pPr>
      <w:r w:rsidRPr="00E03072">
        <w:rPr>
          <w:highlight w:val="white"/>
        </w:rPr>
        <w:lastRenderedPageBreak/>
        <w:t xml:space="preserve">              IDictionary&lt;string,Symbol&gt; memberMap = toType.MemberMap;            </w:t>
      </w:r>
    </w:p>
    <w:p w14:paraId="77548FFC" w14:textId="77777777" w:rsidR="006725F0" w:rsidRDefault="00E03072" w:rsidP="00E03072">
      <w:pPr>
        <w:pStyle w:val="Code"/>
        <w:rPr>
          <w:highlight w:val="white"/>
        </w:rPr>
      </w:pPr>
      <w:r w:rsidRPr="00E03072">
        <w:rPr>
          <w:highlight w:val="white"/>
        </w:rPr>
        <w:t xml:space="preserve">              Assert.Error(!(fromList.Count &gt; memberMap.Count),</w:t>
      </w:r>
    </w:p>
    <w:p w14:paraId="659C54A8" w14:textId="6A3C7DE7" w:rsidR="00E03072" w:rsidRDefault="006725F0" w:rsidP="00E03072">
      <w:pPr>
        <w:pStyle w:val="Code"/>
        <w:rPr>
          <w:highlight w:val="white"/>
        </w:rPr>
      </w:pP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2DB7034D" w14:textId="1AA19E38" w:rsidR="006A16AC" w:rsidRPr="00E03072" w:rsidRDefault="006A16AC" w:rsidP="006A16AC">
      <w:pPr>
        <w:rPr>
          <w:highlight w:val="white"/>
        </w:rPr>
      </w:pPr>
      <w:r>
        <w:rPr>
          <w:highlight w:val="white"/>
        </w:rPr>
        <w:t>We load a list with the m</w:t>
      </w:r>
      <w:r w:rsidR="007253BC">
        <w:rPr>
          <w:highlight w:val="white"/>
        </w:rPr>
        <w:t>e</w:t>
      </w:r>
      <w:r>
        <w:rPr>
          <w:highlight w:val="white"/>
        </w:rPr>
        <w:t>mbers of the struct</w:t>
      </w:r>
      <w:r w:rsidR="00151317">
        <w:rPr>
          <w:highlight w:val="white"/>
        </w:rPr>
        <w:t>, which we iterate through.</w:t>
      </w:r>
    </w:p>
    <w:p w14:paraId="1D9D25D9" w14:textId="6A44F8FB" w:rsidR="006725F0" w:rsidRDefault="00E03072" w:rsidP="00E03072">
      <w:pPr>
        <w:pStyle w:val="Code"/>
        <w:rPr>
          <w:highlight w:val="white"/>
        </w:rPr>
      </w:pPr>
      <w:r w:rsidRPr="00E03072">
        <w:rPr>
          <w:highlight w:val="white"/>
        </w:rPr>
        <w:t xml:space="preserve">              KeyValuePair&lt;string,Symbol&gt;[] memberArray =</w:t>
      </w:r>
    </w:p>
    <w:p w14:paraId="7C0BAE84" w14:textId="66D5F6B9" w:rsidR="00E03072" w:rsidRPr="00E03072" w:rsidRDefault="006725F0" w:rsidP="00E03072">
      <w:pPr>
        <w:pStyle w:val="Code"/>
        <w:rPr>
          <w:highlight w:val="white"/>
        </w:rPr>
      </w:pPr>
      <w:r>
        <w:rPr>
          <w:highlight w:val="white"/>
        </w:rPr>
        <w:t xml:space="preserve">               </w:t>
      </w:r>
      <w:r w:rsidR="00E03072" w:rsidRPr="00E03072">
        <w:rPr>
          <w:highlight w:val="white"/>
        </w:rPr>
        <w:t xml:space="preserve"> new KeyValuePair&lt;string, Symbol&gt;[memberMap.Count];</w:t>
      </w:r>
    </w:p>
    <w:p w14:paraId="6732ED4B" w14:textId="77777777" w:rsidR="00E03072" w:rsidRPr="00E03072" w:rsidRDefault="00E03072" w:rsidP="00E03072">
      <w:pPr>
        <w:pStyle w:val="Code"/>
        <w:rPr>
          <w:highlight w:val="white"/>
        </w:rPr>
      </w:pPr>
      <w:r w:rsidRPr="00E03072">
        <w:rPr>
          <w:highlight w:val="white"/>
        </w:rPr>
        <w:t xml:space="preserve">              memberMap.CopyTo(memberArray, 0);</w:t>
      </w:r>
    </w:p>
    <w:p w14:paraId="27C65374" w14:textId="77777777" w:rsidR="00E03072" w:rsidRPr="00E03072" w:rsidRDefault="00E03072" w:rsidP="00E03072">
      <w:pPr>
        <w:pStyle w:val="Code"/>
        <w:rPr>
          <w:highlight w:val="white"/>
        </w:rPr>
      </w:pPr>
      <w:r w:rsidRPr="00E03072">
        <w:rPr>
          <w:highlight w:val="white"/>
        </w:rPr>
        <w:t xml:space="preserve">              </w:t>
      </w:r>
    </w:p>
    <w:p w14:paraId="7E7C509E"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022DC88B"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31733BD0" w14:textId="77777777" w:rsidR="00E03072" w:rsidRPr="00E03072" w:rsidRDefault="00E03072" w:rsidP="00E03072">
      <w:pPr>
        <w:pStyle w:val="Code"/>
        <w:rPr>
          <w:highlight w:val="white"/>
        </w:rPr>
      </w:pPr>
      <w:r w:rsidRPr="00E03072">
        <w:rPr>
          <w:highlight w:val="white"/>
        </w:rPr>
        <w:t xml:space="preserve">                Symbol subSymbol = new Symbol(memberSymbol.Type, true);</w:t>
      </w:r>
    </w:p>
    <w:p w14:paraId="3E14A134" w14:textId="77777777" w:rsidR="006725F0" w:rsidRDefault="00E03072" w:rsidP="00E03072">
      <w:pPr>
        <w:pStyle w:val="Code"/>
        <w:rPr>
          <w:highlight w:val="white"/>
        </w:rPr>
      </w:pPr>
      <w:r w:rsidRPr="00E03072">
        <w:rPr>
          <w:highlight w:val="white"/>
        </w:rPr>
        <w:t xml:space="preserve">                subSymbol.Name = toSymbol.Name + Symbol.SeparatorDot +</w:t>
      </w:r>
    </w:p>
    <w:p w14:paraId="2CCA60B3" w14:textId="509329DC" w:rsidR="00E03072" w:rsidRPr="00E03072" w:rsidRDefault="006725F0" w:rsidP="00E03072">
      <w:pPr>
        <w:pStyle w:val="Code"/>
        <w:rPr>
          <w:highlight w:val="white"/>
        </w:rPr>
      </w:pPr>
      <w:r>
        <w:rPr>
          <w:highlight w:val="white"/>
        </w:rPr>
        <w:t xml:space="preserve">                                </w:t>
      </w:r>
      <w:r w:rsidR="00E03072" w:rsidRPr="00E03072">
        <w:rPr>
          <w:highlight w:val="white"/>
        </w:rPr>
        <w:t xml:space="preserve"> memberSymbol.Name;</w:t>
      </w:r>
    </w:p>
    <w:p w14:paraId="6AEC7E1A" w14:textId="0D7D95D2" w:rsidR="00E03072" w:rsidRDefault="00E03072" w:rsidP="00E03072">
      <w:pPr>
        <w:pStyle w:val="Code"/>
        <w:rPr>
          <w:highlight w:val="white"/>
        </w:rPr>
      </w:pPr>
      <w:r w:rsidRPr="00E03072">
        <w:rPr>
          <w:highlight w:val="white"/>
        </w:rPr>
        <w:t xml:space="preserve">                subSymbol.Offset = toSymbol.Offset + memberSymbol.Offset;</w:t>
      </w:r>
    </w:p>
    <w:p w14:paraId="38495024" w14:textId="0FA071AA" w:rsidR="00467973" w:rsidRDefault="00C04431" w:rsidP="00467973">
      <w:pPr>
        <w:rPr>
          <w:highlight w:val="white"/>
        </w:rPr>
      </w:pPr>
      <w:r>
        <w:rPr>
          <w:highlight w:val="white"/>
        </w:rPr>
        <w:t>Like</w:t>
      </w:r>
      <w:r w:rsidR="00467973">
        <w:rPr>
          <w:highlight w:val="white"/>
        </w:rPr>
        <w:t xml:space="preserve"> the array case, </w:t>
      </w:r>
      <w:r w:rsidR="005170F3">
        <w:rPr>
          <w:highlight w:val="white"/>
        </w:rPr>
        <w:t>w</w:t>
      </w:r>
      <w:r w:rsidR="00467973">
        <w:rPr>
          <w:highlight w:val="white"/>
        </w:rPr>
        <w:t xml:space="preserve">e call </w:t>
      </w:r>
      <w:r w:rsidR="00467973" w:rsidRPr="00371A7A">
        <w:rPr>
          <w:rStyle w:val="KeyWord0"/>
          <w:highlight w:val="white"/>
        </w:rPr>
        <w:t>GenerateAuto</w:t>
      </w:r>
      <w:r w:rsidR="00467973">
        <w:rPr>
          <w:highlight w:val="white"/>
        </w:rPr>
        <w:t xml:space="preserve"> recursively, so that potential sub lists we be properly processed.</w:t>
      </w:r>
    </w:p>
    <w:p w14:paraId="0DAEABCD"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010190CC" w14:textId="77777777" w:rsidR="00E03072" w:rsidRPr="00E03072" w:rsidRDefault="00E03072" w:rsidP="00E03072">
      <w:pPr>
        <w:pStyle w:val="Code"/>
        <w:rPr>
          <w:highlight w:val="white"/>
        </w:rPr>
      </w:pPr>
      <w:r w:rsidRPr="00E03072">
        <w:rPr>
          <w:highlight w:val="white"/>
        </w:rPr>
        <w:t xml:space="preserve">              }</w:t>
      </w:r>
    </w:p>
    <w:p w14:paraId="341C93DD" w14:textId="77777777" w:rsidR="00E03072" w:rsidRPr="00E03072" w:rsidRDefault="00E03072" w:rsidP="00E03072">
      <w:pPr>
        <w:pStyle w:val="Code"/>
        <w:rPr>
          <w:highlight w:val="white"/>
        </w:rPr>
      </w:pPr>
      <w:r w:rsidRPr="00E03072">
        <w:rPr>
          <w:highlight w:val="white"/>
        </w:rPr>
        <w:t xml:space="preserve">            }</w:t>
      </w:r>
    </w:p>
    <w:p w14:paraId="47615024" w14:textId="77777777" w:rsidR="00E03072" w:rsidRPr="00E03072" w:rsidRDefault="00E03072" w:rsidP="00E03072">
      <w:pPr>
        <w:pStyle w:val="Code"/>
        <w:rPr>
          <w:highlight w:val="white"/>
        </w:rPr>
      </w:pPr>
      <w:r w:rsidRPr="00E03072">
        <w:rPr>
          <w:highlight w:val="white"/>
        </w:rPr>
        <w:t xml:space="preserve">            break;</w:t>
      </w:r>
    </w:p>
    <w:p w14:paraId="7B4C45A9" w14:textId="4973806A" w:rsidR="00E03072" w:rsidRPr="00E03072" w:rsidRDefault="00681865" w:rsidP="00681865">
      <w:pPr>
        <w:rPr>
          <w:highlight w:val="white"/>
        </w:rPr>
      </w:pPr>
      <w:r>
        <w:rPr>
          <w:highlight w:val="white"/>
        </w:rPr>
        <w:t>The union case is a bit different</w:t>
      </w:r>
      <w:r w:rsidR="008D1928">
        <w:rPr>
          <w:highlight w:val="white"/>
        </w:rPr>
        <w:t>. If a union is initialized with a list, the list must hold exactly one element.</w:t>
      </w:r>
      <w:r w:rsidR="00ED5856">
        <w:rPr>
          <w:highlight w:val="white"/>
        </w:rPr>
        <w:t xml:space="preserve"> We compare the first member of the union (the member map of a struct or union cannot be empty). </w:t>
      </w:r>
      <w:r w:rsidR="008D1928">
        <w:rPr>
          <w:highlight w:val="white"/>
        </w:rPr>
        <w:t xml:space="preserve"> </w:t>
      </w:r>
    </w:p>
    <w:p w14:paraId="38195EFA" w14:textId="77777777" w:rsidR="00E03072" w:rsidRPr="00E03072" w:rsidRDefault="00E03072" w:rsidP="00E03072">
      <w:pPr>
        <w:pStyle w:val="Code"/>
        <w:rPr>
          <w:highlight w:val="white"/>
        </w:rPr>
      </w:pPr>
      <w:r w:rsidRPr="00E03072">
        <w:rPr>
          <w:highlight w:val="white"/>
        </w:rPr>
        <w:t xml:space="preserve">          case Sort.Union: {</w:t>
      </w:r>
    </w:p>
    <w:p w14:paraId="4ABBA4F2" w14:textId="77777777" w:rsidR="006725F0" w:rsidRDefault="00E03072" w:rsidP="00E03072">
      <w:pPr>
        <w:pStyle w:val="Code"/>
        <w:rPr>
          <w:highlight w:val="white"/>
        </w:rPr>
      </w:pPr>
      <w:r w:rsidRPr="00E03072">
        <w:rPr>
          <w:highlight w:val="white"/>
        </w:rPr>
        <w:t xml:space="preserve">              Assert.Error(fromList.Count == 1, toType,</w:t>
      </w:r>
    </w:p>
    <w:p w14:paraId="405D7CF4" w14:textId="232F48E5" w:rsidR="00E03072" w:rsidRPr="00E03072" w:rsidRDefault="006725F0" w:rsidP="00E03072">
      <w:pPr>
        <w:pStyle w:val="Code"/>
        <w:rPr>
          <w:highlight w:val="white"/>
        </w:rPr>
      </w:pPr>
      <w:r>
        <w:rPr>
          <w:highlight w:val="white"/>
        </w:rPr>
        <w:t xml:space="preserve">                </w:t>
      </w:r>
      <w:r w:rsidR="00E03072" w:rsidRPr="00E03072">
        <w:rPr>
          <w:highlight w:val="white"/>
        </w:rPr>
        <w:t>Message.A_union_can_be_</w:t>
      </w:r>
      <w:r w:rsidR="002F35C1">
        <w:rPr>
          <w:highlight w:val="white"/>
        </w:rPr>
        <w:t>initializer</w:t>
      </w:r>
      <w:r w:rsidR="00E03072" w:rsidRPr="00E03072">
        <w:rPr>
          <w:highlight w:val="white"/>
        </w:rPr>
        <w:t>alized_by_one_value_only);</w:t>
      </w:r>
    </w:p>
    <w:p w14:paraId="5D8F7834"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64033B61"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6B09E5EE" w14:textId="77777777" w:rsidR="00E03072" w:rsidRPr="00E03072" w:rsidRDefault="00E03072" w:rsidP="00E03072">
      <w:pPr>
        <w:pStyle w:val="Code"/>
        <w:rPr>
          <w:highlight w:val="white"/>
        </w:rPr>
      </w:pPr>
      <w:r w:rsidRPr="00E03072">
        <w:rPr>
          <w:highlight w:val="white"/>
        </w:rPr>
        <w:t xml:space="preserve">              Symbol subSymbol = new Symbol(firstSymbol.Type, true);</w:t>
      </w:r>
    </w:p>
    <w:p w14:paraId="22A945F6" w14:textId="77777777" w:rsidR="006725F0" w:rsidRDefault="00E03072" w:rsidP="00E03072">
      <w:pPr>
        <w:pStyle w:val="Code"/>
        <w:rPr>
          <w:highlight w:val="white"/>
        </w:rPr>
      </w:pPr>
      <w:r w:rsidRPr="00E03072">
        <w:rPr>
          <w:highlight w:val="white"/>
        </w:rPr>
        <w:t xml:space="preserve">              subSymbol.Name = toSymbol.Name + Symbol.SeparatorId +</w:t>
      </w:r>
    </w:p>
    <w:p w14:paraId="75C6D8AA" w14:textId="71599698" w:rsidR="00E03072" w:rsidRPr="00E03072" w:rsidRDefault="006725F0" w:rsidP="00E03072">
      <w:pPr>
        <w:pStyle w:val="Code"/>
        <w:rPr>
          <w:highlight w:val="white"/>
        </w:rPr>
      </w:pPr>
      <w:r>
        <w:rPr>
          <w:highlight w:val="white"/>
        </w:rPr>
        <w:t xml:space="preserve">                              </w:t>
      </w:r>
      <w:r w:rsidR="00E03072" w:rsidRPr="00E03072">
        <w:rPr>
          <w:highlight w:val="white"/>
        </w:rPr>
        <w:t xml:space="preserve"> firstSymbol.Name;</w:t>
      </w:r>
    </w:p>
    <w:p w14:paraId="6872DFAD" w14:textId="77777777" w:rsidR="00E03072" w:rsidRPr="00E03072" w:rsidRDefault="00E03072" w:rsidP="00E03072">
      <w:pPr>
        <w:pStyle w:val="Code"/>
        <w:rPr>
          <w:highlight w:val="white"/>
        </w:rPr>
      </w:pPr>
      <w:r w:rsidRPr="00E03072">
        <w:rPr>
          <w:highlight w:val="white"/>
        </w:rPr>
        <w:t xml:space="preserve">              subSymbol.Offset = toSymbol.Offset;</w:t>
      </w:r>
    </w:p>
    <w:p w14:paraId="64C8117E" w14:textId="4C1C9699" w:rsidR="000226E5" w:rsidRDefault="000226E5" w:rsidP="000226E5">
      <w:pPr>
        <w:rPr>
          <w:highlight w:val="white"/>
        </w:rPr>
      </w:pPr>
      <w:r>
        <w:rPr>
          <w:highlight w:val="white"/>
        </w:rPr>
        <w:t>Like the array</w:t>
      </w:r>
      <w:r>
        <w:rPr>
          <w:highlight w:val="white"/>
        </w:rPr>
        <w:t xml:space="preserve"> and struct</w:t>
      </w:r>
      <w:r>
        <w:rPr>
          <w:highlight w:val="white"/>
        </w:rPr>
        <w:t xml:space="preserve"> case, we call </w:t>
      </w:r>
      <w:r w:rsidRPr="00371A7A">
        <w:rPr>
          <w:rStyle w:val="KeyWord0"/>
          <w:highlight w:val="white"/>
        </w:rPr>
        <w:t>GenerateAuto</w:t>
      </w:r>
      <w:r>
        <w:rPr>
          <w:highlight w:val="white"/>
        </w:rPr>
        <w:t xml:space="preserve"> recursively, so that potential sub lists we be properly processed.</w:t>
      </w:r>
    </w:p>
    <w:p w14:paraId="19FBDBAC" w14:textId="77777777" w:rsidR="00E03072" w:rsidRPr="00E03072" w:rsidRDefault="00E03072" w:rsidP="00E03072">
      <w:pPr>
        <w:pStyle w:val="Code"/>
        <w:rPr>
          <w:highlight w:val="white"/>
        </w:rPr>
      </w:pPr>
      <w:r w:rsidRPr="00E03072">
        <w:rPr>
          <w:highlight w:val="white"/>
        </w:rPr>
        <w:t xml:space="preserve">              codeList.AddRange(GenerateAuto(subSymbol, fromList[0]));</w:t>
      </w:r>
    </w:p>
    <w:p w14:paraId="6E271792" w14:textId="77777777" w:rsidR="00E03072" w:rsidRPr="00E03072" w:rsidRDefault="00E03072" w:rsidP="00E03072">
      <w:pPr>
        <w:pStyle w:val="Code"/>
        <w:rPr>
          <w:highlight w:val="white"/>
        </w:rPr>
      </w:pPr>
      <w:r w:rsidRPr="00E03072">
        <w:rPr>
          <w:highlight w:val="white"/>
        </w:rPr>
        <w:t xml:space="preserve">            }</w:t>
      </w:r>
    </w:p>
    <w:p w14:paraId="6CC01DD1" w14:textId="77777777" w:rsidR="00E03072" w:rsidRPr="00E03072" w:rsidRDefault="00E03072" w:rsidP="00E03072">
      <w:pPr>
        <w:pStyle w:val="Code"/>
        <w:rPr>
          <w:highlight w:val="white"/>
        </w:rPr>
      </w:pPr>
      <w:r w:rsidRPr="00E03072">
        <w:rPr>
          <w:highlight w:val="white"/>
        </w:rPr>
        <w:t xml:space="preserve">            break;</w:t>
      </w:r>
    </w:p>
    <w:p w14:paraId="2144DCC7" w14:textId="70301146" w:rsidR="00E03072" w:rsidRPr="00E03072" w:rsidRDefault="00785B15" w:rsidP="00785B15">
      <w:pPr>
        <w:rPr>
          <w:highlight w:val="white"/>
        </w:rPr>
      </w:pPr>
      <w:r>
        <w:rPr>
          <w:highlight w:val="white"/>
        </w:rPr>
        <w:t>If the type is not an array, struct, or union, we report an error, since only arrays, structs, and unions can</w:t>
      </w:r>
      <w:r w:rsidR="000A39CA">
        <w:rPr>
          <w:highlight w:val="white"/>
        </w:rPr>
        <w:t>not</w:t>
      </w:r>
      <w:r>
        <w:rPr>
          <w:highlight w:val="white"/>
        </w:rPr>
        <w:t xml:space="preserve"> be initi</w:t>
      </w:r>
      <w:r w:rsidR="000A39CA">
        <w:rPr>
          <w:highlight w:val="white"/>
        </w:rPr>
        <w:t xml:space="preserve">alized </w:t>
      </w:r>
      <w:r>
        <w:rPr>
          <w:highlight w:val="white"/>
        </w:rPr>
        <w:t>by a list.</w:t>
      </w:r>
    </w:p>
    <w:p w14:paraId="69D68FE3" w14:textId="77777777" w:rsidR="00E03072" w:rsidRPr="00E03072" w:rsidRDefault="00E03072" w:rsidP="00E03072">
      <w:pPr>
        <w:pStyle w:val="Code"/>
        <w:rPr>
          <w:highlight w:val="white"/>
        </w:rPr>
      </w:pPr>
      <w:r w:rsidRPr="00E03072">
        <w:rPr>
          <w:highlight w:val="white"/>
        </w:rPr>
        <w:t xml:space="preserve">          default:</w:t>
      </w:r>
    </w:p>
    <w:p w14:paraId="42C9712B" w14:textId="77777777" w:rsidR="00F97151" w:rsidRDefault="00E03072" w:rsidP="00E03072">
      <w:pPr>
        <w:pStyle w:val="Code"/>
        <w:rPr>
          <w:highlight w:val="white"/>
        </w:rPr>
      </w:pPr>
      <w:r w:rsidRPr="00E03072">
        <w:rPr>
          <w:highlight w:val="white"/>
        </w:rPr>
        <w:t xml:space="preserve">            Assert.Error(toType,</w:t>
      </w:r>
      <w:r w:rsidR="00F97151">
        <w:rPr>
          <w:highlight w:val="white"/>
        </w:rPr>
        <w:t xml:space="preserve"> </w:t>
      </w:r>
      <w:r w:rsidRPr="00E03072">
        <w:rPr>
          <w:highlight w:val="white"/>
        </w:rPr>
        <w:t>Message.</w:t>
      </w:r>
    </w:p>
    <w:p w14:paraId="675AF03F" w14:textId="69139698" w:rsidR="00E03072" w:rsidRPr="00E03072" w:rsidRDefault="00F97151" w:rsidP="00E03072">
      <w:pPr>
        <w:pStyle w:val="Code"/>
        <w:rPr>
          <w:highlight w:val="white"/>
        </w:rPr>
      </w:pPr>
      <w:r>
        <w:rPr>
          <w:highlight w:val="white"/>
        </w:rPr>
        <w:t xml:space="preserve">            </w:t>
      </w:r>
      <w:r w:rsidR="00E03072" w:rsidRPr="00E03072">
        <w:rPr>
          <w:highlight w:val="white"/>
        </w:rPr>
        <w:t>Only_array_struct_or_union_can_be_</w:t>
      </w:r>
      <w:r w:rsidR="002F35C1">
        <w:rPr>
          <w:highlight w:val="white"/>
        </w:rPr>
        <w:t>initializer</w:t>
      </w:r>
      <w:r w:rsidR="00E03072" w:rsidRPr="00E03072">
        <w:rPr>
          <w:highlight w:val="white"/>
        </w:rPr>
        <w:t>ialized_by_a_list);</w:t>
      </w:r>
    </w:p>
    <w:p w14:paraId="26BF9999" w14:textId="77777777" w:rsidR="00E03072" w:rsidRPr="00E03072" w:rsidRDefault="00E03072" w:rsidP="00E03072">
      <w:pPr>
        <w:pStyle w:val="Code"/>
        <w:rPr>
          <w:highlight w:val="white"/>
        </w:rPr>
      </w:pPr>
      <w:r w:rsidRPr="00E03072">
        <w:rPr>
          <w:highlight w:val="white"/>
        </w:rPr>
        <w:t xml:space="preserve">            break;</w:t>
      </w:r>
    </w:p>
    <w:p w14:paraId="1F744DF6" w14:textId="77777777" w:rsidR="00E03072" w:rsidRPr="00E03072" w:rsidRDefault="00E03072" w:rsidP="00E03072">
      <w:pPr>
        <w:pStyle w:val="Code"/>
        <w:rPr>
          <w:highlight w:val="white"/>
        </w:rPr>
      </w:pPr>
      <w:r w:rsidRPr="00E03072">
        <w:rPr>
          <w:highlight w:val="white"/>
        </w:rPr>
        <w:t xml:space="preserve">        }</w:t>
      </w:r>
    </w:p>
    <w:p w14:paraId="4BDFA5DE" w14:textId="77777777" w:rsidR="00E03072" w:rsidRPr="00E03072" w:rsidRDefault="00E03072" w:rsidP="00E03072">
      <w:pPr>
        <w:pStyle w:val="Code"/>
        <w:rPr>
          <w:highlight w:val="white"/>
        </w:rPr>
      </w:pPr>
      <w:r w:rsidRPr="00E03072">
        <w:rPr>
          <w:highlight w:val="white"/>
        </w:rPr>
        <w:t xml:space="preserve">      }</w:t>
      </w:r>
    </w:p>
    <w:p w14:paraId="5DEB04C5" w14:textId="678C4876" w:rsidR="00E03072" w:rsidRPr="00E03072" w:rsidRDefault="001754DE" w:rsidP="003E2828">
      <w:pPr>
        <w:rPr>
          <w:highlight w:val="white"/>
        </w:rPr>
      </w:pPr>
      <w:r>
        <w:rPr>
          <w:highlight w:val="white"/>
        </w:rPr>
        <w:t xml:space="preserve">The result of the method is the code list hoilding the </w:t>
      </w:r>
      <w:r w:rsidR="003E2828">
        <w:rPr>
          <w:highlight w:val="white"/>
        </w:rPr>
        <w:t>assignment instructions of the initialization.</w:t>
      </w:r>
    </w:p>
    <w:p w14:paraId="1C22F294" w14:textId="77777777" w:rsidR="00E03072" w:rsidRPr="00E03072" w:rsidRDefault="00E03072" w:rsidP="00E03072">
      <w:pPr>
        <w:pStyle w:val="Code"/>
        <w:rPr>
          <w:highlight w:val="white"/>
        </w:rPr>
      </w:pPr>
      <w:r w:rsidRPr="00E03072">
        <w:rPr>
          <w:highlight w:val="white"/>
        </w:rPr>
        <w:t xml:space="preserve">      return codeList;</w:t>
      </w:r>
    </w:p>
    <w:p w14:paraId="03C0D8A8" w14:textId="77777777" w:rsidR="00E03072" w:rsidRPr="00E03072" w:rsidRDefault="00E03072" w:rsidP="00E03072">
      <w:pPr>
        <w:pStyle w:val="Code"/>
        <w:rPr>
          <w:highlight w:val="white"/>
        </w:rPr>
      </w:pPr>
      <w:r w:rsidRPr="00E03072">
        <w:rPr>
          <w:highlight w:val="white"/>
        </w:rPr>
        <w:t xml:space="preserve">    }</w:t>
      </w:r>
    </w:p>
    <w:p w14:paraId="1844640C" w14:textId="77777777" w:rsidR="00E03072" w:rsidRPr="00E03072" w:rsidRDefault="00E03072" w:rsidP="00E03072">
      <w:pPr>
        <w:pStyle w:val="Code"/>
        <w:rPr>
          <w:highlight w:val="white"/>
        </w:rPr>
      </w:pPr>
      <w:r w:rsidRPr="00E03072">
        <w:rPr>
          <w:highlight w:val="white"/>
        </w:rPr>
        <w:t xml:space="preserve">  }</w:t>
      </w:r>
    </w:p>
    <w:p w14:paraId="12BEF0FC" w14:textId="77777777" w:rsidR="00E03072" w:rsidRPr="00E03072" w:rsidRDefault="00E03072" w:rsidP="00E03072">
      <w:pPr>
        <w:pStyle w:val="Code"/>
        <w:rPr>
          <w:highlight w:val="white"/>
        </w:rPr>
      </w:pPr>
      <w:r w:rsidRPr="00E03072">
        <w:rPr>
          <w:highlight w:val="white"/>
        </w:rPr>
        <w:t>}</w:t>
      </w:r>
    </w:p>
    <w:p w14:paraId="303DAF97" w14:textId="36471A13" w:rsidR="00E03072" w:rsidRDefault="00E03072" w:rsidP="00E03072">
      <w:pPr>
        <w:pStyle w:val="CodeHeader"/>
        <w:rPr>
          <w:lang w:val="sv-SE"/>
        </w:rPr>
      </w:pPr>
      <w:r>
        <w:rPr>
          <w:highlight w:val="white"/>
          <w:lang w:val="sv-SE"/>
        </w:rPr>
        <w:lastRenderedPageBreak/>
        <w:t>GenerateStatic</w:t>
      </w:r>
      <w:r w:rsidR="002F35C1">
        <w:rPr>
          <w:highlight w:val="white"/>
          <w:lang w:val="sv-SE"/>
        </w:rPr>
        <w:t>Initializer</w:t>
      </w:r>
      <w:r>
        <w:rPr>
          <w:lang w:val="sv-SE"/>
        </w:rPr>
        <w:t>.cs</w:t>
      </w:r>
    </w:p>
    <w:p w14:paraId="1D0B1BC6" w14:textId="77777777" w:rsidR="00E03072" w:rsidRPr="00E03072" w:rsidRDefault="00E03072" w:rsidP="00E03072">
      <w:pPr>
        <w:pStyle w:val="Code"/>
        <w:rPr>
          <w:highlight w:val="white"/>
        </w:rPr>
      </w:pPr>
      <w:r w:rsidRPr="00E03072">
        <w:rPr>
          <w:highlight w:val="white"/>
        </w:rPr>
        <w:t>using System;</w:t>
      </w:r>
    </w:p>
    <w:p w14:paraId="4E353E5D" w14:textId="77777777" w:rsidR="00E03072" w:rsidRPr="00E03072" w:rsidRDefault="00E03072" w:rsidP="00E03072">
      <w:pPr>
        <w:pStyle w:val="Code"/>
        <w:rPr>
          <w:highlight w:val="white"/>
        </w:rPr>
      </w:pPr>
      <w:r w:rsidRPr="00E03072">
        <w:rPr>
          <w:highlight w:val="white"/>
        </w:rPr>
        <w:t>using System.Text;</w:t>
      </w:r>
    </w:p>
    <w:p w14:paraId="6BA661E8" w14:textId="77777777" w:rsidR="00E03072" w:rsidRPr="00E03072" w:rsidRDefault="00E03072" w:rsidP="00E03072">
      <w:pPr>
        <w:pStyle w:val="Code"/>
        <w:rPr>
          <w:highlight w:val="white"/>
        </w:rPr>
      </w:pPr>
      <w:r w:rsidRPr="00E03072">
        <w:rPr>
          <w:highlight w:val="white"/>
        </w:rPr>
        <w:t>using System.Globalization;</w:t>
      </w:r>
    </w:p>
    <w:p w14:paraId="6906DF3D" w14:textId="77777777" w:rsidR="00E03072" w:rsidRPr="00E03072" w:rsidRDefault="00E03072" w:rsidP="00E03072">
      <w:pPr>
        <w:pStyle w:val="Code"/>
        <w:rPr>
          <w:highlight w:val="white"/>
        </w:rPr>
      </w:pPr>
      <w:r w:rsidRPr="00E03072">
        <w:rPr>
          <w:highlight w:val="white"/>
        </w:rPr>
        <w:t>using System.Collections.Generic;</w:t>
      </w:r>
    </w:p>
    <w:p w14:paraId="47AF1EF8" w14:textId="77777777" w:rsidR="00E03072" w:rsidRPr="00E03072" w:rsidRDefault="00E03072" w:rsidP="00E03072">
      <w:pPr>
        <w:pStyle w:val="Code"/>
        <w:rPr>
          <w:highlight w:val="white"/>
        </w:rPr>
      </w:pPr>
    </w:p>
    <w:p w14:paraId="2443FAF2" w14:textId="77777777" w:rsidR="00E03072" w:rsidRPr="00E03072" w:rsidRDefault="00E03072" w:rsidP="00E03072">
      <w:pPr>
        <w:pStyle w:val="Code"/>
        <w:rPr>
          <w:highlight w:val="white"/>
        </w:rPr>
      </w:pPr>
      <w:r w:rsidRPr="00E03072">
        <w:rPr>
          <w:highlight w:val="white"/>
        </w:rPr>
        <w:t>namespace CCompiler {</w:t>
      </w:r>
    </w:p>
    <w:p w14:paraId="5EFECA23" w14:textId="42FB84FA" w:rsidR="00E03072" w:rsidRPr="00E03072" w:rsidRDefault="00E03072" w:rsidP="00E03072">
      <w:pPr>
        <w:pStyle w:val="Code"/>
        <w:rPr>
          <w:highlight w:val="white"/>
        </w:rPr>
      </w:pPr>
      <w:r w:rsidRPr="00E03072">
        <w:rPr>
          <w:highlight w:val="white"/>
        </w:rPr>
        <w:t xml:space="preserve">  public class GenerateStatic</w:t>
      </w:r>
      <w:r w:rsidR="002F35C1">
        <w:rPr>
          <w:highlight w:val="white"/>
        </w:rPr>
        <w:t>Initializer</w:t>
      </w:r>
      <w:r w:rsidRPr="00E03072">
        <w:rPr>
          <w:highlight w:val="white"/>
        </w:rPr>
        <w:t xml:space="preserve"> {</w:t>
      </w:r>
    </w:p>
    <w:p w14:paraId="3F4F7657" w14:textId="77777777" w:rsidR="00626C6E" w:rsidRDefault="00E03072" w:rsidP="00E03072">
      <w:pPr>
        <w:pStyle w:val="Code"/>
        <w:rPr>
          <w:highlight w:val="white"/>
        </w:rPr>
      </w:pPr>
      <w:r w:rsidRPr="00E03072">
        <w:rPr>
          <w:highlight w:val="white"/>
        </w:rPr>
        <w:t xml:space="preserve">    public static List&lt;MiddleCode&gt; GenerateStatic(Type toType,</w:t>
      </w:r>
    </w:p>
    <w:p w14:paraId="6F9D91B4" w14:textId="37E975B6" w:rsidR="00E03072" w:rsidRPr="00E03072" w:rsidRDefault="00626C6E" w:rsidP="00E03072">
      <w:pPr>
        <w:pStyle w:val="Code"/>
        <w:rPr>
          <w:highlight w:val="white"/>
        </w:rPr>
      </w:pPr>
      <w:r>
        <w:rPr>
          <w:highlight w:val="white"/>
        </w:rPr>
        <w:t xml:space="preserve">                                                  </w:t>
      </w:r>
      <w:r w:rsidR="00E03072" w:rsidRPr="00E03072">
        <w:rPr>
          <w:highlight w:val="white"/>
        </w:rPr>
        <w:t>object from</w:t>
      </w:r>
      <w:r w:rsidR="002F35C1">
        <w:rPr>
          <w:highlight w:val="white"/>
        </w:rPr>
        <w:t>Initializer</w:t>
      </w:r>
      <w:r w:rsidR="00E03072" w:rsidRPr="00E03072">
        <w:rPr>
          <w:highlight w:val="white"/>
        </w:rPr>
        <w:t xml:space="preserve">) {      </w:t>
      </w:r>
    </w:p>
    <w:p w14:paraId="0AEBA34D" w14:textId="77777777" w:rsidR="00E03072" w:rsidRPr="00E03072" w:rsidRDefault="00E03072" w:rsidP="00E03072">
      <w:pPr>
        <w:pStyle w:val="Code"/>
        <w:rPr>
          <w:highlight w:val="white"/>
        </w:rPr>
      </w:pPr>
      <w:r w:rsidRPr="00E03072">
        <w:rPr>
          <w:highlight w:val="white"/>
        </w:rPr>
        <w:t xml:space="preserve">      List&lt;MiddleCode&gt; middleCodeList = new List&lt;MiddleCode&gt;();</w:t>
      </w:r>
    </w:p>
    <w:p w14:paraId="0CE46CA9" w14:textId="77777777" w:rsidR="00E03072" w:rsidRPr="00E03072" w:rsidRDefault="00E03072" w:rsidP="00E03072">
      <w:pPr>
        <w:pStyle w:val="Code"/>
        <w:rPr>
          <w:highlight w:val="white"/>
        </w:rPr>
      </w:pPr>
    </w:p>
    <w:p w14:paraId="32293EE6" w14:textId="044A2D27" w:rsidR="00E03072" w:rsidRPr="00E03072" w:rsidRDefault="00E03072" w:rsidP="00E03072">
      <w:pPr>
        <w:pStyle w:val="Code"/>
        <w:rPr>
          <w:highlight w:val="white"/>
        </w:rPr>
      </w:pPr>
      <w:r w:rsidRPr="00E03072">
        <w:rPr>
          <w:highlight w:val="white"/>
        </w:rPr>
        <w:t xml:space="preserve">      if (from</w:t>
      </w:r>
      <w:r w:rsidR="002F35C1">
        <w:rPr>
          <w:highlight w:val="white"/>
        </w:rPr>
        <w:t>Initializer</w:t>
      </w:r>
      <w:r w:rsidRPr="00E03072">
        <w:rPr>
          <w:highlight w:val="white"/>
        </w:rPr>
        <w:t xml:space="preserve"> is Expression) {</w:t>
      </w:r>
    </w:p>
    <w:p w14:paraId="735EDD89" w14:textId="68B20050" w:rsidR="00E03072" w:rsidRPr="00E03072" w:rsidRDefault="00E03072" w:rsidP="00E03072">
      <w:pPr>
        <w:pStyle w:val="Code"/>
        <w:rPr>
          <w:highlight w:val="white"/>
        </w:rPr>
      </w:pPr>
      <w:r w:rsidRPr="00E03072">
        <w:rPr>
          <w:highlight w:val="white"/>
        </w:rPr>
        <w:t xml:space="preserve">        Expression fromExpression = (Expression) from</w:t>
      </w:r>
      <w:r w:rsidR="002F35C1">
        <w:rPr>
          <w:highlight w:val="white"/>
        </w:rPr>
        <w:t>Initializer</w:t>
      </w:r>
      <w:r w:rsidRPr="00E03072">
        <w:rPr>
          <w:highlight w:val="white"/>
        </w:rPr>
        <w:t>;</w:t>
      </w:r>
    </w:p>
    <w:p w14:paraId="1965C4C3" w14:textId="466F6BE4" w:rsidR="00E03072" w:rsidRPr="00E03072" w:rsidRDefault="00E03072" w:rsidP="00E03072">
      <w:pPr>
        <w:pStyle w:val="Code"/>
        <w:rPr>
          <w:highlight w:val="white"/>
        </w:rPr>
      </w:pPr>
      <w:r w:rsidRPr="00E03072">
        <w:rPr>
          <w:highlight w:val="white"/>
        </w:rPr>
        <w:t xml:space="preserve">        Symbol fromSymbol = ((Expression) from</w:t>
      </w:r>
      <w:r w:rsidR="002F35C1">
        <w:rPr>
          <w:highlight w:val="white"/>
        </w:rPr>
        <w:t>Initializer</w:t>
      </w:r>
      <w:r w:rsidRPr="00E03072">
        <w:rPr>
          <w:highlight w:val="white"/>
        </w:rPr>
        <w:t>).Symbol;</w:t>
      </w:r>
    </w:p>
    <w:p w14:paraId="2E5050D9" w14:textId="77777777" w:rsidR="006725F0" w:rsidRDefault="00E03072" w:rsidP="00E03072">
      <w:pPr>
        <w:pStyle w:val="Code"/>
        <w:rPr>
          <w:highlight w:val="white"/>
        </w:rPr>
      </w:pPr>
      <w:r w:rsidRPr="00E03072">
        <w:rPr>
          <w:highlight w:val="white"/>
        </w:rPr>
        <w:t xml:space="preserve">        Assert.Error(fromSymbol.IsExternOrStatic(), fromSymbol,</w:t>
      </w:r>
    </w:p>
    <w:p w14:paraId="703A2735" w14:textId="2E19E470"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Non__static_</w:t>
      </w:r>
      <w:r w:rsidR="002F35C1">
        <w:rPr>
          <w:highlight w:val="white"/>
        </w:rPr>
        <w:t>initializer</w:t>
      </w:r>
      <w:r w:rsidR="00E03072" w:rsidRPr="00E03072">
        <w:rPr>
          <w:highlight w:val="white"/>
        </w:rPr>
        <w:t>);</w:t>
      </w:r>
    </w:p>
    <w:p w14:paraId="01FF0934" w14:textId="77777777" w:rsidR="00E03072" w:rsidRPr="00E03072" w:rsidRDefault="00E03072" w:rsidP="00E03072">
      <w:pPr>
        <w:pStyle w:val="Code"/>
        <w:rPr>
          <w:highlight w:val="white"/>
        </w:rPr>
      </w:pPr>
      <w:r w:rsidRPr="00E03072">
        <w:rPr>
          <w:highlight w:val="white"/>
        </w:rPr>
        <w:t xml:space="preserve">        Type fromType = fromSymbol.Type;</w:t>
      </w:r>
    </w:p>
    <w:p w14:paraId="3010C790" w14:textId="77777777" w:rsidR="00E03072" w:rsidRPr="00E03072" w:rsidRDefault="00E03072" w:rsidP="00E03072">
      <w:pPr>
        <w:pStyle w:val="Code"/>
        <w:rPr>
          <w:highlight w:val="white"/>
        </w:rPr>
      </w:pPr>
      <w:r w:rsidRPr="00E03072">
        <w:rPr>
          <w:highlight w:val="white"/>
        </w:rPr>
        <w:t xml:space="preserve">        object fromValue = fromSymbol.Value;</w:t>
      </w:r>
    </w:p>
    <w:p w14:paraId="0EC4B795" w14:textId="77777777" w:rsidR="00E03072" w:rsidRPr="00E03072" w:rsidRDefault="00E03072" w:rsidP="00E03072">
      <w:pPr>
        <w:pStyle w:val="Code"/>
        <w:rPr>
          <w:highlight w:val="white"/>
        </w:rPr>
      </w:pPr>
    </w:p>
    <w:p w14:paraId="2BC3988F" w14:textId="77777777" w:rsidR="00E03072" w:rsidRPr="00E03072" w:rsidRDefault="00E03072" w:rsidP="00E03072">
      <w:pPr>
        <w:pStyle w:val="Code"/>
        <w:rPr>
          <w:highlight w:val="white"/>
        </w:rPr>
      </w:pPr>
      <w:r w:rsidRPr="00E03072">
        <w:rPr>
          <w:highlight w:val="white"/>
        </w:rPr>
        <w:t xml:space="preserve">        if (toType.IsArray() &amp;&amp; fromType.IsString()) {</w:t>
      </w:r>
    </w:p>
    <w:p w14:paraId="09C08017" w14:textId="77777777" w:rsidR="00E03072" w:rsidRPr="00E03072" w:rsidRDefault="00E03072" w:rsidP="00E03072">
      <w:pPr>
        <w:pStyle w:val="Code"/>
        <w:rPr>
          <w:highlight w:val="white"/>
        </w:rPr>
      </w:pPr>
      <w:r w:rsidRPr="00E03072">
        <w:rPr>
          <w:highlight w:val="white"/>
        </w:rPr>
        <w:t xml:space="preserve">          Assert.ErrorA(toType.ArrayType.IsChar());</w:t>
      </w:r>
    </w:p>
    <w:p w14:paraId="38FEB98A" w14:textId="77777777" w:rsidR="00E03072" w:rsidRPr="00E03072" w:rsidRDefault="00E03072" w:rsidP="00E03072">
      <w:pPr>
        <w:pStyle w:val="Code"/>
        <w:rPr>
          <w:highlight w:val="white"/>
        </w:rPr>
      </w:pPr>
      <w:r w:rsidRPr="00E03072">
        <w:rPr>
          <w:highlight w:val="white"/>
        </w:rPr>
        <w:t xml:space="preserve">          string text = (string) fromSymbol.Value;</w:t>
      </w:r>
    </w:p>
    <w:p w14:paraId="02A45F2C" w14:textId="5CB40D1E" w:rsidR="006725F0"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1F20AC0A" w14:textId="34F4780D" w:rsidR="00E03072" w:rsidRPr="00E03072" w:rsidRDefault="006725F0" w:rsidP="00E03072">
      <w:pPr>
        <w:pStyle w:val="Code"/>
        <w:rPr>
          <w:highlight w:val="white"/>
        </w:rPr>
      </w:pPr>
      <w:r>
        <w:rPr>
          <w:highlight w:val="white"/>
        </w:rPr>
        <w:t xml:space="preserve">                                    </w:t>
      </w:r>
      <w:r w:rsidR="00E03072" w:rsidRPr="00E03072">
        <w:rPr>
          <w:highlight w:val="white"/>
        </w:rPr>
        <w:t xml:space="preserve"> fromSymbol.Type.Sort, fromSymbol.Value));</w:t>
      </w:r>
    </w:p>
    <w:p w14:paraId="4374CB5B" w14:textId="77777777" w:rsidR="00E03072" w:rsidRPr="00E03072" w:rsidRDefault="00E03072" w:rsidP="00E03072">
      <w:pPr>
        <w:pStyle w:val="Code"/>
        <w:rPr>
          <w:highlight w:val="white"/>
        </w:rPr>
      </w:pPr>
      <w:r w:rsidRPr="00E03072">
        <w:rPr>
          <w:highlight w:val="white"/>
        </w:rPr>
        <w:t xml:space="preserve">        }</w:t>
      </w:r>
    </w:p>
    <w:p w14:paraId="72AA4616" w14:textId="77777777" w:rsidR="00E03072" w:rsidRPr="00E03072" w:rsidRDefault="00E03072" w:rsidP="00E03072">
      <w:pPr>
        <w:pStyle w:val="Code"/>
        <w:rPr>
          <w:highlight w:val="white"/>
        </w:rPr>
      </w:pPr>
      <w:r w:rsidRPr="00E03072">
        <w:rPr>
          <w:highlight w:val="white"/>
        </w:rPr>
        <w:t xml:space="preserve">        else if (toType.IsPointer() &amp;&amp; fromType.IsString()) {</w:t>
      </w:r>
    </w:p>
    <w:p w14:paraId="094FA6A4" w14:textId="77777777" w:rsidR="00E03072" w:rsidRPr="00E03072" w:rsidRDefault="00E03072" w:rsidP="00E03072">
      <w:pPr>
        <w:pStyle w:val="Code"/>
        <w:rPr>
          <w:highlight w:val="white"/>
        </w:rPr>
      </w:pPr>
      <w:r w:rsidRPr="00E03072">
        <w:rPr>
          <w:highlight w:val="white"/>
        </w:rPr>
        <w:t xml:space="preserve">          Assert.ErrorA(toType.PointerType.IsChar());</w:t>
      </w:r>
    </w:p>
    <w:p w14:paraId="73DE5496" w14:textId="77777777" w:rsidR="00491549"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796E7268" w14:textId="0D18D2C1" w:rsidR="00E03072" w:rsidRPr="00E03072" w:rsidRDefault="00491549" w:rsidP="00E03072">
      <w:pPr>
        <w:pStyle w:val="Code"/>
        <w:rPr>
          <w:highlight w:val="white"/>
        </w:rPr>
      </w:pPr>
      <w:r>
        <w:rPr>
          <w:highlight w:val="white"/>
        </w:rPr>
        <w:t xml:space="preserve">                 </w:t>
      </w:r>
      <w:r w:rsidR="00E03072" w:rsidRPr="00E03072">
        <w:rPr>
          <w:highlight w:val="white"/>
        </w:rPr>
        <w:t xml:space="preserve"> Sort.Pointer,</w:t>
      </w:r>
      <w:r>
        <w:rPr>
          <w:highlight w:val="white"/>
        </w:rPr>
        <w:t xml:space="preserve"> </w:t>
      </w:r>
      <w:r w:rsidR="00E03072" w:rsidRPr="00E03072">
        <w:rPr>
          <w:highlight w:val="white"/>
        </w:rPr>
        <w:t>Symbol.ValueName(toType, fromSymbol.Value)));</w:t>
      </w:r>
    </w:p>
    <w:p w14:paraId="1D27FD70" w14:textId="77777777" w:rsidR="00E03072" w:rsidRPr="00E03072" w:rsidRDefault="00E03072" w:rsidP="00E03072">
      <w:pPr>
        <w:pStyle w:val="Code"/>
        <w:rPr>
          <w:highlight w:val="white"/>
        </w:rPr>
      </w:pPr>
      <w:r w:rsidRPr="00E03072">
        <w:rPr>
          <w:highlight w:val="white"/>
        </w:rPr>
        <w:t xml:space="preserve">        }</w:t>
      </w:r>
    </w:p>
    <w:p w14:paraId="22327CB1" w14:textId="77777777" w:rsidR="00E03072" w:rsidRPr="00E03072" w:rsidRDefault="00E03072" w:rsidP="00E03072">
      <w:pPr>
        <w:pStyle w:val="Code"/>
        <w:rPr>
          <w:highlight w:val="white"/>
        </w:rPr>
      </w:pPr>
      <w:r w:rsidRPr="00E03072">
        <w:rPr>
          <w:highlight w:val="white"/>
        </w:rPr>
        <w:t xml:space="preserve">        else if (toType.IsPointer() &amp;&amp; (fromSymbol.Value is StaticAddress)) {</w:t>
      </w:r>
    </w:p>
    <w:p w14:paraId="05E66553" w14:textId="77777777" w:rsidR="00E03072" w:rsidRPr="00E03072" w:rsidRDefault="00E03072" w:rsidP="00E03072">
      <w:pPr>
        <w:pStyle w:val="Code"/>
        <w:rPr>
          <w:highlight w:val="white"/>
        </w:rPr>
      </w:pPr>
      <w:r w:rsidRPr="00E03072">
        <w:rPr>
          <w:highlight w:val="white"/>
        </w:rPr>
        <w:t xml:space="preserve">          Assert.ErrorA(fromType.IsPointer()  &amp;&amp; toType.IsPointer());</w:t>
      </w:r>
    </w:p>
    <w:p w14:paraId="6396D249" w14:textId="2AD8534C" w:rsidR="002C2806"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 toType.Sort,</w:t>
      </w:r>
    </w:p>
    <w:p w14:paraId="72C9DE84" w14:textId="4BAFA3A6"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Value));</w:t>
      </w:r>
    </w:p>
    <w:p w14:paraId="456A6517" w14:textId="77777777" w:rsidR="00E03072" w:rsidRPr="00E03072" w:rsidRDefault="00E03072" w:rsidP="00E03072">
      <w:pPr>
        <w:pStyle w:val="Code"/>
        <w:rPr>
          <w:highlight w:val="white"/>
        </w:rPr>
      </w:pPr>
      <w:r w:rsidRPr="00E03072">
        <w:rPr>
          <w:highlight w:val="white"/>
        </w:rPr>
        <w:t xml:space="preserve">        }</w:t>
      </w:r>
    </w:p>
    <w:p w14:paraId="1DB4F601" w14:textId="77777777" w:rsidR="00E03072" w:rsidRPr="00E03072" w:rsidRDefault="00E03072" w:rsidP="00E03072">
      <w:pPr>
        <w:pStyle w:val="Code"/>
        <w:rPr>
          <w:highlight w:val="white"/>
        </w:rPr>
      </w:pPr>
      <w:r w:rsidRPr="00E03072">
        <w:rPr>
          <w:highlight w:val="white"/>
        </w:rPr>
        <w:t xml:space="preserve">        else if (toType.IsPointer() &amp;&amp; fromType.IsArrayFunctionOrString()) {</w:t>
      </w:r>
    </w:p>
    <w:p w14:paraId="4DA2F659" w14:textId="77777777" w:rsidR="00337F95" w:rsidRDefault="00E03072" w:rsidP="00E03072">
      <w:pPr>
        <w:pStyle w:val="Code"/>
        <w:rPr>
          <w:highlight w:val="white"/>
        </w:rPr>
      </w:pPr>
      <w:r w:rsidRPr="00E03072">
        <w:rPr>
          <w:highlight w:val="white"/>
        </w:rPr>
        <w:t xml:space="preserve">          Assert.ErrorA((fromType.IsString() &amp;&amp; toType.PointerType.IsChar())</w:t>
      </w:r>
    </w:p>
    <w:p w14:paraId="4672EC2F" w14:textId="7685C187" w:rsidR="002C2806" w:rsidRDefault="00337F95" w:rsidP="00E03072">
      <w:pPr>
        <w:pStyle w:val="Code"/>
        <w:rPr>
          <w:highlight w:val="white"/>
        </w:rPr>
      </w:pPr>
      <w:r>
        <w:rPr>
          <w:highlight w:val="white"/>
        </w:rPr>
        <w:t xml:space="preserve">                      </w:t>
      </w:r>
      <w:r w:rsidR="00E03072" w:rsidRPr="00E03072">
        <w:rPr>
          <w:highlight w:val="white"/>
        </w:rPr>
        <w:t xml:space="preserve"> </w:t>
      </w:r>
      <w:r>
        <w:rPr>
          <w:highlight w:val="white"/>
        </w:rPr>
        <w:t xml:space="preserve"> </w:t>
      </w:r>
      <w:r w:rsidR="00E03072" w:rsidRPr="00E03072">
        <w:rPr>
          <w:highlight w:val="white"/>
        </w:rPr>
        <w:t>||(fromType.IsArray() &amp;&amp;</w:t>
      </w:r>
    </w:p>
    <w:p w14:paraId="4FC38DA1" w14:textId="1D120148" w:rsidR="00E03072" w:rsidRPr="00E03072" w:rsidRDefault="002C2806" w:rsidP="00E03072">
      <w:pPr>
        <w:pStyle w:val="Code"/>
        <w:rPr>
          <w:highlight w:val="white"/>
        </w:rPr>
      </w:pPr>
      <w:r>
        <w:rPr>
          <w:highlight w:val="white"/>
        </w:rPr>
        <w:t xml:space="preserve">                       </w:t>
      </w:r>
      <w:r w:rsidR="00173577">
        <w:rPr>
          <w:highlight w:val="white"/>
        </w:rPr>
        <w:t xml:space="preserve">   </w:t>
      </w:r>
      <w:r w:rsidR="00E03072" w:rsidRPr="00E03072">
        <w:rPr>
          <w:highlight w:val="white"/>
        </w:rPr>
        <w:t xml:space="preserve"> fromType.ArrayType.Equals(toType.PointerType)) ||</w:t>
      </w:r>
    </w:p>
    <w:p w14:paraId="193D8A11" w14:textId="4EE0AC54" w:rsidR="002C2806" w:rsidRDefault="00E03072" w:rsidP="00E03072">
      <w:pPr>
        <w:pStyle w:val="Code"/>
        <w:rPr>
          <w:highlight w:val="white"/>
        </w:rPr>
      </w:pPr>
      <w:r w:rsidRPr="00E03072">
        <w:rPr>
          <w:highlight w:val="white"/>
        </w:rPr>
        <w:t xml:space="preserve">                       </w:t>
      </w:r>
      <w:r w:rsidR="000067F4">
        <w:rPr>
          <w:highlight w:val="white"/>
        </w:rPr>
        <w:t xml:space="preserve"> </w:t>
      </w:r>
      <w:r w:rsidRPr="00E03072">
        <w:rPr>
          <w:highlight w:val="white"/>
        </w:rPr>
        <w:t>(fromType.IsFunction() &amp;&amp;</w:t>
      </w:r>
    </w:p>
    <w:p w14:paraId="1C1D2A1D" w14:textId="1C3FF5E0" w:rsidR="00E03072" w:rsidRPr="00E03072" w:rsidRDefault="002C2806" w:rsidP="00E03072">
      <w:pPr>
        <w:pStyle w:val="Code"/>
        <w:rPr>
          <w:highlight w:val="white"/>
        </w:rPr>
      </w:pPr>
      <w:r>
        <w:rPr>
          <w:highlight w:val="white"/>
        </w:rPr>
        <w:t xml:space="preserve">                       </w:t>
      </w:r>
      <w:r w:rsidR="00E03072" w:rsidRPr="00E03072">
        <w:rPr>
          <w:highlight w:val="white"/>
        </w:rPr>
        <w:t xml:space="preserve"> </w:t>
      </w:r>
      <w:r w:rsidR="000067F4">
        <w:rPr>
          <w:highlight w:val="white"/>
        </w:rPr>
        <w:t xml:space="preserve"> </w:t>
      </w:r>
      <w:r w:rsidR="00E03072" w:rsidRPr="00E03072">
        <w:rPr>
          <w:highlight w:val="white"/>
        </w:rPr>
        <w:t>fromType.Equals(toType.PointerType)));</w:t>
      </w:r>
    </w:p>
    <w:p w14:paraId="25E55F19" w14:textId="77777777" w:rsidR="00E03072" w:rsidRPr="00E03072" w:rsidRDefault="00E03072" w:rsidP="00E03072">
      <w:pPr>
        <w:pStyle w:val="Code"/>
        <w:rPr>
          <w:highlight w:val="white"/>
        </w:rPr>
      </w:pPr>
      <w:r w:rsidRPr="00E03072">
        <w:rPr>
          <w:highlight w:val="white"/>
        </w:rPr>
        <w:t xml:space="preserve">          if (fromType.IsArray()) {</w:t>
      </w:r>
    </w:p>
    <w:p w14:paraId="61106D55" w14:textId="77777777" w:rsidR="002C2806" w:rsidRDefault="00E03072" w:rsidP="00E03072">
      <w:pPr>
        <w:pStyle w:val="Code"/>
        <w:rPr>
          <w:highlight w:val="white"/>
        </w:rPr>
      </w:pPr>
      <w:r w:rsidRPr="00E03072">
        <w:rPr>
          <w:highlight w:val="white"/>
        </w:rPr>
        <w:t xml:space="preserve">            StaticAddress staticAddress =</w:t>
      </w:r>
    </w:p>
    <w:p w14:paraId="6B7DFD46" w14:textId="1EC50A21" w:rsidR="00E03072" w:rsidRPr="00E03072" w:rsidRDefault="002C2806" w:rsidP="00E03072">
      <w:pPr>
        <w:pStyle w:val="Code"/>
        <w:rPr>
          <w:highlight w:val="white"/>
        </w:rPr>
      </w:pPr>
      <w:r>
        <w:rPr>
          <w:highlight w:val="white"/>
        </w:rPr>
        <w:t xml:space="preserve">              </w:t>
      </w:r>
      <w:r w:rsidR="00E03072" w:rsidRPr="00E03072">
        <w:rPr>
          <w:highlight w:val="white"/>
        </w:rPr>
        <w:t>new StaticAddress(fromSymbol.UniqueName, 0);</w:t>
      </w:r>
    </w:p>
    <w:p w14:paraId="268F6CBB" w14:textId="4EA50948" w:rsidR="002C2806"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5B6A534D" w14:textId="238C8AA7"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staticAddress));</w:t>
      </w:r>
    </w:p>
    <w:p w14:paraId="190A87F8" w14:textId="77777777" w:rsidR="00E03072" w:rsidRPr="00E03072" w:rsidRDefault="00E03072" w:rsidP="00E03072">
      <w:pPr>
        <w:pStyle w:val="Code"/>
        <w:rPr>
          <w:highlight w:val="white"/>
        </w:rPr>
      </w:pPr>
      <w:r w:rsidRPr="00E03072">
        <w:rPr>
          <w:highlight w:val="white"/>
        </w:rPr>
        <w:t xml:space="preserve">          }</w:t>
      </w:r>
    </w:p>
    <w:p w14:paraId="440EE426" w14:textId="77777777" w:rsidR="00E03072" w:rsidRPr="00E03072" w:rsidRDefault="00E03072" w:rsidP="00E03072">
      <w:pPr>
        <w:pStyle w:val="Code"/>
        <w:rPr>
          <w:highlight w:val="white"/>
        </w:rPr>
      </w:pPr>
      <w:r w:rsidRPr="00E03072">
        <w:rPr>
          <w:highlight w:val="white"/>
        </w:rPr>
        <w:t xml:space="preserve">          else {</w:t>
      </w:r>
    </w:p>
    <w:p w14:paraId="37BC0E24" w14:textId="43A18B65" w:rsidR="002C2806"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0A536258" w14:textId="434FD47B"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fromSymbol.Value));</w:t>
      </w:r>
    </w:p>
    <w:p w14:paraId="3BF089F5" w14:textId="77777777" w:rsidR="00E03072" w:rsidRPr="00E03072" w:rsidRDefault="00E03072" w:rsidP="00E03072">
      <w:pPr>
        <w:pStyle w:val="Code"/>
        <w:rPr>
          <w:highlight w:val="white"/>
        </w:rPr>
      </w:pPr>
      <w:r w:rsidRPr="00E03072">
        <w:rPr>
          <w:highlight w:val="white"/>
        </w:rPr>
        <w:t xml:space="preserve">          }</w:t>
      </w:r>
    </w:p>
    <w:p w14:paraId="15E95A7E" w14:textId="77777777" w:rsidR="00E03072" w:rsidRPr="00E03072" w:rsidRDefault="00E03072" w:rsidP="00E03072">
      <w:pPr>
        <w:pStyle w:val="Code"/>
        <w:rPr>
          <w:highlight w:val="white"/>
        </w:rPr>
      </w:pPr>
      <w:r w:rsidRPr="00E03072">
        <w:rPr>
          <w:highlight w:val="white"/>
        </w:rPr>
        <w:t xml:space="preserve">        }</w:t>
      </w:r>
    </w:p>
    <w:p w14:paraId="34414920" w14:textId="77777777" w:rsidR="00E03072" w:rsidRPr="00E03072" w:rsidRDefault="00E03072" w:rsidP="00E03072">
      <w:pPr>
        <w:pStyle w:val="Code"/>
        <w:rPr>
          <w:highlight w:val="white"/>
        </w:rPr>
      </w:pPr>
      <w:r w:rsidRPr="00E03072">
        <w:rPr>
          <w:highlight w:val="white"/>
        </w:rPr>
        <w:t xml:space="preserve">        else {</w:t>
      </w:r>
    </w:p>
    <w:p w14:paraId="18DC40DB" w14:textId="77777777" w:rsidR="002C2806" w:rsidRDefault="00E03072" w:rsidP="00E03072">
      <w:pPr>
        <w:pStyle w:val="Code"/>
        <w:rPr>
          <w:highlight w:val="white"/>
        </w:rPr>
      </w:pPr>
      <w:r w:rsidRPr="00E03072">
        <w:rPr>
          <w:highlight w:val="white"/>
        </w:rPr>
        <w:t xml:space="preserve">          Expression toExpression =</w:t>
      </w:r>
    </w:p>
    <w:p w14:paraId="479F10B0" w14:textId="7A4ABC6B" w:rsidR="00E03072" w:rsidRPr="00E03072" w:rsidRDefault="002C2806" w:rsidP="00E03072">
      <w:pPr>
        <w:pStyle w:val="Code"/>
        <w:rPr>
          <w:highlight w:val="white"/>
        </w:rPr>
      </w:pPr>
      <w:r>
        <w:rPr>
          <w:highlight w:val="white"/>
        </w:rPr>
        <w:lastRenderedPageBreak/>
        <w:t xml:space="preserve">           </w:t>
      </w:r>
      <w:r w:rsidR="00E03072" w:rsidRPr="00E03072">
        <w:rPr>
          <w:highlight w:val="white"/>
        </w:rPr>
        <w:t xml:space="preserve"> TypeCast.ImplicitCast(fromExpression, toType);</w:t>
      </w:r>
    </w:p>
    <w:p w14:paraId="3C501564" w14:textId="77777777" w:rsidR="00E03072" w:rsidRPr="00E03072" w:rsidRDefault="00E03072" w:rsidP="00E03072">
      <w:pPr>
        <w:pStyle w:val="Code"/>
        <w:rPr>
          <w:highlight w:val="white"/>
        </w:rPr>
      </w:pPr>
      <w:r w:rsidRPr="00E03072">
        <w:rPr>
          <w:highlight w:val="white"/>
        </w:rPr>
        <w:t xml:space="preserve">          Symbol toSymbol = toExpression.Symbol;</w:t>
      </w:r>
    </w:p>
    <w:p w14:paraId="360492C3" w14:textId="77777777" w:rsidR="002C2806" w:rsidRDefault="00E03072" w:rsidP="00E03072">
      <w:pPr>
        <w:pStyle w:val="Code"/>
        <w:rPr>
          <w:highlight w:val="white"/>
        </w:rPr>
      </w:pPr>
      <w:r w:rsidRPr="00E03072">
        <w:rPr>
          <w:highlight w:val="white"/>
        </w:rPr>
        <w:t xml:space="preserve">          Assert.Error(toSymbol.Value != null, toSymbol,</w:t>
      </w:r>
    </w:p>
    <w:p w14:paraId="675174EB" w14:textId="5BA2A39C" w:rsidR="00E03072" w:rsidRPr="00E03072" w:rsidRDefault="002C2806" w:rsidP="00E03072">
      <w:pPr>
        <w:pStyle w:val="Code"/>
        <w:rPr>
          <w:highlight w:val="white"/>
        </w:rPr>
      </w:pPr>
      <w:r>
        <w:rPr>
          <w:highlight w:val="white"/>
        </w:rPr>
        <w:t xml:space="preserve">                      </w:t>
      </w:r>
      <w:r w:rsidR="00E03072" w:rsidRPr="00E03072">
        <w:rPr>
          <w:highlight w:val="white"/>
        </w:rPr>
        <w:t xml:space="preserve"> Message.Non__constant_expression);</w:t>
      </w:r>
    </w:p>
    <w:p w14:paraId="7D2A5B03" w14:textId="2D9EE84A" w:rsidR="002C2806"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3AFF422C" w14:textId="78A23598"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Type.Sort, fromSymbol.Value));</w:t>
      </w:r>
    </w:p>
    <w:p w14:paraId="6D9A73EA" w14:textId="77777777" w:rsidR="00E03072" w:rsidRPr="00E03072" w:rsidRDefault="00E03072" w:rsidP="00E03072">
      <w:pPr>
        <w:pStyle w:val="Code"/>
        <w:rPr>
          <w:highlight w:val="white"/>
        </w:rPr>
      </w:pPr>
      <w:r w:rsidRPr="00E03072">
        <w:rPr>
          <w:highlight w:val="white"/>
        </w:rPr>
        <w:t xml:space="preserve">        }</w:t>
      </w:r>
    </w:p>
    <w:p w14:paraId="595DC15B" w14:textId="77777777" w:rsidR="00E03072" w:rsidRPr="00E03072" w:rsidRDefault="00E03072" w:rsidP="00E03072">
      <w:pPr>
        <w:pStyle w:val="Code"/>
        <w:rPr>
          <w:highlight w:val="white"/>
        </w:rPr>
      </w:pPr>
      <w:r w:rsidRPr="00E03072">
        <w:rPr>
          <w:highlight w:val="white"/>
        </w:rPr>
        <w:t xml:space="preserve">      }</w:t>
      </w:r>
    </w:p>
    <w:p w14:paraId="7CCFA8E1" w14:textId="77777777" w:rsidR="00E03072" w:rsidRPr="00E03072" w:rsidRDefault="00E03072" w:rsidP="00E03072">
      <w:pPr>
        <w:pStyle w:val="Code"/>
        <w:rPr>
          <w:highlight w:val="white"/>
        </w:rPr>
      </w:pPr>
      <w:r w:rsidRPr="00E03072">
        <w:rPr>
          <w:highlight w:val="white"/>
        </w:rPr>
        <w:t xml:space="preserve">      else {</w:t>
      </w:r>
    </w:p>
    <w:p w14:paraId="458EC45D" w14:textId="369BDB86" w:rsidR="00E03072" w:rsidRPr="00E03072" w:rsidRDefault="00E03072" w:rsidP="00E03072">
      <w:pPr>
        <w:pStyle w:val="Code"/>
        <w:rPr>
          <w:highlight w:val="white"/>
        </w:rPr>
      </w:pPr>
      <w:r w:rsidRPr="00E03072">
        <w:rPr>
          <w:highlight w:val="white"/>
        </w:rPr>
        <w:t xml:space="preserve">        List&lt;object&gt; fromList = (List&lt;object&gt;) from</w:t>
      </w:r>
      <w:r w:rsidR="002F35C1">
        <w:rPr>
          <w:highlight w:val="white"/>
        </w:rPr>
        <w:t>Initializer</w:t>
      </w:r>
      <w:r w:rsidRPr="00E03072">
        <w:rPr>
          <w:highlight w:val="white"/>
        </w:rPr>
        <w:t>;</w:t>
      </w:r>
    </w:p>
    <w:p w14:paraId="110FEABF" w14:textId="77777777" w:rsidR="00E03072" w:rsidRPr="00E03072" w:rsidRDefault="00E03072" w:rsidP="00E03072">
      <w:pPr>
        <w:pStyle w:val="Code"/>
        <w:rPr>
          <w:highlight w:val="white"/>
        </w:rPr>
      </w:pPr>
      <w:r w:rsidRPr="00E03072">
        <w:rPr>
          <w:highlight w:val="white"/>
        </w:rPr>
        <w:t xml:space="preserve">      </w:t>
      </w:r>
    </w:p>
    <w:p w14:paraId="2AAD5563" w14:textId="77777777" w:rsidR="00E03072" w:rsidRPr="00E03072" w:rsidRDefault="00E03072" w:rsidP="00E03072">
      <w:pPr>
        <w:pStyle w:val="Code"/>
        <w:rPr>
          <w:highlight w:val="white"/>
        </w:rPr>
      </w:pPr>
      <w:r w:rsidRPr="00E03072">
        <w:rPr>
          <w:highlight w:val="white"/>
        </w:rPr>
        <w:t xml:space="preserve">        switch (toType.Sort) {</w:t>
      </w:r>
    </w:p>
    <w:p w14:paraId="56B1930D" w14:textId="77777777" w:rsidR="00E03072" w:rsidRPr="00E03072" w:rsidRDefault="00E03072" w:rsidP="00E03072">
      <w:pPr>
        <w:pStyle w:val="Code"/>
        <w:rPr>
          <w:highlight w:val="white"/>
        </w:rPr>
      </w:pPr>
      <w:r w:rsidRPr="00E03072">
        <w:rPr>
          <w:highlight w:val="white"/>
        </w:rPr>
        <w:t xml:space="preserve">          case Sort.Array: {</w:t>
      </w:r>
    </w:p>
    <w:p w14:paraId="75633CA0" w14:textId="77777777" w:rsidR="00E03072" w:rsidRPr="00E03072" w:rsidRDefault="00E03072" w:rsidP="00E03072">
      <w:pPr>
        <w:pStyle w:val="Code"/>
        <w:rPr>
          <w:highlight w:val="white"/>
        </w:rPr>
      </w:pPr>
      <w:r w:rsidRPr="00E03072">
        <w:rPr>
          <w:highlight w:val="white"/>
        </w:rPr>
        <w:t xml:space="preserve">              if (toType.ArraySize == 0) {</w:t>
      </w:r>
    </w:p>
    <w:p w14:paraId="7B19BD55" w14:textId="77777777" w:rsidR="00E03072" w:rsidRPr="00E03072" w:rsidRDefault="00E03072" w:rsidP="00E03072">
      <w:pPr>
        <w:pStyle w:val="Code"/>
        <w:rPr>
          <w:highlight w:val="white"/>
        </w:rPr>
      </w:pPr>
      <w:r w:rsidRPr="00E03072">
        <w:rPr>
          <w:highlight w:val="white"/>
        </w:rPr>
        <w:t xml:space="preserve">                toType.ArraySize = fromList.Count;</w:t>
      </w:r>
    </w:p>
    <w:p w14:paraId="258165C9" w14:textId="77777777" w:rsidR="00E03072" w:rsidRPr="00E03072" w:rsidRDefault="00E03072" w:rsidP="00E03072">
      <w:pPr>
        <w:pStyle w:val="Code"/>
        <w:rPr>
          <w:highlight w:val="white"/>
        </w:rPr>
      </w:pPr>
      <w:r w:rsidRPr="00E03072">
        <w:rPr>
          <w:highlight w:val="white"/>
        </w:rPr>
        <w:t xml:space="preserve">              }</w:t>
      </w:r>
    </w:p>
    <w:p w14:paraId="702A85E4" w14:textId="77777777" w:rsidR="00E03072" w:rsidRPr="00E03072" w:rsidRDefault="00E03072" w:rsidP="00E03072">
      <w:pPr>
        <w:pStyle w:val="Code"/>
        <w:rPr>
          <w:highlight w:val="white"/>
        </w:rPr>
      </w:pPr>
    </w:p>
    <w:p w14:paraId="4A50E6E9" w14:textId="77777777" w:rsidR="002C2806" w:rsidRDefault="00E03072" w:rsidP="00E03072">
      <w:pPr>
        <w:pStyle w:val="Code"/>
        <w:rPr>
          <w:highlight w:val="white"/>
        </w:rPr>
      </w:pPr>
      <w:r w:rsidRPr="00E03072">
        <w:rPr>
          <w:highlight w:val="white"/>
        </w:rPr>
        <w:t xml:space="preserve">              Assert.Error(!(fromList.Count &gt; toType.ArraySize),</w:t>
      </w:r>
    </w:p>
    <w:p w14:paraId="2A5F6CAC" w14:textId="46BB692A"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7CF9CB4F" w14:textId="77777777" w:rsidR="00E03072" w:rsidRPr="00E03072" w:rsidRDefault="00E03072" w:rsidP="00E03072">
      <w:pPr>
        <w:pStyle w:val="Code"/>
        <w:rPr>
          <w:highlight w:val="white"/>
        </w:rPr>
      </w:pPr>
      <w:r w:rsidRPr="00E03072">
        <w:rPr>
          <w:highlight w:val="white"/>
        </w:rPr>
        <w:t xml:space="preserve">            </w:t>
      </w:r>
    </w:p>
    <w:p w14:paraId="15F981F9" w14:textId="77777777" w:rsidR="00E03072" w:rsidRPr="00E03072" w:rsidRDefault="00E03072" w:rsidP="00E03072">
      <w:pPr>
        <w:pStyle w:val="Code"/>
        <w:rPr>
          <w:highlight w:val="white"/>
        </w:rPr>
      </w:pPr>
      <w:r w:rsidRPr="00E03072">
        <w:rPr>
          <w:highlight w:val="white"/>
        </w:rPr>
        <w:t xml:space="preserve">              foreach (object value in fromList) {</w:t>
      </w:r>
    </w:p>
    <w:p w14:paraId="33C67A0B" w14:textId="77777777" w:rsidR="00B00A93" w:rsidRDefault="00E03072" w:rsidP="00E03072">
      <w:pPr>
        <w:pStyle w:val="Code"/>
        <w:rPr>
          <w:highlight w:val="white"/>
        </w:rPr>
      </w:pPr>
      <w:r w:rsidRPr="00E03072">
        <w:rPr>
          <w:highlight w:val="white"/>
        </w:rPr>
        <w:t xml:space="preserve">                middleCodeList.AddRange(GenerateStatic(toType.ArrayType,</w:t>
      </w:r>
    </w:p>
    <w:p w14:paraId="1FFBF311" w14:textId="441C519D" w:rsidR="00E03072" w:rsidRPr="00E03072" w:rsidRDefault="00B00A93" w:rsidP="00E03072">
      <w:pPr>
        <w:pStyle w:val="Code"/>
        <w:rPr>
          <w:highlight w:val="white"/>
        </w:rPr>
      </w:pPr>
      <w:r>
        <w:rPr>
          <w:highlight w:val="white"/>
        </w:rPr>
        <w:t xml:space="preserve">                                                      </w:t>
      </w:r>
      <w:r w:rsidR="00E03072" w:rsidRPr="00E03072">
        <w:rPr>
          <w:highlight w:val="white"/>
        </w:rPr>
        <w:t xml:space="preserve"> value));</w:t>
      </w:r>
    </w:p>
    <w:p w14:paraId="1FA8A334" w14:textId="77777777" w:rsidR="00E03072" w:rsidRPr="00E03072" w:rsidRDefault="00E03072" w:rsidP="00E03072">
      <w:pPr>
        <w:pStyle w:val="Code"/>
        <w:rPr>
          <w:highlight w:val="white"/>
        </w:rPr>
      </w:pPr>
      <w:r w:rsidRPr="00E03072">
        <w:rPr>
          <w:highlight w:val="white"/>
        </w:rPr>
        <w:t xml:space="preserve">              }</w:t>
      </w:r>
    </w:p>
    <w:p w14:paraId="2389B512" w14:textId="77777777" w:rsidR="00E03072" w:rsidRPr="00E03072" w:rsidRDefault="00E03072" w:rsidP="00E03072">
      <w:pPr>
        <w:pStyle w:val="Code"/>
        <w:rPr>
          <w:highlight w:val="white"/>
        </w:rPr>
      </w:pPr>
    </w:p>
    <w:p w14:paraId="22173F2B" w14:textId="77777777" w:rsidR="00B00A93" w:rsidRDefault="00E03072" w:rsidP="00E03072">
      <w:pPr>
        <w:pStyle w:val="Code"/>
        <w:rPr>
          <w:highlight w:val="white"/>
        </w:rPr>
      </w:pPr>
      <w:r w:rsidRPr="00E03072">
        <w:rPr>
          <w:highlight w:val="white"/>
        </w:rPr>
        <w:t xml:space="preserve">              int restSize = toType.Size() -</w:t>
      </w:r>
    </w:p>
    <w:p w14:paraId="74F42956" w14:textId="06709738" w:rsidR="00E03072" w:rsidRPr="00E03072" w:rsidRDefault="00B00A93" w:rsidP="00E03072">
      <w:pPr>
        <w:pStyle w:val="Code"/>
        <w:rPr>
          <w:highlight w:val="white"/>
        </w:rPr>
      </w:pPr>
      <w:r>
        <w:rPr>
          <w:highlight w:val="white"/>
        </w:rPr>
        <w:t xml:space="preserve">                             </w:t>
      </w:r>
      <w:r w:rsidR="00E03072" w:rsidRPr="00E03072">
        <w:rPr>
          <w:highlight w:val="white"/>
        </w:rPr>
        <w:t>(fromList.Count * toType.ArrayType.Size());</w:t>
      </w:r>
    </w:p>
    <w:p w14:paraId="6C013E5C" w14:textId="2FB2A667" w:rsidR="00B00A93"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Zero,</w:t>
      </w:r>
    </w:p>
    <w:p w14:paraId="55E2B21D" w14:textId="40D1837A" w:rsidR="00E03072" w:rsidRPr="00E03072" w:rsidRDefault="00B00A93" w:rsidP="00E03072">
      <w:pPr>
        <w:pStyle w:val="Code"/>
        <w:rPr>
          <w:highlight w:val="white"/>
        </w:rPr>
      </w:pPr>
      <w:r>
        <w:rPr>
          <w:highlight w:val="white"/>
        </w:rPr>
        <w:t xml:space="preserve">                                               </w:t>
      </w:r>
      <w:r w:rsidR="00E03072" w:rsidRPr="00E03072">
        <w:rPr>
          <w:highlight w:val="white"/>
        </w:rPr>
        <w:t xml:space="preserve"> restSize));</w:t>
      </w:r>
    </w:p>
    <w:p w14:paraId="74D7F5B2" w14:textId="77777777" w:rsidR="00E03072" w:rsidRPr="00E03072" w:rsidRDefault="00E03072" w:rsidP="00E03072">
      <w:pPr>
        <w:pStyle w:val="Code"/>
        <w:rPr>
          <w:highlight w:val="white"/>
        </w:rPr>
      </w:pPr>
      <w:r w:rsidRPr="00E03072">
        <w:rPr>
          <w:highlight w:val="white"/>
        </w:rPr>
        <w:t xml:space="preserve">            }</w:t>
      </w:r>
    </w:p>
    <w:p w14:paraId="1BF9B4D6" w14:textId="77777777" w:rsidR="00E03072" w:rsidRPr="00E03072" w:rsidRDefault="00E03072" w:rsidP="00E03072">
      <w:pPr>
        <w:pStyle w:val="Code"/>
        <w:rPr>
          <w:highlight w:val="white"/>
        </w:rPr>
      </w:pPr>
      <w:r w:rsidRPr="00E03072">
        <w:rPr>
          <w:highlight w:val="white"/>
        </w:rPr>
        <w:t xml:space="preserve">            break;</w:t>
      </w:r>
    </w:p>
    <w:p w14:paraId="559B434B" w14:textId="77777777" w:rsidR="00E03072" w:rsidRPr="00E03072" w:rsidRDefault="00E03072" w:rsidP="00E03072">
      <w:pPr>
        <w:pStyle w:val="Code"/>
        <w:rPr>
          <w:highlight w:val="white"/>
        </w:rPr>
      </w:pPr>
      <w:r w:rsidRPr="00E03072">
        <w:rPr>
          <w:highlight w:val="white"/>
        </w:rPr>
        <w:t xml:space="preserve">          </w:t>
      </w:r>
    </w:p>
    <w:p w14:paraId="40716E03" w14:textId="77777777" w:rsidR="00E03072" w:rsidRPr="00E03072" w:rsidRDefault="00E03072" w:rsidP="00E03072">
      <w:pPr>
        <w:pStyle w:val="Code"/>
        <w:rPr>
          <w:highlight w:val="white"/>
        </w:rPr>
      </w:pPr>
      <w:r w:rsidRPr="00E03072">
        <w:rPr>
          <w:highlight w:val="white"/>
        </w:rPr>
        <w:t xml:space="preserve">          case Sort.Struct: {</w:t>
      </w:r>
    </w:p>
    <w:p w14:paraId="5A9633CB" w14:textId="77777777" w:rsidR="00E03072" w:rsidRPr="00E03072" w:rsidRDefault="00E03072" w:rsidP="00E03072">
      <w:pPr>
        <w:pStyle w:val="Code"/>
        <w:rPr>
          <w:highlight w:val="white"/>
        </w:rPr>
      </w:pPr>
      <w:r w:rsidRPr="00E03072">
        <w:rPr>
          <w:highlight w:val="white"/>
        </w:rPr>
        <w:t xml:space="preserve">              IDictionary&lt;string,Symbol&gt; memberMap = toType.MemberMap;</w:t>
      </w:r>
    </w:p>
    <w:p w14:paraId="2192016F" w14:textId="77777777" w:rsidR="004275AF" w:rsidRDefault="00E03072" w:rsidP="00E03072">
      <w:pPr>
        <w:pStyle w:val="Code"/>
        <w:rPr>
          <w:highlight w:val="white"/>
        </w:rPr>
      </w:pPr>
      <w:r w:rsidRPr="00E03072">
        <w:rPr>
          <w:highlight w:val="white"/>
        </w:rPr>
        <w:t xml:space="preserve">              Assert.Error(!(fromList.Count &gt; memberMap.Count),</w:t>
      </w:r>
    </w:p>
    <w:p w14:paraId="4F4DD042" w14:textId="0372C6AD" w:rsidR="00E03072" w:rsidRPr="00E03072" w:rsidRDefault="004275AF" w:rsidP="00E03072">
      <w:pPr>
        <w:pStyle w:val="Code"/>
        <w:rPr>
          <w:highlight w:val="white"/>
        </w:rPr>
      </w:pP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4EA68617" w14:textId="77777777" w:rsidR="004275AF" w:rsidRDefault="00E03072" w:rsidP="00E03072">
      <w:pPr>
        <w:pStyle w:val="Code"/>
        <w:rPr>
          <w:highlight w:val="white"/>
        </w:rPr>
      </w:pPr>
      <w:r w:rsidRPr="00E03072">
        <w:rPr>
          <w:highlight w:val="white"/>
        </w:rPr>
        <w:t xml:space="preserve">              KeyValuePair&lt;string,Symbol&gt;[] memberArray =</w:t>
      </w:r>
    </w:p>
    <w:p w14:paraId="3759314A" w14:textId="64DD50CB" w:rsidR="00E03072" w:rsidRPr="00E03072" w:rsidRDefault="004275AF" w:rsidP="00E03072">
      <w:pPr>
        <w:pStyle w:val="Code"/>
        <w:rPr>
          <w:highlight w:val="white"/>
        </w:rPr>
      </w:pPr>
      <w:r>
        <w:rPr>
          <w:highlight w:val="white"/>
        </w:rPr>
        <w:t xml:space="preserve">                </w:t>
      </w:r>
      <w:r w:rsidR="00E03072" w:rsidRPr="00E03072">
        <w:rPr>
          <w:highlight w:val="white"/>
        </w:rPr>
        <w:t>new KeyValuePair&lt;string,Symbol&gt;[memberMap.Count];</w:t>
      </w:r>
    </w:p>
    <w:p w14:paraId="73C4C49D" w14:textId="77777777" w:rsidR="00E03072" w:rsidRPr="00E03072" w:rsidRDefault="00E03072" w:rsidP="00E03072">
      <w:pPr>
        <w:pStyle w:val="Code"/>
        <w:rPr>
          <w:highlight w:val="white"/>
        </w:rPr>
      </w:pPr>
      <w:r w:rsidRPr="00E03072">
        <w:rPr>
          <w:highlight w:val="white"/>
        </w:rPr>
        <w:t xml:space="preserve">              memberMap.CopyTo(memberArray, 0);</w:t>
      </w:r>
    </w:p>
    <w:p w14:paraId="5EB7A7FB" w14:textId="77777777" w:rsidR="00E03072" w:rsidRPr="00E03072" w:rsidRDefault="00E03072" w:rsidP="00E03072">
      <w:pPr>
        <w:pStyle w:val="Code"/>
        <w:rPr>
          <w:highlight w:val="white"/>
        </w:rPr>
      </w:pPr>
    </w:p>
    <w:p w14:paraId="46B42638" w14:textId="77777777" w:rsidR="00E03072" w:rsidRPr="00E03072" w:rsidRDefault="00E03072" w:rsidP="00E03072">
      <w:pPr>
        <w:pStyle w:val="Code"/>
        <w:rPr>
          <w:highlight w:val="white"/>
        </w:rPr>
      </w:pPr>
      <w:r w:rsidRPr="00E03072">
        <w:rPr>
          <w:highlight w:val="white"/>
        </w:rPr>
        <w:t xml:space="preserve">              int size = 0;</w:t>
      </w:r>
    </w:p>
    <w:p w14:paraId="082B0A9D"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7642DB75"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06D1E8B2" w14:textId="36FFA74B" w:rsidR="004275AF" w:rsidRDefault="00E03072" w:rsidP="00E03072">
      <w:pPr>
        <w:pStyle w:val="Code"/>
        <w:rPr>
          <w:highlight w:val="white"/>
        </w:rPr>
      </w:pPr>
      <w:r w:rsidRPr="00E03072">
        <w:rPr>
          <w:highlight w:val="white"/>
        </w:rPr>
        <w:t xml:space="preserve">                object </w:t>
      </w:r>
      <w:r w:rsidR="002F35C1">
        <w:rPr>
          <w:highlight w:val="white"/>
        </w:rPr>
        <w:t>initializer</w:t>
      </w:r>
      <w:r w:rsidRPr="00E03072">
        <w:rPr>
          <w:highlight w:val="white"/>
        </w:rPr>
        <w:t xml:space="preserve"> =</w:t>
      </w:r>
      <w:r w:rsidR="004275AF">
        <w:rPr>
          <w:highlight w:val="white"/>
        </w:rPr>
        <w:t xml:space="preserve"> </w:t>
      </w:r>
      <w:r w:rsidRPr="00E03072">
        <w:rPr>
          <w:highlight w:val="white"/>
        </w:rPr>
        <w:t>Modify</w:t>
      </w:r>
      <w:r w:rsidR="002F35C1">
        <w:rPr>
          <w:highlight w:val="white"/>
        </w:rPr>
        <w:t>Initializer</w:t>
      </w:r>
      <w:r w:rsidRPr="00E03072">
        <w:rPr>
          <w:highlight w:val="white"/>
        </w:rPr>
        <w:t>.Do</w:t>
      </w:r>
      <w:r w:rsidR="002F35C1">
        <w:rPr>
          <w:highlight w:val="white"/>
        </w:rPr>
        <w:t>Initializer</w:t>
      </w:r>
      <w:r w:rsidRPr="00E03072">
        <w:rPr>
          <w:highlight w:val="white"/>
        </w:rPr>
        <w:t>(memberSymbol.Type,</w:t>
      </w:r>
    </w:p>
    <w:p w14:paraId="7DEA2112" w14:textId="772985B8" w:rsidR="00E03072" w:rsidRPr="00E03072" w:rsidRDefault="004275AF" w:rsidP="00E03072">
      <w:pPr>
        <w:pStyle w:val="Code"/>
        <w:rPr>
          <w:highlight w:val="white"/>
        </w:rPr>
      </w:pPr>
      <w:r>
        <w:rPr>
          <w:highlight w:val="white"/>
        </w:rPr>
        <w:t xml:space="preserve">                                                      </w:t>
      </w:r>
      <w:r w:rsidR="00E03072" w:rsidRPr="00E03072">
        <w:rPr>
          <w:highlight w:val="white"/>
        </w:rPr>
        <w:t xml:space="preserve"> fromList[index]);</w:t>
      </w:r>
    </w:p>
    <w:p w14:paraId="1B6F015B" w14:textId="77777777" w:rsidR="00EB33B3" w:rsidRDefault="00E03072" w:rsidP="00EB33B3">
      <w:pPr>
        <w:pStyle w:val="Code"/>
        <w:rPr>
          <w:highlight w:val="white"/>
        </w:rPr>
      </w:pPr>
      <w:r w:rsidRPr="00E03072">
        <w:rPr>
          <w:highlight w:val="white"/>
        </w:rPr>
        <w:t xml:space="preserve">                middleCodeList.AddRange(GenerateStatic(memberSymbol.Type,</w:t>
      </w:r>
    </w:p>
    <w:p w14:paraId="1A039C43" w14:textId="14C2DCC6" w:rsidR="00E03072" w:rsidRPr="00E03072" w:rsidRDefault="00EB33B3" w:rsidP="00EB33B3">
      <w:pPr>
        <w:pStyle w:val="Code"/>
        <w:rPr>
          <w:highlight w:val="white"/>
        </w:rPr>
      </w:pPr>
      <w:r>
        <w:rPr>
          <w:highlight w:val="white"/>
        </w:rPr>
        <w:t xml:space="preserve">                                                      </w:t>
      </w:r>
      <w:r w:rsidR="00E03072" w:rsidRPr="00E03072">
        <w:rPr>
          <w:highlight w:val="white"/>
        </w:rPr>
        <w:t xml:space="preserve"> </w:t>
      </w:r>
      <w:r w:rsidR="002F35C1">
        <w:rPr>
          <w:highlight w:val="white"/>
        </w:rPr>
        <w:t>initializer</w:t>
      </w:r>
      <w:r w:rsidR="00E03072" w:rsidRPr="00E03072">
        <w:rPr>
          <w:highlight w:val="white"/>
        </w:rPr>
        <w:t>));</w:t>
      </w:r>
    </w:p>
    <w:p w14:paraId="178E7F66" w14:textId="77777777" w:rsidR="00E03072" w:rsidRPr="00E03072" w:rsidRDefault="00E03072" w:rsidP="00E03072">
      <w:pPr>
        <w:pStyle w:val="Code"/>
        <w:rPr>
          <w:highlight w:val="white"/>
        </w:rPr>
      </w:pPr>
      <w:r w:rsidRPr="00E03072">
        <w:rPr>
          <w:highlight w:val="white"/>
        </w:rPr>
        <w:t xml:space="preserve">                size += memberSymbol.Type.Size();</w:t>
      </w:r>
    </w:p>
    <w:p w14:paraId="50BA235A" w14:textId="77777777" w:rsidR="00E03072" w:rsidRPr="00E03072" w:rsidRDefault="00E03072" w:rsidP="00E03072">
      <w:pPr>
        <w:pStyle w:val="Code"/>
        <w:rPr>
          <w:highlight w:val="white"/>
        </w:rPr>
      </w:pPr>
      <w:r w:rsidRPr="00E03072">
        <w:rPr>
          <w:highlight w:val="white"/>
        </w:rPr>
        <w:t xml:space="preserve">              }</w:t>
      </w:r>
    </w:p>
    <w:p w14:paraId="0FEB0F7C" w14:textId="77777777" w:rsidR="00E03072" w:rsidRPr="00E03072" w:rsidRDefault="00E03072" w:rsidP="00E03072">
      <w:pPr>
        <w:pStyle w:val="Code"/>
        <w:rPr>
          <w:highlight w:val="white"/>
        </w:rPr>
      </w:pPr>
    </w:p>
    <w:p w14:paraId="70A93AE8" w14:textId="25CAC699" w:rsidR="00EB33B3"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Zero,</w:t>
      </w:r>
    </w:p>
    <w:p w14:paraId="47BDCF14" w14:textId="15038A63"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size));</w:t>
      </w:r>
    </w:p>
    <w:p w14:paraId="57BE1399" w14:textId="77777777" w:rsidR="00E03072" w:rsidRPr="00E03072" w:rsidRDefault="00E03072" w:rsidP="00E03072">
      <w:pPr>
        <w:pStyle w:val="Code"/>
        <w:rPr>
          <w:highlight w:val="white"/>
        </w:rPr>
      </w:pPr>
      <w:r w:rsidRPr="00E03072">
        <w:rPr>
          <w:highlight w:val="white"/>
        </w:rPr>
        <w:t xml:space="preserve">            }</w:t>
      </w:r>
    </w:p>
    <w:p w14:paraId="3202AC8D" w14:textId="77777777" w:rsidR="00E03072" w:rsidRPr="00E03072" w:rsidRDefault="00E03072" w:rsidP="00E03072">
      <w:pPr>
        <w:pStyle w:val="Code"/>
        <w:rPr>
          <w:highlight w:val="white"/>
        </w:rPr>
      </w:pPr>
      <w:r w:rsidRPr="00E03072">
        <w:rPr>
          <w:highlight w:val="white"/>
        </w:rPr>
        <w:t xml:space="preserve">            break;</w:t>
      </w:r>
    </w:p>
    <w:p w14:paraId="2BA25A24" w14:textId="77777777" w:rsidR="00E03072" w:rsidRPr="00E03072" w:rsidRDefault="00E03072" w:rsidP="00E03072">
      <w:pPr>
        <w:pStyle w:val="Code"/>
        <w:rPr>
          <w:highlight w:val="white"/>
        </w:rPr>
      </w:pPr>
      <w:r w:rsidRPr="00E03072">
        <w:rPr>
          <w:highlight w:val="white"/>
        </w:rPr>
        <w:lastRenderedPageBreak/>
        <w:t xml:space="preserve">          </w:t>
      </w:r>
    </w:p>
    <w:p w14:paraId="0E68E468" w14:textId="77777777" w:rsidR="00E03072" w:rsidRPr="00E03072" w:rsidRDefault="00E03072" w:rsidP="00E03072">
      <w:pPr>
        <w:pStyle w:val="Code"/>
        <w:rPr>
          <w:highlight w:val="white"/>
        </w:rPr>
      </w:pPr>
      <w:r w:rsidRPr="00E03072">
        <w:rPr>
          <w:highlight w:val="white"/>
        </w:rPr>
        <w:t xml:space="preserve">          case Sort.Union: {</w:t>
      </w:r>
    </w:p>
    <w:p w14:paraId="20B2D678" w14:textId="77777777" w:rsidR="00EB33B3" w:rsidRDefault="00E03072" w:rsidP="00E03072">
      <w:pPr>
        <w:pStyle w:val="Code"/>
        <w:rPr>
          <w:highlight w:val="white"/>
        </w:rPr>
      </w:pPr>
      <w:r w:rsidRPr="00E03072">
        <w:rPr>
          <w:highlight w:val="white"/>
        </w:rPr>
        <w:t xml:space="preserve">              Assert.Error(fromList.Count == 1, toType,</w:t>
      </w:r>
    </w:p>
    <w:p w14:paraId="690F2EA3" w14:textId="116D21CD"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A_union_can_be_</w:t>
      </w:r>
      <w:r w:rsidR="002F35C1">
        <w:rPr>
          <w:highlight w:val="white"/>
        </w:rPr>
        <w:t>initializer</w:t>
      </w:r>
      <w:r w:rsidR="00E03072" w:rsidRPr="00E03072">
        <w:rPr>
          <w:highlight w:val="white"/>
        </w:rPr>
        <w:t>alized_by_one_value_only);</w:t>
      </w:r>
    </w:p>
    <w:p w14:paraId="067D20A6"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095A3655"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7E55AB38" w14:textId="4B973BEE" w:rsidR="00EB33B3" w:rsidRDefault="00E03072" w:rsidP="00E03072">
      <w:pPr>
        <w:pStyle w:val="Code"/>
        <w:rPr>
          <w:highlight w:val="white"/>
        </w:rPr>
      </w:pPr>
      <w:r w:rsidRPr="00E03072">
        <w:rPr>
          <w:highlight w:val="white"/>
        </w:rPr>
        <w:t xml:space="preserve">              object </w:t>
      </w:r>
      <w:r w:rsidR="002F35C1">
        <w:rPr>
          <w:highlight w:val="white"/>
        </w:rPr>
        <w:t>initializer</w:t>
      </w:r>
      <w:r w:rsidRPr="00E03072">
        <w:rPr>
          <w:highlight w:val="white"/>
        </w:rPr>
        <w:t xml:space="preserve"> =</w:t>
      </w:r>
    </w:p>
    <w:p w14:paraId="64E30CEE" w14:textId="0B20249A" w:rsidR="00E03072" w:rsidRPr="00E03072" w:rsidRDefault="00EB33B3" w:rsidP="00E03072">
      <w:pPr>
        <w:pStyle w:val="Code"/>
        <w:rPr>
          <w:highlight w:val="white"/>
        </w:rPr>
      </w:pPr>
      <w:r>
        <w:rPr>
          <w:highlight w:val="white"/>
        </w:rPr>
        <w:t xml:space="preserve">               </w:t>
      </w:r>
      <w:r w:rsidR="00E03072" w:rsidRPr="00E03072">
        <w:rPr>
          <w:highlight w:val="white"/>
        </w:rPr>
        <w:t xml:space="preserve"> Modify</w:t>
      </w:r>
      <w:r w:rsidR="002F35C1">
        <w:rPr>
          <w:highlight w:val="white"/>
        </w:rPr>
        <w:t>Initializer</w:t>
      </w:r>
      <w:r w:rsidR="00E03072" w:rsidRPr="00E03072">
        <w:rPr>
          <w:highlight w:val="white"/>
        </w:rPr>
        <w:t>.Do</w:t>
      </w:r>
      <w:r w:rsidR="002F35C1">
        <w:rPr>
          <w:highlight w:val="white"/>
        </w:rPr>
        <w:t>Initializer</w:t>
      </w:r>
      <w:r w:rsidR="00E03072" w:rsidRPr="00E03072">
        <w:rPr>
          <w:highlight w:val="white"/>
        </w:rPr>
        <w:t>(firstSymbol.Type, fromList[0]);</w:t>
      </w:r>
    </w:p>
    <w:p w14:paraId="7573ED2F" w14:textId="367F8CEB" w:rsidR="00E03072" w:rsidRPr="00E03072" w:rsidRDefault="00E03072" w:rsidP="00E03072">
      <w:pPr>
        <w:pStyle w:val="Code"/>
        <w:rPr>
          <w:highlight w:val="white"/>
        </w:rPr>
      </w:pPr>
      <w:r w:rsidRPr="00E03072">
        <w:rPr>
          <w:highlight w:val="white"/>
        </w:rPr>
        <w:t xml:space="preserve">              middleCodeList.AddRange(GenerateStatic(firstSymbol.Type, </w:t>
      </w:r>
      <w:r w:rsidR="002F35C1">
        <w:rPr>
          <w:highlight w:val="white"/>
        </w:rPr>
        <w:t>initializer</w:t>
      </w:r>
      <w:r w:rsidRPr="00E03072">
        <w:rPr>
          <w:highlight w:val="white"/>
        </w:rPr>
        <w:t>));</w:t>
      </w:r>
    </w:p>
    <w:p w14:paraId="73F097C7" w14:textId="77C05413" w:rsidR="00EB33B3"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Zero,</w:t>
      </w:r>
    </w:p>
    <w:p w14:paraId="7B5F2566" w14:textId="7B2258B0"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firstSymbol.Type.Size()));</w:t>
      </w:r>
    </w:p>
    <w:p w14:paraId="0C2AA7AE" w14:textId="77777777" w:rsidR="00E03072" w:rsidRPr="00E03072" w:rsidRDefault="00E03072" w:rsidP="00E03072">
      <w:pPr>
        <w:pStyle w:val="Code"/>
        <w:rPr>
          <w:highlight w:val="white"/>
        </w:rPr>
      </w:pPr>
      <w:r w:rsidRPr="00E03072">
        <w:rPr>
          <w:highlight w:val="white"/>
        </w:rPr>
        <w:t xml:space="preserve">            }</w:t>
      </w:r>
    </w:p>
    <w:p w14:paraId="5B6F67CB" w14:textId="77777777" w:rsidR="00E03072" w:rsidRPr="00E03072" w:rsidRDefault="00E03072" w:rsidP="00E03072">
      <w:pPr>
        <w:pStyle w:val="Code"/>
        <w:rPr>
          <w:highlight w:val="white"/>
        </w:rPr>
      </w:pPr>
      <w:r w:rsidRPr="00E03072">
        <w:rPr>
          <w:highlight w:val="white"/>
        </w:rPr>
        <w:t xml:space="preserve">            break;</w:t>
      </w:r>
    </w:p>
    <w:p w14:paraId="5BEDCFAE" w14:textId="77777777" w:rsidR="00E03072" w:rsidRPr="00E03072" w:rsidRDefault="00E03072" w:rsidP="00E03072">
      <w:pPr>
        <w:pStyle w:val="Code"/>
        <w:rPr>
          <w:highlight w:val="white"/>
        </w:rPr>
      </w:pPr>
    </w:p>
    <w:p w14:paraId="4D45267E" w14:textId="77777777" w:rsidR="00E03072" w:rsidRPr="00E03072" w:rsidRDefault="00E03072" w:rsidP="00E03072">
      <w:pPr>
        <w:pStyle w:val="Code"/>
        <w:rPr>
          <w:highlight w:val="white"/>
        </w:rPr>
      </w:pPr>
      <w:r w:rsidRPr="00E03072">
        <w:rPr>
          <w:highlight w:val="white"/>
        </w:rPr>
        <w:t xml:space="preserve">          default:</w:t>
      </w:r>
    </w:p>
    <w:p w14:paraId="7DDA9980" w14:textId="77777777" w:rsidR="00EB33B3" w:rsidRDefault="00E03072" w:rsidP="00E03072">
      <w:pPr>
        <w:pStyle w:val="Code"/>
        <w:rPr>
          <w:highlight w:val="white"/>
        </w:rPr>
      </w:pPr>
      <w:r w:rsidRPr="00E03072">
        <w:rPr>
          <w:highlight w:val="white"/>
        </w:rPr>
        <w:t xml:space="preserve">            Assert.Error(toType,</w:t>
      </w:r>
    </w:p>
    <w:p w14:paraId="70E29945" w14:textId="063BC62C"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Only_array_struct_or_union_can_be_</w:t>
      </w:r>
      <w:r w:rsidR="002F35C1">
        <w:rPr>
          <w:highlight w:val="white"/>
        </w:rPr>
        <w:t>initializer</w:t>
      </w:r>
      <w:r w:rsidR="00E03072" w:rsidRPr="00E03072">
        <w:rPr>
          <w:highlight w:val="white"/>
        </w:rPr>
        <w:t>ialized_by_a_list);</w:t>
      </w:r>
    </w:p>
    <w:p w14:paraId="401EE2AE" w14:textId="77777777" w:rsidR="00E03072" w:rsidRPr="00E03072" w:rsidRDefault="00E03072" w:rsidP="00E03072">
      <w:pPr>
        <w:pStyle w:val="Code"/>
        <w:rPr>
          <w:highlight w:val="white"/>
        </w:rPr>
      </w:pPr>
      <w:r w:rsidRPr="00E03072">
        <w:rPr>
          <w:highlight w:val="white"/>
        </w:rPr>
        <w:t xml:space="preserve">            break;</w:t>
      </w:r>
    </w:p>
    <w:p w14:paraId="7BEAF55D" w14:textId="77777777" w:rsidR="00E03072" w:rsidRPr="00E03072" w:rsidRDefault="00E03072" w:rsidP="00E03072">
      <w:pPr>
        <w:pStyle w:val="Code"/>
        <w:rPr>
          <w:highlight w:val="white"/>
        </w:rPr>
      </w:pPr>
      <w:r w:rsidRPr="00E03072">
        <w:rPr>
          <w:highlight w:val="white"/>
        </w:rPr>
        <w:t xml:space="preserve">        }</w:t>
      </w:r>
    </w:p>
    <w:p w14:paraId="7FD3EDE9" w14:textId="77777777" w:rsidR="00E03072" w:rsidRPr="00E03072" w:rsidRDefault="00E03072" w:rsidP="00E03072">
      <w:pPr>
        <w:pStyle w:val="Code"/>
        <w:rPr>
          <w:highlight w:val="white"/>
        </w:rPr>
      </w:pPr>
      <w:r w:rsidRPr="00E03072">
        <w:rPr>
          <w:highlight w:val="white"/>
        </w:rPr>
        <w:t xml:space="preserve">      }</w:t>
      </w:r>
    </w:p>
    <w:p w14:paraId="005B110A" w14:textId="77777777" w:rsidR="00E03072" w:rsidRPr="00E03072" w:rsidRDefault="00E03072" w:rsidP="00E03072">
      <w:pPr>
        <w:pStyle w:val="Code"/>
        <w:rPr>
          <w:highlight w:val="white"/>
        </w:rPr>
      </w:pPr>
    </w:p>
    <w:p w14:paraId="40A956D1" w14:textId="77777777" w:rsidR="00E03072" w:rsidRPr="00E03072" w:rsidRDefault="00E03072" w:rsidP="00E03072">
      <w:pPr>
        <w:pStyle w:val="Code"/>
        <w:rPr>
          <w:highlight w:val="white"/>
        </w:rPr>
      </w:pPr>
      <w:r w:rsidRPr="00E03072">
        <w:rPr>
          <w:highlight w:val="white"/>
        </w:rPr>
        <w:t xml:space="preserve">      return middleCodeList;</w:t>
      </w:r>
    </w:p>
    <w:p w14:paraId="3B7473E2" w14:textId="77777777" w:rsidR="00E03072" w:rsidRPr="00E03072" w:rsidRDefault="00E03072" w:rsidP="00E03072">
      <w:pPr>
        <w:pStyle w:val="Code"/>
        <w:rPr>
          <w:highlight w:val="white"/>
        </w:rPr>
      </w:pPr>
      <w:r w:rsidRPr="00E03072">
        <w:rPr>
          <w:highlight w:val="white"/>
        </w:rPr>
        <w:t xml:space="preserve">    }</w:t>
      </w:r>
    </w:p>
    <w:p w14:paraId="7D8E72CC" w14:textId="77777777" w:rsidR="00E03072" w:rsidRPr="00E03072" w:rsidRDefault="00E03072" w:rsidP="00E03072">
      <w:pPr>
        <w:pStyle w:val="Code"/>
        <w:rPr>
          <w:highlight w:val="white"/>
        </w:rPr>
      </w:pPr>
      <w:r w:rsidRPr="00E03072">
        <w:rPr>
          <w:highlight w:val="white"/>
        </w:rPr>
        <w:t xml:space="preserve">  }</w:t>
      </w:r>
    </w:p>
    <w:p w14:paraId="0196735D" w14:textId="00F9272B" w:rsidR="00E03072" w:rsidRDefault="00E03072" w:rsidP="00E03072">
      <w:pPr>
        <w:pStyle w:val="Code"/>
      </w:pPr>
      <w:r w:rsidRPr="00E03072">
        <w:rPr>
          <w:highlight w:val="white"/>
        </w:rPr>
        <w:t>}</w:t>
      </w:r>
    </w:p>
    <w:p w14:paraId="6B72D4A8" w14:textId="17E9E1C2"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448F7D82" w14:textId="77777777" w:rsidR="009F0FA6" w:rsidRPr="004224D7" w:rsidRDefault="009F0FA6" w:rsidP="004224D7">
      <w:pPr>
        <w:pStyle w:val="Code"/>
        <w:rPr>
          <w:highlight w:val="white"/>
        </w:rPr>
      </w:pPr>
      <w:r w:rsidRPr="004224D7">
        <w:rPr>
          <w:highlight w:val="white"/>
        </w:rPr>
        <w:t>using System;</w:t>
      </w:r>
    </w:p>
    <w:p w14:paraId="4FCEB85F" w14:textId="77777777" w:rsidR="009F0FA6" w:rsidRPr="004224D7" w:rsidRDefault="009F0FA6" w:rsidP="004224D7">
      <w:pPr>
        <w:pStyle w:val="Code"/>
        <w:rPr>
          <w:highlight w:val="white"/>
        </w:rPr>
      </w:pPr>
      <w:r w:rsidRPr="004224D7">
        <w:rPr>
          <w:highlight w:val="white"/>
        </w:rPr>
        <w:t>using System.IO;</w:t>
      </w:r>
    </w:p>
    <w:p w14:paraId="4883EDAD" w14:textId="77777777" w:rsidR="009F0FA6" w:rsidRPr="004224D7" w:rsidRDefault="009F0FA6" w:rsidP="004224D7">
      <w:pPr>
        <w:pStyle w:val="Code"/>
        <w:rPr>
          <w:highlight w:val="white"/>
        </w:rPr>
      </w:pPr>
      <w:r w:rsidRPr="004224D7">
        <w:rPr>
          <w:highlight w:val="white"/>
        </w:rPr>
        <w:t>using System.Text;</w:t>
      </w:r>
    </w:p>
    <w:p w14:paraId="0841E589" w14:textId="77777777" w:rsidR="009F0FA6" w:rsidRPr="004224D7" w:rsidRDefault="009F0FA6" w:rsidP="004224D7">
      <w:pPr>
        <w:pStyle w:val="Code"/>
        <w:rPr>
          <w:highlight w:val="white"/>
        </w:rPr>
      </w:pPr>
      <w:r w:rsidRPr="004224D7">
        <w:rPr>
          <w:highlight w:val="white"/>
        </w:rPr>
        <w:t>using System.Globalization;</w:t>
      </w:r>
    </w:p>
    <w:p w14:paraId="630F6A85" w14:textId="77777777" w:rsidR="009F0FA6" w:rsidRPr="004224D7" w:rsidRDefault="009F0FA6" w:rsidP="004224D7">
      <w:pPr>
        <w:pStyle w:val="Code"/>
        <w:rPr>
          <w:highlight w:val="white"/>
        </w:rPr>
      </w:pPr>
      <w:r w:rsidRPr="004224D7">
        <w:rPr>
          <w:highlight w:val="white"/>
        </w:rPr>
        <w:t>using System.Collections.Generic;</w:t>
      </w:r>
    </w:p>
    <w:p w14:paraId="61766188" w14:textId="77777777" w:rsidR="009F0FA6" w:rsidRPr="004224D7" w:rsidRDefault="009F0FA6" w:rsidP="004224D7">
      <w:pPr>
        <w:pStyle w:val="Code"/>
        <w:rPr>
          <w:highlight w:val="white"/>
        </w:rPr>
      </w:pPr>
    </w:p>
    <w:p w14:paraId="158889DB" w14:textId="77777777" w:rsidR="009F0FA6" w:rsidRPr="004224D7" w:rsidRDefault="009F0FA6" w:rsidP="004224D7">
      <w:pPr>
        <w:pStyle w:val="Code"/>
        <w:rPr>
          <w:highlight w:val="white"/>
        </w:rPr>
      </w:pPr>
      <w:r w:rsidRPr="004224D7">
        <w:rPr>
          <w:highlight w:val="white"/>
        </w:rPr>
        <w:t>namespace CCompiler {</w:t>
      </w:r>
    </w:p>
    <w:p w14:paraId="321D5C2B" w14:textId="7C46A8B9" w:rsidR="009F0FA6" w:rsidRPr="004224D7" w:rsidRDefault="009F0FA6" w:rsidP="004224D7">
      <w:pPr>
        <w:pStyle w:val="Code"/>
        <w:rPr>
          <w:highlight w:val="white"/>
        </w:rPr>
      </w:pPr>
      <w:r w:rsidRPr="004224D7">
        <w:rPr>
          <w:highlight w:val="white"/>
        </w:rPr>
        <w:t xml:space="preserve">  class Modify</w:t>
      </w:r>
      <w:r w:rsidR="002F35C1">
        <w:rPr>
          <w:highlight w:val="white"/>
        </w:rPr>
        <w:t>Initializer</w:t>
      </w:r>
      <w:r w:rsidRPr="004224D7">
        <w:rPr>
          <w:highlight w:val="white"/>
        </w:rPr>
        <w:t xml:space="preserve"> {</w:t>
      </w:r>
    </w:p>
    <w:p w14:paraId="2B65ADA5" w14:textId="0F95A793" w:rsidR="009F0FA6" w:rsidRPr="004224D7" w:rsidRDefault="009F0FA6" w:rsidP="004224D7">
      <w:pPr>
        <w:pStyle w:val="Code"/>
        <w:rPr>
          <w:highlight w:val="white"/>
        </w:rPr>
      </w:pPr>
      <w:r w:rsidRPr="004224D7">
        <w:rPr>
          <w:highlight w:val="white"/>
        </w:rPr>
        <w:t xml:space="preserve">    public static object Do</w:t>
      </w:r>
      <w:r w:rsidR="002F35C1">
        <w:rPr>
          <w:highlight w:val="white"/>
        </w:rPr>
        <w:t>Initializer</w:t>
      </w:r>
      <w:r w:rsidRPr="004224D7">
        <w:rPr>
          <w:highlight w:val="white"/>
        </w:rPr>
        <w:t xml:space="preserve">(Type type, object </w:t>
      </w:r>
      <w:r w:rsidR="002F35C1">
        <w:rPr>
          <w:highlight w:val="white"/>
        </w:rPr>
        <w:t>initializer</w:t>
      </w:r>
      <w:r w:rsidRPr="004224D7">
        <w:rPr>
          <w:highlight w:val="white"/>
        </w:rPr>
        <w:t>) {</w:t>
      </w:r>
    </w:p>
    <w:p w14:paraId="76C36C7A" w14:textId="726C60CD" w:rsidR="009F0FA6" w:rsidRPr="004224D7" w:rsidRDefault="009F0FA6" w:rsidP="004224D7">
      <w:pPr>
        <w:pStyle w:val="Code"/>
        <w:rPr>
          <w:highlight w:val="white"/>
        </w:rPr>
      </w:pPr>
      <w:r w:rsidRPr="004224D7">
        <w:rPr>
          <w:highlight w:val="white"/>
        </w:rPr>
        <w:t xml:space="preserve">      if (type.IsArray() &amp;&amp; (</w:t>
      </w:r>
      <w:r w:rsidR="002F35C1">
        <w:rPr>
          <w:highlight w:val="white"/>
        </w:rPr>
        <w:t>initializer</w:t>
      </w:r>
      <w:r w:rsidRPr="004224D7">
        <w:rPr>
          <w:highlight w:val="white"/>
        </w:rPr>
        <w:t xml:space="preserve"> is List&lt;object&gt;)) {</w:t>
      </w:r>
    </w:p>
    <w:p w14:paraId="422586D8" w14:textId="6FB20937" w:rsidR="009F0FA6" w:rsidRPr="004224D7" w:rsidRDefault="009F0FA6" w:rsidP="004224D7">
      <w:pPr>
        <w:pStyle w:val="Code"/>
        <w:rPr>
          <w:highlight w:val="white"/>
        </w:rPr>
      </w:pPr>
      <w:r w:rsidRPr="004224D7">
        <w:rPr>
          <w:highlight w:val="white"/>
        </w:rPr>
        <w:t xml:space="preserve">        List&lt;object&gt; list = (List&lt;object&gt;) </w:t>
      </w:r>
      <w:r w:rsidR="002F35C1">
        <w:rPr>
          <w:highlight w:val="white"/>
        </w:rPr>
        <w:t>initializer</w:t>
      </w:r>
      <w:r w:rsidRPr="004224D7">
        <w:rPr>
          <w:highlight w:val="white"/>
        </w:rPr>
        <w:t>;</w:t>
      </w:r>
    </w:p>
    <w:p w14:paraId="34B2F67E" w14:textId="77777777" w:rsidR="009F0FA6" w:rsidRPr="004224D7" w:rsidRDefault="009F0FA6" w:rsidP="004224D7">
      <w:pPr>
        <w:pStyle w:val="Code"/>
        <w:rPr>
          <w:highlight w:val="white"/>
        </w:rPr>
      </w:pPr>
      <w:r w:rsidRPr="004224D7">
        <w:rPr>
          <w:highlight w:val="white"/>
        </w:rPr>
        <w:t xml:space="preserve">        IDictionary&lt;int,int&gt; dimensionToSizeMap = new Dictionary&lt;int,int&gt;();</w:t>
      </w:r>
    </w:p>
    <w:p w14:paraId="50A71A70" w14:textId="52054B2C" w:rsidR="009F0FA6" w:rsidRPr="004224D7" w:rsidRDefault="009F0FA6" w:rsidP="004224D7">
      <w:pPr>
        <w:pStyle w:val="Code"/>
        <w:rPr>
          <w:highlight w:val="white"/>
        </w:rPr>
      </w:pPr>
      <w:r w:rsidRPr="004224D7">
        <w:rPr>
          <w:highlight w:val="white"/>
        </w:rPr>
        <w:t xml:space="preserve">        int maxDimension = </w:t>
      </w:r>
      <w:r w:rsidR="0031626F">
        <w:rPr>
          <w:highlight w:val="white"/>
        </w:rPr>
        <w:t>DimensionToSizeMap</w:t>
      </w:r>
      <w:r w:rsidRPr="004224D7">
        <w:rPr>
          <w:highlight w:val="white"/>
        </w:rPr>
        <w:t>(type, dimensionToSizeMap);</w:t>
      </w:r>
    </w:p>
    <w:p w14:paraId="7183E29D" w14:textId="7159ABD2" w:rsidR="00597CB6" w:rsidRDefault="009F0FA6" w:rsidP="004224D7">
      <w:pPr>
        <w:pStyle w:val="Code"/>
        <w:rPr>
          <w:highlight w:val="white"/>
        </w:rPr>
      </w:pPr>
      <w:r w:rsidRPr="004224D7">
        <w:rPr>
          <w:highlight w:val="white"/>
        </w:rPr>
        <w:t xml:space="preserve">        IDictionary&lt;object,int&gt; </w:t>
      </w:r>
      <w:r w:rsidR="002F35C1">
        <w:rPr>
          <w:highlight w:val="white"/>
        </w:rPr>
        <w:t>initializer</w:t>
      </w:r>
      <w:r w:rsidRPr="004224D7">
        <w:rPr>
          <w:highlight w:val="white"/>
        </w:rPr>
        <w:t>ToDimensionMap =</w:t>
      </w:r>
    </w:p>
    <w:p w14:paraId="35AE0C49" w14:textId="3EF726A1" w:rsidR="009F0FA6" w:rsidRPr="004224D7" w:rsidRDefault="00597CB6" w:rsidP="004224D7">
      <w:pPr>
        <w:pStyle w:val="Code"/>
        <w:rPr>
          <w:highlight w:val="white"/>
        </w:rPr>
      </w:pPr>
      <w:r>
        <w:rPr>
          <w:highlight w:val="white"/>
        </w:rPr>
        <w:t xml:space="preserve">          </w:t>
      </w:r>
      <w:r w:rsidR="009F0FA6" w:rsidRPr="004224D7">
        <w:rPr>
          <w:highlight w:val="white"/>
        </w:rPr>
        <w:t>new Dictionary&lt;object,int&gt;();</w:t>
      </w:r>
    </w:p>
    <w:p w14:paraId="711A1EF0" w14:textId="574861F0"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0031626F">
        <w:rPr>
          <w:highlight w:val="white"/>
        </w:rPr>
        <w:t>ToDimensionMap</w:t>
      </w:r>
      <w:r w:rsidRPr="004224D7">
        <w:rPr>
          <w:highlight w:val="white"/>
        </w:rPr>
        <w:t xml:space="preserve">(list, </w:t>
      </w:r>
      <w:r w:rsidR="002F35C1">
        <w:rPr>
          <w:highlight w:val="white"/>
        </w:rPr>
        <w:t>initializer</w:t>
      </w:r>
      <w:r w:rsidRPr="004224D7">
        <w:rPr>
          <w:highlight w:val="white"/>
        </w:rPr>
        <w:t>ToDimensionMap);</w:t>
      </w:r>
    </w:p>
    <w:p w14:paraId="1221D5E6" w14:textId="77777777" w:rsidR="009F0FA6" w:rsidRPr="004224D7" w:rsidRDefault="009F0FA6" w:rsidP="004224D7">
      <w:pPr>
        <w:pStyle w:val="Code"/>
        <w:rPr>
          <w:highlight w:val="white"/>
        </w:rPr>
      </w:pPr>
    </w:p>
    <w:p w14:paraId="3717A402" w14:textId="77777777" w:rsidR="009F0FA6" w:rsidRPr="004224D7" w:rsidRDefault="009F0FA6" w:rsidP="004224D7">
      <w:pPr>
        <w:pStyle w:val="Code"/>
        <w:rPr>
          <w:highlight w:val="white"/>
        </w:rPr>
      </w:pPr>
      <w:r w:rsidRPr="004224D7">
        <w:rPr>
          <w:highlight w:val="white"/>
        </w:rPr>
        <w:t xml:space="preserve">        // int a[2][2][2] = {1,2,3,4,5,6,7,8};</w:t>
      </w:r>
    </w:p>
    <w:p w14:paraId="20FBB732" w14:textId="77777777" w:rsidR="009F0FA6" w:rsidRPr="004224D7" w:rsidRDefault="009F0FA6" w:rsidP="004224D7">
      <w:pPr>
        <w:pStyle w:val="Code"/>
        <w:rPr>
          <w:highlight w:val="white"/>
        </w:rPr>
      </w:pPr>
      <w:r w:rsidRPr="004224D7">
        <w:rPr>
          <w:highlight w:val="white"/>
        </w:rPr>
        <w:t xml:space="preserve">        // {{1,2],{3,4},{5,6},{7,8}}</w:t>
      </w:r>
    </w:p>
    <w:p w14:paraId="73AFC42A" w14:textId="77777777" w:rsidR="009F0FA6" w:rsidRPr="004224D7" w:rsidRDefault="009F0FA6" w:rsidP="004224D7">
      <w:pPr>
        <w:pStyle w:val="Code"/>
        <w:rPr>
          <w:highlight w:val="white"/>
        </w:rPr>
      </w:pPr>
      <w:r w:rsidRPr="004224D7">
        <w:rPr>
          <w:highlight w:val="white"/>
        </w:rPr>
        <w:t xml:space="preserve">        // {{{1,2],{3,4}},{{5,6},{7,8}}}</w:t>
      </w:r>
    </w:p>
    <w:p w14:paraId="390578A4" w14:textId="77777777" w:rsidR="009F0FA6" w:rsidRPr="004224D7" w:rsidRDefault="009F0FA6" w:rsidP="004224D7">
      <w:pPr>
        <w:pStyle w:val="Code"/>
        <w:rPr>
          <w:highlight w:val="white"/>
        </w:rPr>
      </w:pPr>
    </w:p>
    <w:p w14:paraId="21F20F4F" w14:textId="77777777" w:rsidR="009F0FA6" w:rsidRPr="004224D7" w:rsidRDefault="009F0FA6" w:rsidP="004224D7">
      <w:pPr>
        <w:pStyle w:val="Code"/>
        <w:rPr>
          <w:highlight w:val="white"/>
        </w:rPr>
      </w:pPr>
      <w:r w:rsidRPr="004224D7">
        <w:rPr>
          <w:highlight w:val="white"/>
        </w:rPr>
        <w:t xml:space="preserve">        for (int dimension = 1; dimension &lt; maxDimension; ++dimension) {</w:t>
      </w:r>
    </w:p>
    <w:p w14:paraId="516C529C" w14:textId="77777777" w:rsidR="004224D7" w:rsidRDefault="009F0FA6" w:rsidP="004224D7">
      <w:pPr>
        <w:pStyle w:val="Code"/>
        <w:rPr>
          <w:highlight w:val="white"/>
        </w:rPr>
      </w:pPr>
      <w:r w:rsidRPr="004224D7">
        <w:rPr>
          <w:highlight w:val="white"/>
        </w:rPr>
        <w:t xml:space="preserve">          List&lt;object&gt; totalList =</w:t>
      </w:r>
    </w:p>
    <w:p w14:paraId="5E421A78" w14:textId="4BE5B3FF" w:rsidR="009F0FA6" w:rsidRPr="004224D7" w:rsidRDefault="004224D7" w:rsidP="004224D7">
      <w:pPr>
        <w:pStyle w:val="Code"/>
        <w:rPr>
          <w:highlight w:val="white"/>
        </w:rPr>
      </w:pPr>
      <w:r>
        <w:rPr>
          <w:highlight w:val="white"/>
        </w:rPr>
        <w:t xml:space="preserve">           </w:t>
      </w:r>
      <w:r w:rsidR="009F0FA6" w:rsidRPr="004224D7">
        <w:rPr>
          <w:highlight w:val="white"/>
        </w:rPr>
        <w:t xml:space="preserve"> new List&lt;object&gt;(), currentList = new List&lt;object&gt;();</w:t>
      </w:r>
    </w:p>
    <w:p w14:paraId="28FE6674" w14:textId="77777777" w:rsidR="009F0FA6" w:rsidRPr="004224D7" w:rsidRDefault="009F0FA6" w:rsidP="004224D7">
      <w:pPr>
        <w:pStyle w:val="Code"/>
        <w:rPr>
          <w:highlight w:val="white"/>
        </w:rPr>
      </w:pPr>
      <w:r w:rsidRPr="004224D7">
        <w:rPr>
          <w:highlight w:val="white"/>
        </w:rPr>
        <w:t xml:space="preserve">          int arraySize = dimensionToSizeMap[dimension];</w:t>
      </w:r>
    </w:p>
    <w:p w14:paraId="42AD4975" w14:textId="77777777" w:rsidR="009F0FA6" w:rsidRPr="004224D7" w:rsidRDefault="009F0FA6" w:rsidP="004224D7">
      <w:pPr>
        <w:pStyle w:val="Code"/>
        <w:rPr>
          <w:highlight w:val="white"/>
        </w:rPr>
      </w:pPr>
      <w:r w:rsidRPr="004224D7">
        <w:rPr>
          <w:highlight w:val="white"/>
        </w:rPr>
        <w:lastRenderedPageBreak/>
        <w:t xml:space="preserve">          Assert.ErrorA(arraySize &gt; 0);</w:t>
      </w:r>
    </w:p>
    <w:p w14:paraId="0CE7D4C4" w14:textId="77777777" w:rsidR="009F0FA6" w:rsidRPr="004224D7" w:rsidRDefault="009F0FA6" w:rsidP="004224D7">
      <w:pPr>
        <w:pStyle w:val="Code"/>
        <w:rPr>
          <w:highlight w:val="white"/>
        </w:rPr>
      </w:pPr>
    </w:p>
    <w:p w14:paraId="34DA0CB7" w14:textId="77777777" w:rsidR="009F0FA6" w:rsidRPr="004224D7" w:rsidRDefault="009F0FA6" w:rsidP="004224D7">
      <w:pPr>
        <w:pStyle w:val="Code"/>
        <w:rPr>
          <w:highlight w:val="white"/>
        </w:rPr>
      </w:pPr>
      <w:r w:rsidRPr="004224D7">
        <w:rPr>
          <w:highlight w:val="white"/>
        </w:rPr>
        <w:t xml:space="preserve">          foreach (object member in list) {</w:t>
      </w:r>
    </w:p>
    <w:p w14:paraId="2C269416" w14:textId="113E1459" w:rsidR="009F0FA6" w:rsidRPr="004224D7" w:rsidRDefault="009F0FA6" w:rsidP="004224D7">
      <w:pPr>
        <w:pStyle w:val="Code"/>
        <w:rPr>
          <w:highlight w:val="white"/>
        </w:rPr>
      </w:pPr>
      <w:r w:rsidRPr="004224D7">
        <w:rPr>
          <w:highlight w:val="white"/>
        </w:rPr>
        <w:t xml:space="preserve">            if (</w:t>
      </w:r>
      <w:r w:rsidR="002F35C1">
        <w:rPr>
          <w:highlight w:val="white"/>
        </w:rPr>
        <w:t>initializer</w:t>
      </w:r>
      <w:r w:rsidRPr="004224D7">
        <w:rPr>
          <w:highlight w:val="white"/>
        </w:rPr>
        <w:t>ToDimensionMap[member] &lt; dimension) {</w:t>
      </w:r>
    </w:p>
    <w:p w14:paraId="5F0BCE08" w14:textId="77777777" w:rsidR="009F0FA6" w:rsidRPr="004224D7" w:rsidRDefault="009F0FA6" w:rsidP="004224D7">
      <w:pPr>
        <w:pStyle w:val="Code"/>
        <w:rPr>
          <w:highlight w:val="white"/>
        </w:rPr>
      </w:pPr>
      <w:r w:rsidRPr="004224D7">
        <w:rPr>
          <w:highlight w:val="white"/>
        </w:rPr>
        <w:t xml:space="preserve">              currentList.Add(member);</w:t>
      </w:r>
    </w:p>
    <w:p w14:paraId="62EBF207" w14:textId="77777777" w:rsidR="009F0FA6" w:rsidRPr="004224D7" w:rsidRDefault="009F0FA6" w:rsidP="004224D7">
      <w:pPr>
        <w:pStyle w:val="Code"/>
        <w:rPr>
          <w:highlight w:val="white"/>
        </w:rPr>
      </w:pPr>
      <w:r w:rsidRPr="004224D7">
        <w:rPr>
          <w:highlight w:val="white"/>
        </w:rPr>
        <w:t xml:space="preserve">            }</w:t>
      </w:r>
    </w:p>
    <w:p w14:paraId="10B0F0AE" w14:textId="77777777" w:rsidR="009F0FA6" w:rsidRPr="004224D7" w:rsidRDefault="009F0FA6" w:rsidP="004224D7">
      <w:pPr>
        <w:pStyle w:val="Code"/>
        <w:rPr>
          <w:highlight w:val="white"/>
        </w:rPr>
      </w:pPr>
      <w:r w:rsidRPr="004224D7">
        <w:rPr>
          <w:highlight w:val="white"/>
        </w:rPr>
        <w:t xml:space="preserve">            else {</w:t>
      </w:r>
    </w:p>
    <w:p w14:paraId="6F0DF988" w14:textId="77777777" w:rsidR="009F0FA6" w:rsidRPr="004224D7" w:rsidRDefault="009F0FA6" w:rsidP="004224D7">
      <w:pPr>
        <w:pStyle w:val="Code"/>
        <w:rPr>
          <w:highlight w:val="white"/>
        </w:rPr>
      </w:pPr>
      <w:r w:rsidRPr="004224D7">
        <w:rPr>
          <w:highlight w:val="white"/>
        </w:rPr>
        <w:t xml:space="preserve">              if (currentList.Count &gt; 0) {</w:t>
      </w:r>
    </w:p>
    <w:p w14:paraId="062ACAB3" w14:textId="1C05A989"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Pr="004224D7">
        <w:rPr>
          <w:highlight w:val="white"/>
        </w:rPr>
        <w:t>ToDimensionMap[currentList] = dimension;</w:t>
      </w:r>
    </w:p>
    <w:p w14:paraId="32AEE4E8" w14:textId="77777777" w:rsidR="009F0FA6" w:rsidRPr="004224D7" w:rsidRDefault="009F0FA6" w:rsidP="004224D7">
      <w:pPr>
        <w:pStyle w:val="Code"/>
        <w:rPr>
          <w:highlight w:val="white"/>
        </w:rPr>
      </w:pPr>
      <w:r w:rsidRPr="004224D7">
        <w:rPr>
          <w:highlight w:val="white"/>
        </w:rPr>
        <w:t xml:space="preserve">                totalList.Add(currentList);</w:t>
      </w:r>
    </w:p>
    <w:p w14:paraId="7A9074BD" w14:textId="77777777" w:rsidR="009F0FA6" w:rsidRPr="004224D7" w:rsidRDefault="009F0FA6" w:rsidP="004224D7">
      <w:pPr>
        <w:pStyle w:val="Code"/>
        <w:rPr>
          <w:highlight w:val="white"/>
        </w:rPr>
      </w:pPr>
      <w:r w:rsidRPr="004224D7">
        <w:rPr>
          <w:highlight w:val="white"/>
        </w:rPr>
        <w:t xml:space="preserve">              }</w:t>
      </w:r>
    </w:p>
    <w:p w14:paraId="12DB7C69" w14:textId="77777777" w:rsidR="009F0FA6" w:rsidRPr="004224D7" w:rsidRDefault="009F0FA6" w:rsidP="004224D7">
      <w:pPr>
        <w:pStyle w:val="Code"/>
        <w:rPr>
          <w:highlight w:val="white"/>
        </w:rPr>
      </w:pPr>
    </w:p>
    <w:p w14:paraId="09408477" w14:textId="77777777" w:rsidR="009F0FA6" w:rsidRPr="004224D7" w:rsidRDefault="009F0FA6" w:rsidP="004224D7">
      <w:pPr>
        <w:pStyle w:val="Code"/>
        <w:rPr>
          <w:highlight w:val="white"/>
        </w:rPr>
      </w:pPr>
      <w:r w:rsidRPr="004224D7">
        <w:rPr>
          <w:highlight w:val="white"/>
        </w:rPr>
        <w:t xml:space="preserve">              totalList.Add(member);</w:t>
      </w:r>
    </w:p>
    <w:p w14:paraId="0B26852D" w14:textId="77777777" w:rsidR="009F0FA6" w:rsidRPr="004224D7" w:rsidRDefault="009F0FA6" w:rsidP="004224D7">
      <w:pPr>
        <w:pStyle w:val="Code"/>
        <w:rPr>
          <w:highlight w:val="white"/>
        </w:rPr>
      </w:pPr>
      <w:r w:rsidRPr="004224D7">
        <w:rPr>
          <w:highlight w:val="white"/>
        </w:rPr>
        <w:t xml:space="preserve">              currentList = new List&lt;object&gt;();</w:t>
      </w:r>
    </w:p>
    <w:p w14:paraId="5FCFCECF" w14:textId="77777777" w:rsidR="009F0FA6" w:rsidRPr="004224D7" w:rsidRDefault="009F0FA6" w:rsidP="004224D7">
      <w:pPr>
        <w:pStyle w:val="Code"/>
        <w:rPr>
          <w:highlight w:val="white"/>
        </w:rPr>
      </w:pPr>
      <w:r w:rsidRPr="004224D7">
        <w:rPr>
          <w:highlight w:val="white"/>
        </w:rPr>
        <w:t xml:space="preserve">            }</w:t>
      </w:r>
    </w:p>
    <w:p w14:paraId="423DD5A2" w14:textId="77777777" w:rsidR="009F0FA6" w:rsidRPr="004224D7" w:rsidRDefault="009F0FA6" w:rsidP="004224D7">
      <w:pPr>
        <w:pStyle w:val="Code"/>
        <w:rPr>
          <w:highlight w:val="white"/>
        </w:rPr>
      </w:pPr>
    </w:p>
    <w:p w14:paraId="59397A0C" w14:textId="77777777" w:rsidR="009F0FA6" w:rsidRPr="004224D7" w:rsidRDefault="009F0FA6" w:rsidP="004224D7">
      <w:pPr>
        <w:pStyle w:val="Code"/>
        <w:rPr>
          <w:highlight w:val="white"/>
        </w:rPr>
      </w:pPr>
      <w:r w:rsidRPr="004224D7">
        <w:rPr>
          <w:highlight w:val="white"/>
        </w:rPr>
        <w:t xml:space="preserve">            if (currentList.Count == arraySize) {</w:t>
      </w:r>
    </w:p>
    <w:p w14:paraId="0D0C022B" w14:textId="2E4BD294"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Pr="004224D7">
        <w:rPr>
          <w:highlight w:val="white"/>
        </w:rPr>
        <w:t>ToDimensionMap[currentList] = dimension;</w:t>
      </w:r>
    </w:p>
    <w:p w14:paraId="20BBDD00" w14:textId="77777777" w:rsidR="009F0FA6" w:rsidRPr="004224D7" w:rsidRDefault="009F0FA6" w:rsidP="004224D7">
      <w:pPr>
        <w:pStyle w:val="Code"/>
        <w:rPr>
          <w:highlight w:val="white"/>
        </w:rPr>
      </w:pPr>
      <w:r w:rsidRPr="004224D7">
        <w:rPr>
          <w:highlight w:val="white"/>
        </w:rPr>
        <w:t xml:space="preserve">              totalList.Add(currentList);</w:t>
      </w:r>
    </w:p>
    <w:p w14:paraId="621A1760" w14:textId="77777777" w:rsidR="009F0FA6" w:rsidRPr="004224D7" w:rsidRDefault="009F0FA6" w:rsidP="004224D7">
      <w:pPr>
        <w:pStyle w:val="Code"/>
        <w:rPr>
          <w:highlight w:val="white"/>
        </w:rPr>
      </w:pPr>
      <w:r w:rsidRPr="004224D7">
        <w:rPr>
          <w:highlight w:val="white"/>
        </w:rPr>
        <w:t xml:space="preserve">              currentList = new List&lt;object&gt;();</w:t>
      </w:r>
    </w:p>
    <w:p w14:paraId="1DFF9791" w14:textId="77777777" w:rsidR="009F0FA6" w:rsidRPr="004224D7" w:rsidRDefault="009F0FA6" w:rsidP="004224D7">
      <w:pPr>
        <w:pStyle w:val="Code"/>
        <w:rPr>
          <w:highlight w:val="white"/>
        </w:rPr>
      </w:pPr>
      <w:r w:rsidRPr="004224D7">
        <w:rPr>
          <w:highlight w:val="white"/>
        </w:rPr>
        <w:t xml:space="preserve">            }</w:t>
      </w:r>
    </w:p>
    <w:p w14:paraId="71665969" w14:textId="77777777" w:rsidR="009F0FA6" w:rsidRPr="004224D7" w:rsidRDefault="009F0FA6" w:rsidP="004224D7">
      <w:pPr>
        <w:pStyle w:val="Code"/>
        <w:rPr>
          <w:highlight w:val="white"/>
        </w:rPr>
      </w:pPr>
      <w:r w:rsidRPr="004224D7">
        <w:rPr>
          <w:highlight w:val="white"/>
        </w:rPr>
        <w:t xml:space="preserve">          }</w:t>
      </w:r>
    </w:p>
    <w:p w14:paraId="7E80F2C6" w14:textId="77777777" w:rsidR="009F0FA6" w:rsidRPr="004224D7" w:rsidRDefault="009F0FA6" w:rsidP="004224D7">
      <w:pPr>
        <w:pStyle w:val="Code"/>
        <w:rPr>
          <w:highlight w:val="white"/>
        </w:rPr>
      </w:pPr>
    </w:p>
    <w:p w14:paraId="33EE89D8" w14:textId="77777777" w:rsidR="009F0FA6" w:rsidRPr="004224D7" w:rsidRDefault="009F0FA6" w:rsidP="004224D7">
      <w:pPr>
        <w:pStyle w:val="Code"/>
        <w:rPr>
          <w:highlight w:val="white"/>
        </w:rPr>
      </w:pPr>
      <w:r w:rsidRPr="004224D7">
        <w:rPr>
          <w:highlight w:val="white"/>
        </w:rPr>
        <w:t xml:space="preserve">          if (currentList.Count &gt; 0) {</w:t>
      </w:r>
    </w:p>
    <w:p w14:paraId="612AFD4E" w14:textId="2C3FD00F"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Pr="004224D7">
        <w:rPr>
          <w:highlight w:val="white"/>
        </w:rPr>
        <w:t>ToDimensionMap[currentList] = dimension;</w:t>
      </w:r>
    </w:p>
    <w:p w14:paraId="4944915F" w14:textId="77777777" w:rsidR="009F0FA6" w:rsidRPr="004224D7" w:rsidRDefault="009F0FA6" w:rsidP="004224D7">
      <w:pPr>
        <w:pStyle w:val="Code"/>
        <w:rPr>
          <w:highlight w:val="white"/>
        </w:rPr>
      </w:pPr>
      <w:r w:rsidRPr="004224D7">
        <w:rPr>
          <w:highlight w:val="white"/>
        </w:rPr>
        <w:t xml:space="preserve">            totalList.Add(currentList);</w:t>
      </w:r>
    </w:p>
    <w:p w14:paraId="6689C2E6" w14:textId="77777777" w:rsidR="009F0FA6" w:rsidRPr="004224D7" w:rsidRDefault="009F0FA6" w:rsidP="004224D7">
      <w:pPr>
        <w:pStyle w:val="Code"/>
        <w:rPr>
          <w:highlight w:val="white"/>
        </w:rPr>
      </w:pPr>
      <w:r w:rsidRPr="004224D7">
        <w:rPr>
          <w:highlight w:val="white"/>
        </w:rPr>
        <w:t xml:space="preserve">          }</w:t>
      </w:r>
    </w:p>
    <w:p w14:paraId="4E06E624" w14:textId="77777777" w:rsidR="009F0FA6" w:rsidRPr="004224D7" w:rsidRDefault="009F0FA6" w:rsidP="004224D7">
      <w:pPr>
        <w:pStyle w:val="Code"/>
        <w:rPr>
          <w:highlight w:val="white"/>
        </w:rPr>
      </w:pPr>
    </w:p>
    <w:p w14:paraId="79B7E531" w14:textId="77777777" w:rsidR="009F0FA6" w:rsidRPr="004224D7" w:rsidRDefault="009F0FA6" w:rsidP="004224D7">
      <w:pPr>
        <w:pStyle w:val="Code"/>
        <w:rPr>
          <w:highlight w:val="white"/>
        </w:rPr>
      </w:pPr>
      <w:r w:rsidRPr="004224D7">
        <w:rPr>
          <w:highlight w:val="white"/>
        </w:rPr>
        <w:t xml:space="preserve">          list = totalList;</w:t>
      </w:r>
    </w:p>
    <w:p w14:paraId="1EE07B25" w14:textId="77777777" w:rsidR="009F0FA6" w:rsidRPr="004224D7" w:rsidRDefault="009F0FA6" w:rsidP="004224D7">
      <w:pPr>
        <w:pStyle w:val="Code"/>
        <w:rPr>
          <w:highlight w:val="white"/>
        </w:rPr>
      </w:pPr>
      <w:r w:rsidRPr="004224D7">
        <w:rPr>
          <w:highlight w:val="white"/>
        </w:rPr>
        <w:t xml:space="preserve">        }</w:t>
      </w:r>
    </w:p>
    <w:p w14:paraId="24E0F51D" w14:textId="77777777" w:rsidR="009F0FA6" w:rsidRPr="004224D7" w:rsidRDefault="009F0FA6" w:rsidP="004224D7">
      <w:pPr>
        <w:pStyle w:val="Code"/>
        <w:rPr>
          <w:highlight w:val="white"/>
        </w:rPr>
      </w:pPr>
    </w:p>
    <w:p w14:paraId="652815A0" w14:textId="77777777" w:rsidR="009F0FA6" w:rsidRPr="004224D7" w:rsidRDefault="009F0FA6" w:rsidP="004224D7">
      <w:pPr>
        <w:pStyle w:val="Code"/>
        <w:rPr>
          <w:highlight w:val="white"/>
        </w:rPr>
      </w:pPr>
      <w:r w:rsidRPr="004224D7">
        <w:rPr>
          <w:highlight w:val="white"/>
        </w:rPr>
        <w:t xml:space="preserve">        return list;</w:t>
      </w:r>
    </w:p>
    <w:p w14:paraId="4DD28EE4" w14:textId="77777777" w:rsidR="009F0FA6" w:rsidRPr="004224D7" w:rsidRDefault="009F0FA6" w:rsidP="004224D7">
      <w:pPr>
        <w:pStyle w:val="Code"/>
        <w:rPr>
          <w:highlight w:val="white"/>
        </w:rPr>
      </w:pPr>
      <w:r w:rsidRPr="004224D7">
        <w:rPr>
          <w:highlight w:val="white"/>
        </w:rPr>
        <w:t xml:space="preserve">      }</w:t>
      </w:r>
    </w:p>
    <w:p w14:paraId="21C08CA8" w14:textId="77777777" w:rsidR="009F0FA6" w:rsidRPr="004224D7" w:rsidRDefault="009F0FA6" w:rsidP="004224D7">
      <w:pPr>
        <w:pStyle w:val="Code"/>
        <w:rPr>
          <w:highlight w:val="white"/>
        </w:rPr>
      </w:pPr>
    </w:p>
    <w:p w14:paraId="72E0DBF9" w14:textId="3584899F" w:rsidR="009F0FA6" w:rsidRPr="004224D7" w:rsidRDefault="009F0FA6" w:rsidP="004224D7">
      <w:pPr>
        <w:pStyle w:val="Code"/>
        <w:rPr>
          <w:highlight w:val="white"/>
        </w:rPr>
      </w:pPr>
      <w:r w:rsidRPr="004224D7">
        <w:rPr>
          <w:highlight w:val="white"/>
        </w:rPr>
        <w:t xml:space="preserve">      return </w:t>
      </w:r>
      <w:r w:rsidR="002F35C1">
        <w:rPr>
          <w:highlight w:val="white"/>
        </w:rPr>
        <w:t>initializer</w:t>
      </w:r>
      <w:r w:rsidRPr="004224D7">
        <w:rPr>
          <w:highlight w:val="white"/>
        </w:rPr>
        <w:t>;</w:t>
      </w:r>
    </w:p>
    <w:p w14:paraId="3763E295" w14:textId="77777777" w:rsidR="009F0FA6" w:rsidRPr="004224D7" w:rsidRDefault="009F0FA6" w:rsidP="004224D7">
      <w:pPr>
        <w:pStyle w:val="Code"/>
        <w:rPr>
          <w:highlight w:val="white"/>
        </w:rPr>
      </w:pPr>
      <w:r w:rsidRPr="004224D7">
        <w:rPr>
          <w:highlight w:val="white"/>
        </w:rPr>
        <w:t xml:space="preserve">    }</w:t>
      </w:r>
    </w:p>
    <w:p w14:paraId="0DF8432D" w14:textId="77777777" w:rsidR="009F0FA6" w:rsidRPr="004224D7" w:rsidRDefault="009F0FA6" w:rsidP="004224D7">
      <w:pPr>
        <w:pStyle w:val="Code"/>
        <w:rPr>
          <w:highlight w:val="white"/>
        </w:rPr>
      </w:pPr>
    </w:p>
    <w:p w14:paraId="5CD96192" w14:textId="77777777" w:rsidR="00597CB6" w:rsidRDefault="009F0FA6" w:rsidP="004224D7">
      <w:pPr>
        <w:pStyle w:val="Code"/>
        <w:rPr>
          <w:highlight w:val="white"/>
        </w:rPr>
      </w:pPr>
      <w:r w:rsidRPr="004224D7">
        <w:rPr>
          <w:highlight w:val="white"/>
        </w:rPr>
        <w:t xml:space="preserve">    private static int </w:t>
      </w:r>
      <w:r w:rsidR="0031626F">
        <w:rPr>
          <w:highlight w:val="white"/>
        </w:rPr>
        <w:t>DimensionToSizeMap</w:t>
      </w:r>
      <w:r w:rsidRPr="004224D7">
        <w:rPr>
          <w:highlight w:val="white"/>
        </w:rPr>
        <w:t>(Type type,</w:t>
      </w:r>
    </w:p>
    <w:p w14:paraId="0835CF0C" w14:textId="6A7A4E22" w:rsidR="009F0FA6" w:rsidRPr="004224D7" w:rsidRDefault="00597CB6" w:rsidP="004224D7">
      <w:pPr>
        <w:pStyle w:val="Code"/>
        <w:rPr>
          <w:highlight w:val="white"/>
        </w:rPr>
      </w:pPr>
      <w:r>
        <w:rPr>
          <w:highlight w:val="white"/>
        </w:rPr>
        <w:t xml:space="preserve">                                 </w:t>
      </w:r>
      <w:r w:rsidR="009F0FA6" w:rsidRPr="004224D7">
        <w:rPr>
          <w:highlight w:val="white"/>
        </w:rPr>
        <w:t xml:space="preserve"> IDictionary&lt;int,int&gt; dimensionToSizeMap)</w:t>
      </w:r>
      <w:r>
        <w:rPr>
          <w:highlight w:val="white"/>
        </w:rPr>
        <w:t xml:space="preserve"> </w:t>
      </w:r>
      <w:r w:rsidR="009F0FA6" w:rsidRPr="004224D7">
        <w:rPr>
          <w:highlight w:val="white"/>
        </w:rPr>
        <w:t>{</w:t>
      </w:r>
    </w:p>
    <w:p w14:paraId="1354AD98" w14:textId="77777777" w:rsidR="009F0FA6" w:rsidRPr="004224D7" w:rsidRDefault="009F0FA6" w:rsidP="004224D7">
      <w:pPr>
        <w:pStyle w:val="Code"/>
        <w:rPr>
          <w:highlight w:val="white"/>
        </w:rPr>
      </w:pPr>
      <w:r w:rsidRPr="004224D7">
        <w:rPr>
          <w:highlight w:val="white"/>
        </w:rPr>
        <w:t xml:space="preserve">      if (type.IsArray()) {</w:t>
      </w:r>
    </w:p>
    <w:p w14:paraId="677B10B3" w14:textId="77777777" w:rsidR="00161922" w:rsidRDefault="009F0FA6" w:rsidP="004224D7">
      <w:pPr>
        <w:pStyle w:val="Code"/>
        <w:rPr>
          <w:highlight w:val="white"/>
        </w:rPr>
      </w:pPr>
      <w:r w:rsidRPr="004224D7">
        <w:rPr>
          <w:highlight w:val="white"/>
        </w:rPr>
        <w:t xml:space="preserve">        int dimension =</w:t>
      </w:r>
    </w:p>
    <w:p w14:paraId="32945678" w14:textId="38BB8BB5" w:rsidR="009F0FA6" w:rsidRPr="004224D7" w:rsidRDefault="00161922" w:rsidP="004224D7">
      <w:pPr>
        <w:pStyle w:val="Code"/>
        <w:rPr>
          <w:highlight w:val="white"/>
        </w:rPr>
      </w:pPr>
      <w:r>
        <w:rPr>
          <w:highlight w:val="white"/>
        </w:rPr>
        <w:t xml:space="preserve">         </w:t>
      </w:r>
      <w:r w:rsidR="009F0FA6" w:rsidRPr="004224D7">
        <w:rPr>
          <w:highlight w:val="white"/>
        </w:rPr>
        <w:t xml:space="preserve"> </w:t>
      </w:r>
      <w:r w:rsidR="0031626F">
        <w:rPr>
          <w:highlight w:val="white"/>
        </w:rPr>
        <w:t>DimensionToSizeMap</w:t>
      </w:r>
      <w:r w:rsidR="009F0FA6" w:rsidRPr="004224D7">
        <w:rPr>
          <w:highlight w:val="white"/>
        </w:rPr>
        <w:t>(type.ArrayType, dimensionToSizeMap)</w:t>
      </w:r>
      <w:r>
        <w:rPr>
          <w:highlight w:val="white"/>
        </w:rPr>
        <w:t xml:space="preserve"> </w:t>
      </w:r>
      <w:r w:rsidR="009F0FA6" w:rsidRPr="004224D7">
        <w:rPr>
          <w:highlight w:val="white"/>
        </w:rPr>
        <w:t>+</w:t>
      </w:r>
      <w:r>
        <w:rPr>
          <w:highlight w:val="white"/>
        </w:rPr>
        <w:t xml:space="preserve"> </w:t>
      </w:r>
      <w:r w:rsidR="009F0FA6" w:rsidRPr="004224D7">
        <w:rPr>
          <w:highlight w:val="white"/>
        </w:rPr>
        <w:t>1;</w:t>
      </w:r>
    </w:p>
    <w:p w14:paraId="7FC6008C" w14:textId="77777777" w:rsidR="009F0FA6" w:rsidRPr="004224D7" w:rsidRDefault="009F0FA6" w:rsidP="004224D7">
      <w:pPr>
        <w:pStyle w:val="Code"/>
        <w:rPr>
          <w:highlight w:val="white"/>
        </w:rPr>
      </w:pPr>
      <w:r w:rsidRPr="004224D7">
        <w:rPr>
          <w:highlight w:val="white"/>
        </w:rPr>
        <w:t xml:space="preserve">        dimensionToSizeMap[dimension] = type.ArraySize;</w:t>
      </w:r>
    </w:p>
    <w:p w14:paraId="6A0FFB95" w14:textId="77777777" w:rsidR="009F0FA6" w:rsidRPr="004224D7" w:rsidRDefault="009F0FA6" w:rsidP="004224D7">
      <w:pPr>
        <w:pStyle w:val="Code"/>
        <w:rPr>
          <w:highlight w:val="white"/>
        </w:rPr>
      </w:pPr>
      <w:r w:rsidRPr="004224D7">
        <w:rPr>
          <w:highlight w:val="white"/>
        </w:rPr>
        <w:t xml:space="preserve">      }</w:t>
      </w:r>
    </w:p>
    <w:p w14:paraId="023385BC" w14:textId="77777777" w:rsidR="009F0FA6" w:rsidRPr="004224D7" w:rsidRDefault="009F0FA6" w:rsidP="004224D7">
      <w:pPr>
        <w:pStyle w:val="Code"/>
        <w:rPr>
          <w:highlight w:val="white"/>
        </w:rPr>
      </w:pPr>
    </w:p>
    <w:p w14:paraId="0D9E216A" w14:textId="77777777" w:rsidR="009F0FA6" w:rsidRPr="004224D7" w:rsidRDefault="009F0FA6" w:rsidP="004224D7">
      <w:pPr>
        <w:pStyle w:val="Code"/>
        <w:rPr>
          <w:highlight w:val="white"/>
        </w:rPr>
      </w:pPr>
      <w:r w:rsidRPr="004224D7">
        <w:rPr>
          <w:highlight w:val="white"/>
        </w:rPr>
        <w:t xml:space="preserve">      return 0;</w:t>
      </w:r>
    </w:p>
    <w:p w14:paraId="0674A81F" w14:textId="77777777" w:rsidR="009F0FA6" w:rsidRPr="004224D7" w:rsidRDefault="009F0FA6" w:rsidP="004224D7">
      <w:pPr>
        <w:pStyle w:val="Code"/>
        <w:rPr>
          <w:highlight w:val="white"/>
        </w:rPr>
      </w:pPr>
      <w:r w:rsidRPr="004224D7">
        <w:rPr>
          <w:highlight w:val="white"/>
        </w:rPr>
        <w:t xml:space="preserve">    }</w:t>
      </w:r>
    </w:p>
    <w:p w14:paraId="446251C0" w14:textId="77777777" w:rsidR="009F0FA6" w:rsidRPr="004224D7" w:rsidRDefault="009F0FA6" w:rsidP="004224D7">
      <w:pPr>
        <w:pStyle w:val="Code"/>
        <w:rPr>
          <w:highlight w:val="white"/>
        </w:rPr>
      </w:pPr>
    </w:p>
    <w:p w14:paraId="42AC9FA2" w14:textId="7A515E0B" w:rsidR="008104AD" w:rsidRDefault="009F0FA6" w:rsidP="004224D7">
      <w:pPr>
        <w:pStyle w:val="Code"/>
        <w:rPr>
          <w:highlight w:val="white"/>
        </w:rPr>
      </w:pPr>
      <w:r w:rsidRPr="004224D7">
        <w:rPr>
          <w:highlight w:val="white"/>
        </w:rPr>
        <w:t xml:space="preserve">    private static int </w:t>
      </w:r>
      <w:r w:rsidR="002F35C1">
        <w:rPr>
          <w:highlight w:val="white"/>
        </w:rPr>
        <w:t>Initializer</w:t>
      </w:r>
      <w:r w:rsidR="0031626F">
        <w:rPr>
          <w:highlight w:val="white"/>
        </w:rPr>
        <w:t>ToDimensionMap</w:t>
      </w:r>
      <w:r w:rsidRPr="004224D7">
        <w:rPr>
          <w:highlight w:val="white"/>
        </w:rPr>
        <w:t xml:space="preserve">(object </w:t>
      </w:r>
      <w:r w:rsidR="002F35C1">
        <w:rPr>
          <w:highlight w:val="white"/>
        </w:rPr>
        <w:t>initializer</w:t>
      </w:r>
      <w:r w:rsidRPr="004224D7">
        <w:rPr>
          <w:highlight w:val="white"/>
        </w:rPr>
        <w:t>,</w:t>
      </w:r>
    </w:p>
    <w:p w14:paraId="0AE71E33" w14:textId="57C14FF7" w:rsidR="009F0FA6" w:rsidRPr="004224D7" w:rsidRDefault="008104AD" w:rsidP="004224D7">
      <w:pPr>
        <w:pStyle w:val="Code"/>
        <w:rPr>
          <w:highlight w:val="white"/>
        </w:rPr>
      </w:pPr>
      <w:r>
        <w:rPr>
          <w:highlight w:val="white"/>
        </w:rPr>
        <w:t xml:space="preserve">                            </w:t>
      </w:r>
      <w:r w:rsidR="009F0FA6" w:rsidRPr="004224D7">
        <w:rPr>
          <w:highlight w:val="white"/>
        </w:rPr>
        <w:t xml:space="preserve"> IDictionary&lt;object,int&gt; </w:t>
      </w:r>
      <w:r w:rsidR="002F35C1">
        <w:rPr>
          <w:highlight w:val="white"/>
        </w:rPr>
        <w:t>initializer</w:t>
      </w:r>
      <w:r w:rsidR="009F0FA6" w:rsidRPr="004224D7">
        <w:rPr>
          <w:highlight w:val="white"/>
        </w:rPr>
        <w:t>ToDimensionMap) {</w:t>
      </w:r>
    </w:p>
    <w:p w14:paraId="5F7E5022" w14:textId="71E025F1" w:rsidR="009F0FA6" w:rsidRPr="004224D7" w:rsidRDefault="009F0FA6" w:rsidP="004224D7">
      <w:pPr>
        <w:pStyle w:val="Code"/>
        <w:rPr>
          <w:highlight w:val="white"/>
        </w:rPr>
      </w:pPr>
      <w:r w:rsidRPr="004224D7">
        <w:rPr>
          <w:highlight w:val="white"/>
        </w:rPr>
        <w:t xml:space="preserve">      if (</w:t>
      </w:r>
      <w:r w:rsidR="002F35C1">
        <w:rPr>
          <w:highlight w:val="white"/>
        </w:rPr>
        <w:t>initializer</w:t>
      </w:r>
      <w:r w:rsidRPr="004224D7">
        <w:rPr>
          <w:highlight w:val="white"/>
        </w:rPr>
        <w:t xml:space="preserve"> is List&lt;object&gt;) {</w:t>
      </w:r>
    </w:p>
    <w:p w14:paraId="0BD51EBE" w14:textId="43BD4962" w:rsidR="009F0FA6" w:rsidRPr="004224D7" w:rsidRDefault="009F0FA6" w:rsidP="004224D7">
      <w:pPr>
        <w:pStyle w:val="Code"/>
        <w:rPr>
          <w:highlight w:val="white"/>
        </w:rPr>
      </w:pPr>
      <w:r w:rsidRPr="004224D7">
        <w:rPr>
          <w:highlight w:val="white"/>
        </w:rPr>
        <w:t xml:space="preserve">        List&lt;object&gt; list = (List&lt;object&gt;) </w:t>
      </w:r>
      <w:r w:rsidR="002F35C1">
        <w:rPr>
          <w:highlight w:val="white"/>
        </w:rPr>
        <w:t>initializer</w:t>
      </w:r>
      <w:r w:rsidRPr="004224D7">
        <w:rPr>
          <w:highlight w:val="white"/>
        </w:rPr>
        <w:t>;</w:t>
      </w:r>
    </w:p>
    <w:p w14:paraId="0A091234" w14:textId="77777777" w:rsidR="009F0FA6" w:rsidRPr="004224D7" w:rsidRDefault="009F0FA6" w:rsidP="004224D7">
      <w:pPr>
        <w:pStyle w:val="Code"/>
        <w:rPr>
          <w:highlight w:val="white"/>
        </w:rPr>
      </w:pPr>
      <w:r w:rsidRPr="004224D7">
        <w:rPr>
          <w:highlight w:val="white"/>
        </w:rPr>
        <w:t xml:space="preserve">        int maxDimension = 0;</w:t>
      </w:r>
    </w:p>
    <w:p w14:paraId="190C0AB1" w14:textId="77777777" w:rsidR="009F0FA6" w:rsidRPr="004224D7" w:rsidRDefault="009F0FA6" w:rsidP="004224D7">
      <w:pPr>
        <w:pStyle w:val="Code"/>
        <w:rPr>
          <w:highlight w:val="white"/>
        </w:rPr>
      </w:pPr>
    </w:p>
    <w:p w14:paraId="7E02EBCF" w14:textId="77777777" w:rsidR="009F0FA6" w:rsidRPr="004224D7" w:rsidRDefault="009F0FA6" w:rsidP="004224D7">
      <w:pPr>
        <w:pStyle w:val="Code"/>
        <w:rPr>
          <w:highlight w:val="white"/>
        </w:rPr>
      </w:pPr>
      <w:r w:rsidRPr="004224D7">
        <w:rPr>
          <w:highlight w:val="white"/>
        </w:rPr>
        <w:t xml:space="preserve">        foreach (object member in list) {</w:t>
      </w:r>
    </w:p>
    <w:p w14:paraId="511D574A" w14:textId="6F8D7B81" w:rsidR="009F0FA6" w:rsidRPr="004224D7" w:rsidRDefault="009F0FA6" w:rsidP="004224D7">
      <w:pPr>
        <w:pStyle w:val="Code"/>
        <w:rPr>
          <w:highlight w:val="white"/>
        </w:rPr>
      </w:pPr>
      <w:r w:rsidRPr="004224D7">
        <w:rPr>
          <w:highlight w:val="white"/>
        </w:rPr>
        <w:lastRenderedPageBreak/>
        <w:t xml:space="preserve">          int dimension = </w:t>
      </w:r>
      <w:r w:rsidR="002F35C1">
        <w:rPr>
          <w:highlight w:val="white"/>
        </w:rPr>
        <w:t>Initializer</w:t>
      </w:r>
      <w:r w:rsidR="0031626F">
        <w:rPr>
          <w:highlight w:val="white"/>
        </w:rPr>
        <w:t>ToDimensionMap</w:t>
      </w:r>
      <w:r w:rsidRPr="004224D7">
        <w:rPr>
          <w:highlight w:val="white"/>
        </w:rPr>
        <w:t xml:space="preserve">(member, </w:t>
      </w:r>
      <w:r w:rsidR="002F35C1">
        <w:rPr>
          <w:highlight w:val="white"/>
        </w:rPr>
        <w:t>initializer</w:t>
      </w:r>
      <w:r w:rsidRPr="004224D7">
        <w:rPr>
          <w:highlight w:val="white"/>
        </w:rPr>
        <w:t>ToDimensionMap);</w:t>
      </w:r>
    </w:p>
    <w:p w14:paraId="6DAA8BB8" w14:textId="77777777" w:rsidR="009F0FA6" w:rsidRPr="004224D7" w:rsidRDefault="009F0FA6" w:rsidP="004224D7">
      <w:pPr>
        <w:pStyle w:val="Code"/>
        <w:rPr>
          <w:highlight w:val="white"/>
        </w:rPr>
      </w:pPr>
      <w:r w:rsidRPr="004224D7">
        <w:rPr>
          <w:highlight w:val="white"/>
        </w:rPr>
        <w:t xml:space="preserve">          maxDimension = Math.Max(maxDimension, dimension);</w:t>
      </w:r>
    </w:p>
    <w:p w14:paraId="42BF09E1" w14:textId="77777777" w:rsidR="009F0FA6" w:rsidRPr="004224D7" w:rsidRDefault="009F0FA6" w:rsidP="004224D7">
      <w:pPr>
        <w:pStyle w:val="Code"/>
        <w:rPr>
          <w:highlight w:val="white"/>
        </w:rPr>
      </w:pPr>
      <w:r w:rsidRPr="004224D7">
        <w:rPr>
          <w:highlight w:val="white"/>
        </w:rPr>
        <w:t xml:space="preserve">        }</w:t>
      </w:r>
    </w:p>
    <w:p w14:paraId="35EAD647" w14:textId="77777777" w:rsidR="009F0FA6" w:rsidRPr="004224D7" w:rsidRDefault="009F0FA6" w:rsidP="004224D7">
      <w:pPr>
        <w:pStyle w:val="Code"/>
        <w:rPr>
          <w:highlight w:val="white"/>
        </w:rPr>
      </w:pPr>
    </w:p>
    <w:p w14:paraId="0D2B3DF5" w14:textId="111A344F"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Pr="004224D7">
        <w:rPr>
          <w:highlight w:val="white"/>
        </w:rPr>
        <w:t>ToDimensionMap[list] = maxDimension + 1;</w:t>
      </w:r>
    </w:p>
    <w:p w14:paraId="4EF4A384" w14:textId="77777777" w:rsidR="009F0FA6" w:rsidRPr="004224D7" w:rsidRDefault="009F0FA6" w:rsidP="004224D7">
      <w:pPr>
        <w:pStyle w:val="Code"/>
        <w:rPr>
          <w:highlight w:val="white"/>
        </w:rPr>
      </w:pPr>
      <w:r w:rsidRPr="004224D7">
        <w:rPr>
          <w:highlight w:val="white"/>
        </w:rPr>
        <w:t xml:space="preserve">        return maxDimension + 1;</w:t>
      </w:r>
    </w:p>
    <w:p w14:paraId="1A31CBAF" w14:textId="77777777" w:rsidR="009F0FA6" w:rsidRPr="004224D7" w:rsidRDefault="009F0FA6" w:rsidP="004224D7">
      <w:pPr>
        <w:pStyle w:val="Code"/>
        <w:rPr>
          <w:highlight w:val="white"/>
        </w:rPr>
      </w:pPr>
      <w:r w:rsidRPr="004224D7">
        <w:rPr>
          <w:highlight w:val="white"/>
        </w:rPr>
        <w:t xml:space="preserve">      }</w:t>
      </w:r>
    </w:p>
    <w:p w14:paraId="035FAC0E" w14:textId="77777777" w:rsidR="009F0FA6" w:rsidRPr="004224D7" w:rsidRDefault="009F0FA6" w:rsidP="004224D7">
      <w:pPr>
        <w:pStyle w:val="Code"/>
        <w:rPr>
          <w:highlight w:val="white"/>
        </w:rPr>
      </w:pPr>
    </w:p>
    <w:p w14:paraId="08584066" w14:textId="77777777" w:rsidR="009F0FA6" w:rsidRPr="004224D7" w:rsidRDefault="009F0FA6" w:rsidP="004224D7">
      <w:pPr>
        <w:pStyle w:val="Code"/>
        <w:rPr>
          <w:highlight w:val="white"/>
        </w:rPr>
      </w:pPr>
      <w:r w:rsidRPr="004224D7">
        <w:rPr>
          <w:highlight w:val="white"/>
        </w:rPr>
        <w:t xml:space="preserve">      return 0;</w:t>
      </w:r>
    </w:p>
    <w:p w14:paraId="3CAB3C15" w14:textId="77777777" w:rsidR="009F0FA6" w:rsidRPr="004224D7" w:rsidRDefault="009F0FA6" w:rsidP="004224D7">
      <w:pPr>
        <w:pStyle w:val="Code"/>
        <w:rPr>
          <w:highlight w:val="white"/>
        </w:rPr>
      </w:pPr>
      <w:r w:rsidRPr="004224D7">
        <w:rPr>
          <w:highlight w:val="white"/>
        </w:rPr>
        <w:t xml:space="preserve">    }</w:t>
      </w:r>
    </w:p>
    <w:p w14:paraId="102CBFDB" w14:textId="77777777" w:rsidR="009F0FA6" w:rsidRPr="004224D7" w:rsidRDefault="009F0FA6" w:rsidP="004224D7">
      <w:pPr>
        <w:pStyle w:val="Code"/>
        <w:rPr>
          <w:highlight w:val="white"/>
        </w:rPr>
      </w:pPr>
    </w:p>
    <w:p w14:paraId="1FC90050" w14:textId="299BA415" w:rsidR="009F0FA6" w:rsidRPr="004224D7" w:rsidRDefault="009F0FA6" w:rsidP="004224D7">
      <w:pPr>
        <w:pStyle w:val="Code"/>
        <w:rPr>
          <w:highlight w:val="white"/>
        </w:rPr>
      </w:pPr>
      <w:r w:rsidRPr="004224D7">
        <w:rPr>
          <w:highlight w:val="white"/>
        </w:rPr>
        <w:t xml:space="preserve">    public static void PrintList(TextWriter textWriter, object </w:t>
      </w:r>
      <w:r w:rsidR="002F35C1">
        <w:rPr>
          <w:highlight w:val="white"/>
        </w:rPr>
        <w:t>initializer</w:t>
      </w:r>
      <w:r w:rsidRPr="004224D7">
        <w:rPr>
          <w:highlight w:val="white"/>
        </w:rPr>
        <w:t>) {</w:t>
      </w:r>
    </w:p>
    <w:p w14:paraId="7D1DC909" w14:textId="3B7B3D85" w:rsidR="009F0FA6" w:rsidRPr="004224D7" w:rsidRDefault="009F0FA6" w:rsidP="004224D7">
      <w:pPr>
        <w:pStyle w:val="Code"/>
        <w:rPr>
          <w:highlight w:val="white"/>
        </w:rPr>
      </w:pPr>
      <w:r w:rsidRPr="004224D7">
        <w:rPr>
          <w:highlight w:val="white"/>
        </w:rPr>
        <w:t xml:space="preserve">      if (</w:t>
      </w:r>
      <w:r w:rsidR="002F35C1">
        <w:rPr>
          <w:highlight w:val="white"/>
        </w:rPr>
        <w:t>initializer</w:t>
      </w:r>
      <w:r w:rsidRPr="004224D7">
        <w:rPr>
          <w:highlight w:val="white"/>
        </w:rPr>
        <w:t xml:space="preserve"> is Expression) {</w:t>
      </w:r>
    </w:p>
    <w:p w14:paraId="5DAE1D5E" w14:textId="07EFEC44" w:rsidR="00D97DE2" w:rsidRDefault="009F0FA6" w:rsidP="004224D7">
      <w:pPr>
        <w:pStyle w:val="Code"/>
        <w:rPr>
          <w:highlight w:val="white"/>
        </w:rPr>
      </w:pPr>
      <w:r w:rsidRPr="004224D7">
        <w:rPr>
          <w:highlight w:val="white"/>
        </w:rPr>
        <w:t xml:space="preserve">        textWriter.Write(Symbol.SimpleName((((Expression) </w:t>
      </w:r>
      <w:r w:rsidR="002F35C1">
        <w:rPr>
          <w:highlight w:val="white"/>
        </w:rPr>
        <w:t>initializer</w:t>
      </w:r>
      <w:r w:rsidRPr="004224D7">
        <w:rPr>
          <w:highlight w:val="white"/>
        </w:rPr>
        <w:t>)).</w:t>
      </w:r>
    </w:p>
    <w:p w14:paraId="7AB66583" w14:textId="7C68B569" w:rsidR="009F0FA6" w:rsidRPr="004224D7" w:rsidRDefault="00D97DE2" w:rsidP="004224D7">
      <w:pPr>
        <w:pStyle w:val="Code"/>
        <w:rPr>
          <w:highlight w:val="white"/>
        </w:rPr>
      </w:pPr>
      <w:r>
        <w:rPr>
          <w:highlight w:val="white"/>
        </w:rPr>
        <w:t xml:space="preserve">                                           </w:t>
      </w:r>
      <w:r w:rsidR="009F0FA6" w:rsidRPr="004224D7">
        <w:rPr>
          <w:highlight w:val="white"/>
        </w:rPr>
        <w:t>Symbol.UniqueName));</w:t>
      </w:r>
    </w:p>
    <w:p w14:paraId="42614D8C" w14:textId="77777777" w:rsidR="009F0FA6" w:rsidRPr="004224D7" w:rsidRDefault="009F0FA6" w:rsidP="004224D7">
      <w:pPr>
        <w:pStyle w:val="Code"/>
        <w:rPr>
          <w:highlight w:val="white"/>
        </w:rPr>
      </w:pPr>
      <w:r w:rsidRPr="004224D7">
        <w:rPr>
          <w:highlight w:val="white"/>
        </w:rPr>
        <w:t xml:space="preserve">      }</w:t>
      </w:r>
    </w:p>
    <w:p w14:paraId="29E8D08C" w14:textId="77777777" w:rsidR="009F0FA6" w:rsidRPr="004224D7" w:rsidRDefault="009F0FA6" w:rsidP="004224D7">
      <w:pPr>
        <w:pStyle w:val="Code"/>
        <w:rPr>
          <w:highlight w:val="white"/>
        </w:rPr>
      </w:pPr>
      <w:r w:rsidRPr="004224D7">
        <w:rPr>
          <w:highlight w:val="white"/>
        </w:rPr>
        <w:t xml:space="preserve">      else {</w:t>
      </w:r>
    </w:p>
    <w:p w14:paraId="639558C8" w14:textId="77777777" w:rsidR="009F0FA6" w:rsidRPr="004224D7" w:rsidRDefault="009F0FA6" w:rsidP="004224D7">
      <w:pPr>
        <w:pStyle w:val="Code"/>
        <w:rPr>
          <w:highlight w:val="white"/>
        </w:rPr>
      </w:pPr>
      <w:r w:rsidRPr="004224D7">
        <w:rPr>
          <w:highlight w:val="white"/>
        </w:rPr>
        <w:t xml:space="preserve">        textWriter.Write("[");</w:t>
      </w:r>
    </w:p>
    <w:p w14:paraId="737BED42" w14:textId="77777777" w:rsidR="009F0FA6" w:rsidRPr="004224D7" w:rsidRDefault="009F0FA6" w:rsidP="004224D7">
      <w:pPr>
        <w:pStyle w:val="Code"/>
        <w:rPr>
          <w:highlight w:val="white"/>
        </w:rPr>
      </w:pPr>
    </w:p>
    <w:p w14:paraId="7449FFCC" w14:textId="485D52F0" w:rsidR="009F0FA6" w:rsidRPr="004224D7" w:rsidRDefault="009F0FA6" w:rsidP="004224D7">
      <w:pPr>
        <w:pStyle w:val="Code"/>
        <w:rPr>
          <w:highlight w:val="white"/>
        </w:rPr>
      </w:pPr>
      <w:r w:rsidRPr="004224D7">
        <w:rPr>
          <w:highlight w:val="white"/>
        </w:rPr>
        <w:t xml:space="preserve">        List&lt;object&gt; list = (List&lt;object&gt;) </w:t>
      </w:r>
      <w:r w:rsidR="002F35C1">
        <w:rPr>
          <w:highlight w:val="white"/>
        </w:rPr>
        <w:t>initializer</w:t>
      </w:r>
      <w:r w:rsidRPr="004224D7">
        <w:rPr>
          <w:highlight w:val="white"/>
        </w:rPr>
        <w:t>;</w:t>
      </w:r>
    </w:p>
    <w:p w14:paraId="55E73B01" w14:textId="77777777" w:rsidR="009F0FA6" w:rsidRPr="004224D7" w:rsidRDefault="009F0FA6" w:rsidP="004224D7">
      <w:pPr>
        <w:pStyle w:val="Code"/>
        <w:rPr>
          <w:highlight w:val="white"/>
        </w:rPr>
      </w:pPr>
      <w:r w:rsidRPr="004224D7">
        <w:rPr>
          <w:highlight w:val="white"/>
        </w:rPr>
        <w:t xml:space="preserve">        bool first = true;</w:t>
      </w:r>
    </w:p>
    <w:p w14:paraId="22CF85FC" w14:textId="77777777" w:rsidR="009F0FA6" w:rsidRPr="004224D7" w:rsidRDefault="009F0FA6" w:rsidP="004224D7">
      <w:pPr>
        <w:pStyle w:val="Code"/>
        <w:rPr>
          <w:highlight w:val="white"/>
        </w:rPr>
      </w:pPr>
    </w:p>
    <w:p w14:paraId="0E53C840" w14:textId="77777777" w:rsidR="009F0FA6" w:rsidRPr="004224D7" w:rsidRDefault="009F0FA6" w:rsidP="004224D7">
      <w:pPr>
        <w:pStyle w:val="Code"/>
        <w:rPr>
          <w:highlight w:val="white"/>
        </w:rPr>
      </w:pPr>
      <w:r w:rsidRPr="004224D7">
        <w:rPr>
          <w:highlight w:val="white"/>
        </w:rPr>
        <w:t xml:space="preserve">        foreach (object member in list) {</w:t>
      </w:r>
    </w:p>
    <w:p w14:paraId="3F35FF77" w14:textId="77777777" w:rsidR="009F0FA6" w:rsidRPr="004224D7" w:rsidRDefault="009F0FA6" w:rsidP="004224D7">
      <w:pPr>
        <w:pStyle w:val="Code"/>
        <w:rPr>
          <w:highlight w:val="white"/>
        </w:rPr>
      </w:pPr>
      <w:r w:rsidRPr="004224D7">
        <w:rPr>
          <w:highlight w:val="white"/>
        </w:rPr>
        <w:t xml:space="preserve">          textWriter.Write(first ? "" : ",");</w:t>
      </w:r>
    </w:p>
    <w:p w14:paraId="15964542" w14:textId="77777777" w:rsidR="009F0FA6" w:rsidRPr="004224D7" w:rsidRDefault="009F0FA6" w:rsidP="004224D7">
      <w:pPr>
        <w:pStyle w:val="Code"/>
        <w:rPr>
          <w:highlight w:val="white"/>
        </w:rPr>
      </w:pPr>
      <w:r w:rsidRPr="004224D7">
        <w:rPr>
          <w:highlight w:val="white"/>
        </w:rPr>
        <w:t xml:space="preserve">          PrintList(textWriter, member);</w:t>
      </w:r>
    </w:p>
    <w:p w14:paraId="40EBC453" w14:textId="77777777" w:rsidR="009F0FA6" w:rsidRPr="004224D7" w:rsidRDefault="009F0FA6" w:rsidP="004224D7">
      <w:pPr>
        <w:pStyle w:val="Code"/>
        <w:rPr>
          <w:highlight w:val="white"/>
        </w:rPr>
      </w:pPr>
      <w:r w:rsidRPr="004224D7">
        <w:rPr>
          <w:highlight w:val="white"/>
        </w:rPr>
        <w:t xml:space="preserve">          first = false;</w:t>
      </w:r>
    </w:p>
    <w:p w14:paraId="2FD78BB4" w14:textId="77777777" w:rsidR="009F0FA6" w:rsidRPr="004224D7" w:rsidRDefault="009F0FA6" w:rsidP="004224D7">
      <w:pPr>
        <w:pStyle w:val="Code"/>
        <w:rPr>
          <w:highlight w:val="white"/>
        </w:rPr>
      </w:pPr>
      <w:r w:rsidRPr="004224D7">
        <w:rPr>
          <w:highlight w:val="white"/>
        </w:rPr>
        <w:t xml:space="preserve">        }</w:t>
      </w:r>
    </w:p>
    <w:p w14:paraId="7B175346" w14:textId="77777777" w:rsidR="009F0FA6" w:rsidRPr="004224D7" w:rsidRDefault="009F0FA6" w:rsidP="004224D7">
      <w:pPr>
        <w:pStyle w:val="Code"/>
        <w:rPr>
          <w:highlight w:val="white"/>
        </w:rPr>
      </w:pPr>
    </w:p>
    <w:p w14:paraId="48E2B14B" w14:textId="77777777" w:rsidR="009F0FA6" w:rsidRPr="004224D7" w:rsidRDefault="009F0FA6" w:rsidP="004224D7">
      <w:pPr>
        <w:pStyle w:val="Code"/>
        <w:rPr>
          <w:highlight w:val="white"/>
        </w:rPr>
      </w:pPr>
      <w:r w:rsidRPr="004224D7">
        <w:rPr>
          <w:highlight w:val="white"/>
        </w:rPr>
        <w:t xml:space="preserve">        textWriter.Write("]");</w:t>
      </w:r>
    </w:p>
    <w:p w14:paraId="3BB876AB" w14:textId="77777777" w:rsidR="009F0FA6" w:rsidRPr="004224D7" w:rsidRDefault="009F0FA6" w:rsidP="004224D7">
      <w:pPr>
        <w:pStyle w:val="Code"/>
        <w:rPr>
          <w:highlight w:val="white"/>
        </w:rPr>
      </w:pPr>
      <w:r w:rsidRPr="004224D7">
        <w:rPr>
          <w:highlight w:val="white"/>
        </w:rPr>
        <w:t xml:space="preserve">      }</w:t>
      </w:r>
    </w:p>
    <w:p w14:paraId="2EAD5198" w14:textId="77777777" w:rsidR="009F0FA6" w:rsidRPr="004224D7" w:rsidRDefault="009F0FA6" w:rsidP="004224D7">
      <w:pPr>
        <w:pStyle w:val="Code"/>
        <w:rPr>
          <w:highlight w:val="white"/>
        </w:rPr>
      </w:pPr>
      <w:r w:rsidRPr="004224D7">
        <w:rPr>
          <w:highlight w:val="white"/>
        </w:rPr>
        <w:t xml:space="preserve">    }</w:t>
      </w:r>
    </w:p>
    <w:p w14:paraId="4A1FF508" w14:textId="77777777" w:rsidR="009F0FA6" w:rsidRPr="004224D7" w:rsidRDefault="009F0FA6" w:rsidP="004224D7">
      <w:pPr>
        <w:pStyle w:val="Code"/>
        <w:rPr>
          <w:highlight w:val="white"/>
        </w:rPr>
      </w:pPr>
      <w:r w:rsidRPr="004224D7">
        <w:rPr>
          <w:highlight w:val="white"/>
        </w:rPr>
        <w:t xml:space="preserve">  }</w:t>
      </w:r>
    </w:p>
    <w:p w14:paraId="0A78C4CD" w14:textId="47081251" w:rsidR="006C2C63" w:rsidRPr="004224D7" w:rsidRDefault="009F0FA6" w:rsidP="004224D7">
      <w:pPr>
        <w:pStyle w:val="Code"/>
      </w:pPr>
      <w:r w:rsidRPr="004224D7">
        <w:rPr>
          <w:highlight w:val="white"/>
        </w:rPr>
        <w:t>}</w:t>
      </w:r>
    </w:p>
    <w:p w14:paraId="13C13F22" w14:textId="5CB42F91" w:rsidR="00AD7B52" w:rsidRPr="00EC76D5" w:rsidRDefault="00AD7B52" w:rsidP="006A31DF">
      <w:pPr>
        <w:pStyle w:val="Rubrik1"/>
      </w:pPr>
      <w:r w:rsidRPr="00EC76D5">
        <w:lastRenderedPageBreak/>
        <w:t>Middle Code Optimization</w:t>
      </w:r>
      <w:bookmarkEnd w:id="5665"/>
      <w:bookmarkEnd w:id="5666"/>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681"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81"/>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82" w:name="_Toc481936420"/>
      <w:r w:rsidRPr="00EC76D5">
        <w:t>Next-</w:t>
      </w:r>
      <w:r w:rsidR="00795872" w:rsidRPr="00EC76D5">
        <w:t xml:space="preserve">Double </w:t>
      </w:r>
      <w:r w:rsidR="00036C5E" w:rsidRPr="00EC76D5">
        <w:t xml:space="preserve">Goto </w:t>
      </w:r>
      <w:r w:rsidR="00795872" w:rsidRPr="00EC76D5">
        <w:t>Statements</w:t>
      </w:r>
      <w:bookmarkEnd w:id="5682"/>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683"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683"/>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684"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4"/>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5"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5"/>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6" w:name="_Toc481936424"/>
      <w:r w:rsidRPr="00EC76D5">
        <w:t>Generation</w:t>
      </w:r>
      <w:bookmarkEnd w:id="5686"/>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7" w:name="_Ref418278230"/>
      <w:bookmarkStart w:id="5688" w:name="_Toc481936425"/>
      <w:r w:rsidRPr="00EC76D5">
        <w:t>Base Blocks Generation</w:t>
      </w:r>
      <w:bookmarkEnd w:id="5687"/>
      <w:bookmarkEnd w:id="5688"/>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9" w:name="_Toc481936426"/>
      <w:r w:rsidRPr="00EC76D5">
        <w:lastRenderedPageBreak/>
        <w:t>Live Sets Generation</w:t>
      </w:r>
      <w:bookmarkEnd w:id="5689"/>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90" w:name="_Toc481936427"/>
      <w:r w:rsidRPr="00EC76D5">
        <w:t>Path Sets</w:t>
      </w:r>
      <w:bookmarkEnd w:id="5690"/>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91" w:name="_Toc481936428"/>
      <w:r w:rsidRPr="00EC76D5">
        <w:t xml:space="preserve">Removal of </w:t>
      </w:r>
      <w:r w:rsidR="00BA6016" w:rsidRPr="00EC76D5">
        <w:t>Unused Code</w:t>
      </w:r>
      <w:bookmarkEnd w:id="5691"/>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92" w:name="_Toc481936429"/>
      <w:bookmarkStart w:id="5693" w:name="_Ref419628490"/>
      <w:r w:rsidRPr="00EC76D5">
        <w:lastRenderedPageBreak/>
        <w:t>Object Code Preparation</w:t>
      </w:r>
      <w:bookmarkEnd w:id="5692"/>
    </w:p>
    <w:p w14:paraId="754899A5" w14:textId="0065A2EE" w:rsidR="007E1080" w:rsidRPr="00EC76D5" w:rsidRDefault="001111A0" w:rsidP="00406266">
      <w:pPr>
        <w:pStyle w:val="Rubrik2"/>
      </w:pPr>
      <w:bookmarkStart w:id="5694" w:name="_Toc481936430"/>
      <w:r w:rsidRPr="00EC76D5">
        <w:t>Register</w:t>
      </w:r>
      <w:r w:rsidR="007E1080" w:rsidRPr="00EC76D5">
        <w:t xml:space="preserve"> Preparation</w:t>
      </w:r>
      <w:bookmarkEnd w:id="5694"/>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5" w:name="_Toc481936431"/>
      <w:r w:rsidRPr="00EC76D5">
        <w:lastRenderedPageBreak/>
        <w:t>Register Allocation</w:t>
      </w:r>
      <w:bookmarkEnd w:id="5695"/>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6" w:name="_Toc481936432"/>
      <w:r w:rsidRPr="00EC76D5">
        <w:lastRenderedPageBreak/>
        <w:t>Object</w:t>
      </w:r>
      <w:r w:rsidR="00AD7B52" w:rsidRPr="00EC76D5">
        <w:t xml:space="preserve"> Code Generation</w:t>
      </w:r>
      <w:bookmarkEnd w:id="5693"/>
      <w:bookmarkEnd w:id="5696"/>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7" w:name="_Toc481936433"/>
      <w:r w:rsidRPr="00EC76D5">
        <w:t xml:space="preserve">The </w:t>
      </w:r>
      <w:r w:rsidR="00C339AA" w:rsidRPr="00EC76D5">
        <w:t>Object</w:t>
      </w:r>
      <w:r w:rsidRPr="00EC76D5">
        <w:t xml:space="preserve"> Operator</w:t>
      </w:r>
      <w:bookmarkEnd w:id="5697"/>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8" w:name="_Toc481936434"/>
      <w:r w:rsidRPr="00EC76D5">
        <w:t xml:space="preserve">The </w:t>
      </w:r>
      <w:r w:rsidR="00CA4231" w:rsidRPr="00EC76D5">
        <w:t>Object</w:t>
      </w:r>
      <w:r w:rsidRPr="00EC76D5">
        <w:t xml:space="preserve"> Code</w:t>
      </w:r>
      <w:bookmarkEnd w:id="5698"/>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9" w:name="_Toc481936435"/>
      <w:r w:rsidRPr="00EC76D5">
        <w:t>Object</w:t>
      </w:r>
      <w:r w:rsidR="00663AEB" w:rsidRPr="00EC76D5">
        <w:t xml:space="preserve"> Code</w:t>
      </w:r>
      <w:r w:rsidR="00884B6D" w:rsidRPr="00EC76D5">
        <w:t xml:space="preserve"> </w:t>
      </w:r>
      <w:r w:rsidRPr="00EC76D5">
        <w:t>Generation</w:t>
      </w:r>
      <w:bookmarkEnd w:id="5699"/>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700" w:name="_Ref419650505"/>
      <w:bookmarkStart w:id="5701" w:name="_Ref419653264"/>
      <w:bookmarkStart w:id="5702" w:name="_Toc481936436"/>
      <w:r w:rsidRPr="00EC76D5">
        <w:t>Object Code Generation</w:t>
      </w:r>
      <w:bookmarkEnd w:id="5700"/>
      <w:bookmarkEnd w:id="5701"/>
      <w:bookmarkEnd w:id="5702"/>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03" w:name="_Ref420874022"/>
      <w:bookmarkStart w:id="5704" w:name="_Toc481936437"/>
      <w:r w:rsidRPr="00EC76D5">
        <w:lastRenderedPageBreak/>
        <w:t>The Linker</w:t>
      </w:r>
      <w:bookmarkEnd w:id="5703"/>
      <w:bookmarkEnd w:id="5704"/>
    </w:p>
    <w:p w14:paraId="08D8D409" w14:textId="58588CDE" w:rsidR="00DB29D5" w:rsidRPr="00EC76D5" w:rsidRDefault="00DB29D5" w:rsidP="00276387">
      <w:pPr>
        <w:pStyle w:val="Rubrik2"/>
      </w:pPr>
      <w:bookmarkStart w:id="5705" w:name="_Ref419646553"/>
      <w:bookmarkStart w:id="5706" w:name="_Toc481936438"/>
      <w:r w:rsidRPr="00EC76D5">
        <w:t>The Linker Class</w:t>
      </w:r>
      <w:bookmarkEnd w:id="5705"/>
      <w:bookmarkEnd w:id="5706"/>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7CDE20AF"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F35C1">
        <w:t>initializer</w:t>
      </w:r>
      <w:r w:rsidR="00892C3B" w:rsidRPr="00EC76D5">
        <w: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7" w:name="_Toc481936439"/>
      <w:r w:rsidRPr="00EC76D5">
        <w:t>Generation</w:t>
      </w:r>
      <w:bookmarkEnd w:id="5707"/>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8" w:name="_Toc481936440"/>
      <w:r w:rsidRPr="00EC76D5">
        <w:lastRenderedPageBreak/>
        <w:t>Main Trace Generation</w:t>
      </w:r>
      <w:bookmarkEnd w:id="5708"/>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9" w:name="_Toc481936441"/>
      <w:r w:rsidRPr="00EC76D5">
        <w:lastRenderedPageBreak/>
        <w:t>Auxiliary Classes</w:t>
      </w:r>
      <w:bookmarkEnd w:id="5709"/>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10" w:name="_Toc481936442"/>
      <w:r w:rsidRPr="00EC76D5">
        <w:t>Error Handling</w:t>
      </w:r>
      <w:bookmarkEnd w:id="5710"/>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11" w:name="_Toc481936443"/>
      <w:r w:rsidRPr="00EC76D5">
        <w:t>Container Classes</w:t>
      </w:r>
      <w:bookmarkEnd w:id="5711"/>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12" w:name="_Toc481936444"/>
      <w:r w:rsidRPr="00EC76D5">
        <w:t xml:space="preserve">Ordered </w:t>
      </w:r>
      <w:r w:rsidR="004C5DAE" w:rsidRPr="00EC76D5">
        <w:t>Pair</w:t>
      </w:r>
      <w:bookmarkEnd w:id="5712"/>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13" w:name="_Toc481936445"/>
      <w:r w:rsidRPr="00EC76D5">
        <w:t>Unordered Pair</w:t>
      </w:r>
      <w:bookmarkEnd w:id="5713"/>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4" w:name="_Toc481936446"/>
      <w:r w:rsidRPr="00EC76D5">
        <w:t>Triple</w:t>
      </w:r>
      <w:bookmarkEnd w:id="5714"/>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5" w:name="_Toc481936447"/>
      <w:r w:rsidRPr="00EC76D5">
        <w:t>Tuple</w:t>
      </w:r>
      <w:bookmarkEnd w:id="5715"/>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6" w:name="_Toc481936448"/>
      <w:r w:rsidRPr="00EC76D5">
        <w:t xml:space="preserve">Undirected </w:t>
      </w:r>
      <w:r w:rsidR="004C5DAE" w:rsidRPr="00EC76D5">
        <w:t>Graph</w:t>
      </w:r>
      <w:bookmarkEnd w:id="5716"/>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7" w:name="_Toc481936449"/>
      <w:r w:rsidRPr="00EC76D5">
        <w:t>Addition and Removal of Vertices and Edges</w:t>
      </w:r>
      <w:bookmarkEnd w:id="5717"/>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8" w:name="_Toc481936450"/>
      <w:r w:rsidRPr="00EC76D5">
        <w:t>Graph Partition</w:t>
      </w:r>
      <w:bookmarkEnd w:id="5718"/>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r w:rsidRPr="00EC76D5">
        <w:rPr>
          <w:rStyle w:val="CodeInText"/>
        </w:rPr>
        <w:t>deep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9" w:name="_Toc481936451"/>
      <w:r w:rsidRPr="00EC76D5">
        <w:t xml:space="preserve">Directed </w:t>
      </w:r>
      <w:r w:rsidR="00163CD4" w:rsidRPr="00EC76D5">
        <w:t>Graph</w:t>
      </w:r>
      <w:bookmarkEnd w:id="5719"/>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20" w:name="_Toc481936452"/>
      <w:r w:rsidRPr="00EC76D5">
        <w:lastRenderedPageBreak/>
        <w:t xml:space="preserve">The </w:t>
      </w:r>
      <w:r w:rsidR="002554E1" w:rsidRPr="00EC76D5">
        <w:t>Standard Library</w:t>
      </w:r>
      <w:bookmarkEnd w:id="5720"/>
    </w:p>
    <w:p w14:paraId="21B660CB" w14:textId="0EAC07D4" w:rsidR="00EE220E" w:rsidRPr="00EC76D5" w:rsidRDefault="00503728" w:rsidP="00265BDF">
      <w:pPr>
        <w:pStyle w:val="Rubrik2"/>
      </w:pPr>
      <w:bookmarkStart w:id="5721" w:name="_Toc481936453"/>
      <w:r w:rsidRPr="00EC76D5">
        <w:t>Integral and Floating Limits</w:t>
      </w:r>
      <w:bookmarkEnd w:id="5721"/>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22" w:name="_Toc481936454"/>
      <w:r w:rsidRPr="00EC76D5">
        <w:lastRenderedPageBreak/>
        <w:t>The A</w:t>
      </w:r>
      <w:r w:rsidR="00EE220E" w:rsidRPr="00EC76D5">
        <w:t>sser</w:t>
      </w:r>
      <w:r w:rsidR="008E5D1A" w:rsidRPr="00EC76D5">
        <w:t>t</w:t>
      </w:r>
      <w:r w:rsidRPr="00EC76D5">
        <w:t xml:space="preserve"> Macro</w:t>
      </w:r>
      <w:bookmarkEnd w:id="5722"/>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23" w:name="_Toc481936455"/>
      <w:r w:rsidRPr="00EC76D5">
        <w:t>Locale Data</w:t>
      </w:r>
      <w:bookmarkEnd w:id="5723"/>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4" w:name="_Toc481936456"/>
      <w:r w:rsidRPr="00EC76D5">
        <w:t>Character Types</w:t>
      </w:r>
      <w:bookmarkEnd w:id="5724"/>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5" w:name="_Toc481936457"/>
      <w:r w:rsidRPr="00EC76D5">
        <w:t>S</w:t>
      </w:r>
      <w:r w:rsidR="00EE220E" w:rsidRPr="00EC76D5">
        <w:t>tring</w:t>
      </w:r>
      <w:r w:rsidRPr="00EC76D5">
        <w:t>s</w:t>
      </w:r>
      <w:bookmarkEnd w:id="5725"/>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6" w:name="_Toc481936458"/>
      <w:r w:rsidRPr="00EC76D5">
        <w:t>Long Jumps</w:t>
      </w:r>
      <w:bookmarkEnd w:id="5726"/>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7" w:name="_Toc481936459"/>
      <w:r w:rsidRPr="00EC76D5">
        <w:t>Mathematical Functions</w:t>
      </w:r>
      <w:bookmarkEnd w:id="5727"/>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8" w:name="_Toc481936460"/>
      <w:r w:rsidRPr="00EC76D5">
        <w:t>Standard Input/Output</w:t>
      </w:r>
      <w:bookmarkEnd w:id="5728"/>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9" w:name="_Toc481936461"/>
      <w:r w:rsidRPr="00EC76D5">
        <w:t>Printing</w:t>
      </w:r>
      <w:bookmarkEnd w:id="5729"/>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30" w:name="_Toc481936462"/>
      <w:r w:rsidRPr="00EC76D5">
        <w:t>Scanning</w:t>
      </w:r>
      <w:bookmarkEnd w:id="5730"/>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31" w:name="_Toc481936463"/>
      <w:r w:rsidRPr="00EC76D5">
        <w:t>F</w:t>
      </w:r>
      <w:r w:rsidR="00AF06D6" w:rsidRPr="00EC76D5">
        <w:t xml:space="preserve">ile </w:t>
      </w:r>
      <w:r w:rsidRPr="00EC76D5">
        <w:t>H</w:t>
      </w:r>
      <w:r w:rsidR="00AF06D6" w:rsidRPr="00EC76D5">
        <w:t>andling</w:t>
      </w:r>
      <w:bookmarkEnd w:id="5731"/>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32" w:name="_Toc481936464"/>
      <w:r w:rsidRPr="00EC76D5">
        <w:t>The Standard Library</w:t>
      </w:r>
      <w:bookmarkEnd w:id="5732"/>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33" w:name="_Toc481936465"/>
      <w:r w:rsidRPr="00EC76D5">
        <w:t>T</w:t>
      </w:r>
      <w:r w:rsidR="00D62A8B" w:rsidRPr="00EC76D5">
        <w:t>ime</w:t>
      </w:r>
      <w:bookmarkEnd w:id="5733"/>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4" w:name="_Ref418406175"/>
      <w:bookmarkStart w:id="5735" w:name="_Toc481936466"/>
      <w:r w:rsidRPr="00EC76D5">
        <w:lastRenderedPageBreak/>
        <w:t>Main</w:t>
      </w:r>
      <w:r w:rsidR="001B32C0" w:rsidRPr="00EC76D5">
        <w:t>.java</w:t>
      </w:r>
      <w:bookmarkEnd w:id="5734"/>
      <w:bookmarkEnd w:id="5735"/>
    </w:p>
    <w:p w14:paraId="5A67EAB2" w14:textId="77777777" w:rsidR="007D596B" w:rsidRPr="00EC76D5" w:rsidRDefault="007D596B" w:rsidP="006A31DF">
      <w:pPr>
        <w:pStyle w:val="Rubrik1"/>
      </w:pPr>
      <w:bookmarkStart w:id="5736" w:name="_Ref417644950"/>
      <w:bookmarkStart w:id="5737" w:name="_Toc481936467"/>
      <w:r w:rsidRPr="00EC76D5">
        <w:lastRenderedPageBreak/>
        <w:t>The C Grammar</w:t>
      </w:r>
      <w:bookmarkEnd w:id="5736"/>
      <w:bookmarkEnd w:id="5737"/>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8" w:name="_Toc481936468"/>
      <w:r w:rsidRPr="00EC76D5">
        <w:t>The Preprocessor Grammar</w:t>
      </w:r>
      <w:bookmarkEnd w:id="5738"/>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9" w:name="_Toc481936469"/>
      <w:r w:rsidRPr="00EC76D5">
        <w:t xml:space="preserve">The </w:t>
      </w:r>
      <w:r w:rsidR="001C7B67" w:rsidRPr="00EC76D5">
        <w:t>Language</w:t>
      </w:r>
      <w:r w:rsidRPr="00EC76D5">
        <w:t xml:space="preserve"> Grammar</w:t>
      </w:r>
      <w:bookmarkEnd w:id="5739"/>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40" w:name="_Toc481936470"/>
      <w:r w:rsidRPr="00EC76D5">
        <w:lastRenderedPageBreak/>
        <w:t>A</w:t>
      </w:r>
      <w:r w:rsidR="00281D34" w:rsidRPr="00EC76D5">
        <w:t xml:space="preserve"> Crash Course in C</w:t>
      </w:r>
      <w:bookmarkEnd w:id="5740"/>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41" w:name="_Toc320485572"/>
      <w:bookmarkStart w:id="5742" w:name="_Toc323656681"/>
      <w:bookmarkStart w:id="5743" w:name="_Toc324085419"/>
      <w:bookmarkStart w:id="5744" w:name="_Toc383781071"/>
      <w:bookmarkStart w:id="5745" w:name="_Toc481936471"/>
      <w:r w:rsidRPr="00EC76D5">
        <w:t>The Compiler and the Linker</w:t>
      </w:r>
      <w:bookmarkEnd w:id="5741"/>
      <w:bookmarkEnd w:id="5742"/>
      <w:bookmarkEnd w:id="5743"/>
      <w:bookmarkEnd w:id="5744"/>
      <w:bookmarkEnd w:id="5745"/>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0584F" w:rsidRPr="003F7CF1" w:rsidRDefault="0030584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0584F" w:rsidRPr="003F7CF1" w:rsidRDefault="0030584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0584F" w:rsidRPr="003F7CF1" w:rsidRDefault="0030584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0584F" w:rsidRPr="003F7CF1" w:rsidRDefault="0030584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30584F" w:rsidRPr="003F7CF1" w:rsidRDefault="0030584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0584F" w:rsidRPr="003F7CF1" w:rsidRDefault="0030584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0584F" w:rsidRPr="003F7CF1" w:rsidRDefault="0030584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0584F" w:rsidRPr="003F7CF1" w:rsidRDefault="0030584F"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0584F" w:rsidRPr="003F7CF1" w:rsidRDefault="0030584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0584F" w:rsidRPr="003F7CF1" w:rsidRDefault="0030584F"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0584F" w:rsidRPr="003F7CF1" w:rsidRDefault="0030584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30584F" w:rsidRPr="003F7CF1" w:rsidRDefault="0030584F"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0584F" w:rsidRPr="003F7CF1" w:rsidRDefault="0030584F"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0584F" w:rsidRPr="003F7CF1" w:rsidRDefault="0030584F"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6" w:name="_Toc320485573"/>
      <w:bookmarkStart w:id="5747" w:name="_Toc323656682"/>
      <w:bookmarkStart w:id="5748" w:name="_Toc324085420"/>
      <w:bookmarkStart w:id="5749" w:name="_Toc383781072"/>
      <w:bookmarkStart w:id="5750" w:name="_Toc481936472"/>
      <w:r w:rsidRPr="00EC76D5">
        <w:t>The Hello-World Program</w:t>
      </w:r>
      <w:bookmarkEnd w:id="5746"/>
      <w:bookmarkEnd w:id="5747"/>
      <w:bookmarkEnd w:id="5748"/>
      <w:bookmarkEnd w:id="5749"/>
      <w:bookmarkEnd w:id="5750"/>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51" w:name="_Toc320485574"/>
      <w:bookmarkStart w:id="5752" w:name="_Toc323656683"/>
      <w:bookmarkStart w:id="5753" w:name="_Toc324085421"/>
      <w:bookmarkStart w:id="5754" w:name="_Toc383781073"/>
      <w:bookmarkStart w:id="5755" w:name="_Toc481936473"/>
      <w:r w:rsidRPr="00EC76D5">
        <w:t>Comments</w:t>
      </w:r>
      <w:bookmarkEnd w:id="5751"/>
      <w:bookmarkEnd w:id="5752"/>
      <w:bookmarkEnd w:id="5753"/>
      <w:bookmarkEnd w:id="5754"/>
      <w:bookmarkEnd w:id="5755"/>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6"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7" w:author="Stefan Björnander" w:date="2012-05-06T23:23:00Z">
          <w:pPr>
            <w:pStyle w:val="Rubrik2"/>
          </w:pPr>
        </w:pPrChange>
      </w:pPr>
      <w:bookmarkStart w:id="5758" w:name="_Toc323656684"/>
      <w:bookmarkStart w:id="5759" w:name="_Toc324085422"/>
      <w:bookmarkStart w:id="5760" w:name="_Toc383781074"/>
      <w:bookmarkStart w:id="5761" w:name="_Toc481936474"/>
      <w:r w:rsidRPr="00EC76D5">
        <w:t>Types and Variables</w:t>
      </w:r>
      <w:bookmarkEnd w:id="5756"/>
      <w:bookmarkEnd w:id="5758"/>
      <w:bookmarkEnd w:id="5759"/>
      <w:bookmarkEnd w:id="5760"/>
      <w:bookmarkEnd w:id="5761"/>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2" w:name="_Toc320485576"/>
      <w:bookmarkStart w:id="5763" w:name="_Toc323656685"/>
      <w:bookmarkStart w:id="5764" w:name="_Toc324085423"/>
      <w:bookmarkStart w:id="5765" w:name="_Toc383781075"/>
      <w:bookmarkStart w:id="5766" w:name="_Ref383781525"/>
      <w:bookmarkStart w:id="5767" w:name="_Toc481936475"/>
      <w:r w:rsidRPr="00EC76D5">
        <w:t>Simple Types</w:t>
      </w:r>
      <w:bookmarkEnd w:id="5762"/>
      <w:bookmarkEnd w:id="5763"/>
      <w:bookmarkEnd w:id="5764"/>
      <w:bookmarkEnd w:id="5765"/>
      <w:bookmarkEnd w:id="5766"/>
      <w:bookmarkEnd w:id="5767"/>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7"/>
      <w:bookmarkStart w:id="5769" w:name="_Toc323656686"/>
      <w:bookmarkStart w:id="5770" w:name="_Toc324085424"/>
      <w:bookmarkStart w:id="5771" w:name="_Toc383781076"/>
      <w:bookmarkStart w:id="5772" w:name="_Toc481936476"/>
      <w:r w:rsidRPr="00EC76D5">
        <w:t>Variables</w:t>
      </w:r>
      <w:bookmarkEnd w:id="5768"/>
      <w:bookmarkEnd w:id="5769"/>
      <w:bookmarkEnd w:id="5770"/>
      <w:bookmarkEnd w:id="5771"/>
      <w:bookmarkEnd w:id="5772"/>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0584F" w:rsidRPr="003F7CF1" w:rsidRDefault="0030584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0584F" w:rsidRPr="003F7CF1" w:rsidRDefault="0030584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0584F" w:rsidRPr="003F7CF1" w:rsidRDefault="0030584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0584F" w:rsidRPr="003F7CF1" w:rsidRDefault="0030584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0584F" w:rsidRPr="003F7CF1" w:rsidRDefault="0030584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0584F" w:rsidRPr="003F7CF1" w:rsidRDefault="0030584F"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0584F" w:rsidRPr="003F7CF1" w:rsidRDefault="0030584F"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0584F" w:rsidRPr="003F7CF1" w:rsidRDefault="0030584F"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0584F" w:rsidRPr="003F7CF1" w:rsidRDefault="0030584F"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0584F" w:rsidRPr="003F7CF1" w:rsidRDefault="0030584F"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0584F" w:rsidRPr="003F7CF1" w:rsidRDefault="0030584F"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0584F" w:rsidRPr="003F7CF1" w:rsidRDefault="0030584F"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3" w:name="_Toc320485578"/>
      <w:bookmarkStart w:id="5774" w:name="_Toc323656687"/>
      <w:bookmarkStart w:id="5775" w:name="_Toc324085425"/>
      <w:bookmarkStart w:id="5776" w:name="_Toc383781077"/>
      <w:bookmarkStart w:id="5777" w:name="_Toc481936477"/>
      <w:bookmarkStart w:id="5778" w:name="_Toc320485579"/>
      <w:r w:rsidRPr="00EC76D5">
        <w:t>Constants</w:t>
      </w:r>
      <w:bookmarkEnd w:id="5773"/>
      <w:bookmarkEnd w:id="5774"/>
      <w:bookmarkEnd w:id="5775"/>
      <w:bookmarkEnd w:id="5776"/>
      <w:bookmarkEnd w:id="5777"/>
    </w:p>
    <w:p w14:paraId="32CDF69C" w14:textId="1A6B8650" w:rsidR="00E80032" w:rsidRPr="00EC76D5" w:rsidRDefault="00E80032" w:rsidP="00E80032">
      <w:r w:rsidRPr="00EC76D5">
        <w:t xml:space="preserve">As the name implies, a constant is a variable whose value cannot be altered since it has been </w:t>
      </w:r>
      <w:r w:rsidR="002F35C1">
        <w:t>initializer</w:t>
      </w:r>
      <w:r w:rsidRPr="00EC76D5">
        <w:t xml:space="preserve">ialized. Unlike variables, constants must always be </w:t>
      </w:r>
      <w:r w:rsidR="002F35C1">
        <w:t>initializer</w:t>
      </w:r>
      <w:r w:rsidRPr="00EC76D5">
        <w: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9" w:name="_Toc323656688"/>
      <w:bookmarkStart w:id="5780" w:name="_Toc324085426"/>
      <w:bookmarkStart w:id="5781" w:name="_Toc383781078"/>
      <w:bookmarkStart w:id="5782" w:name="_Toc481936478"/>
      <w:r w:rsidRPr="00EC76D5">
        <w:t>Output</w:t>
      </w:r>
      <w:bookmarkEnd w:id="5778"/>
      <w:bookmarkEnd w:id="5779"/>
      <w:bookmarkEnd w:id="5780"/>
      <w:bookmarkEnd w:id="5781"/>
      <w:bookmarkEnd w:id="5782"/>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3" w:name="_Toc320485580"/>
      <w:bookmarkStart w:id="5784" w:name="_Toc323656689"/>
      <w:bookmarkStart w:id="5785" w:name="_Toc324085427"/>
      <w:bookmarkStart w:id="5786" w:name="_Toc383781079"/>
      <w:bookmarkStart w:id="5787" w:name="_Toc481936479"/>
      <w:r w:rsidRPr="00EC76D5">
        <w:t>Input</w:t>
      </w:r>
      <w:bookmarkEnd w:id="5783"/>
      <w:bookmarkEnd w:id="5784"/>
      <w:bookmarkEnd w:id="5785"/>
      <w:bookmarkEnd w:id="5786"/>
      <w:bookmarkEnd w:id="5787"/>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8"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9"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0" w:name="_Toc323656690"/>
      <w:bookmarkStart w:id="5791" w:name="_Toc324085428"/>
      <w:bookmarkStart w:id="5792" w:name="_Toc383781080"/>
      <w:bookmarkStart w:id="5793" w:name="_Toc481936480"/>
      <w:r w:rsidRPr="00EC76D5">
        <w:t>Enumerations</w:t>
      </w:r>
      <w:bookmarkEnd w:id="5788"/>
      <w:bookmarkEnd w:id="5790"/>
      <w:bookmarkEnd w:id="5791"/>
      <w:bookmarkEnd w:id="5792"/>
      <w:bookmarkEnd w:id="5793"/>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2"/>
      <w:bookmarkStart w:id="5795" w:name="_Toc323656691"/>
      <w:bookmarkStart w:id="5796" w:name="_Toc324085429"/>
      <w:bookmarkStart w:id="5797" w:name="_Toc383781081"/>
      <w:bookmarkStart w:id="5798" w:name="_Toc481936481"/>
      <w:r w:rsidRPr="00EC76D5">
        <w:t>Arrays</w:t>
      </w:r>
      <w:bookmarkEnd w:id="5794"/>
      <w:bookmarkEnd w:id="5795"/>
      <w:bookmarkEnd w:id="5796"/>
      <w:bookmarkEnd w:id="5797"/>
      <w:bookmarkEnd w:id="5798"/>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0584F" w:rsidRPr="003F7CF1" w:rsidRDefault="0030584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30584F" w:rsidRPr="003F7CF1" w:rsidRDefault="0030584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0584F" w:rsidRPr="003F7CF1" w:rsidRDefault="0030584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0584F" w:rsidRPr="003F7CF1" w:rsidRDefault="0030584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0584F" w:rsidRPr="003F7CF1" w:rsidRDefault="0030584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0584F" w:rsidRPr="003F7CF1" w:rsidRDefault="0030584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0584F" w:rsidRPr="003F7CF1" w:rsidRDefault="0030584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0584F" w:rsidRPr="003F7CF1" w:rsidRDefault="0030584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0584F" w:rsidRPr="003F7CF1" w:rsidRDefault="0030584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0584F" w:rsidRPr="003F7CF1" w:rsidRDefault="0030584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0584F" w:rsidRPr="003F7CF1" w:rsidRDefault="0030584F"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0584F" w:rsidRPr="003F7CF1" w:rsidRDefault="0030584F"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0584F" w:rsidRPr="003F7CF1" w:rsidRDefault="0030584F"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0584F" w:rsidRPr="003F7CF1" w:rsidRDefault="0030584F"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0584F" w:rsidRPr="003F7CF1" w:rsidRDefault="0030584F"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0584F" w:rsidRPr="003F7CF1" w:rsidRDefault="0030584F"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0584F" w:rsidRPr="003F7CF1" w:rsidRDefault="0030584F"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0584F" w:rsidRPr="003F7CF1" w:rsidRDefault="0030584F"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0584F" w:rsidRPr="003F7CF1" w:rsidRDefault="0030584F"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0584F" w:rsidRPr="003F7CF1" w:rsidRDefault="0030584F"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0584F" w:rsidRPr="003F7CF1" w:rsidRDefault="0030584F"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0584F" w:rsidRPr="003F7CF1" w:rsidRDefault="0030584F"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0584F" w:rsidRPr="003F7CF1" w:rsidRDefault="0030584F"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0584F" w:rsidRPr="003F7CF1" w:rsidRDefault="0030584F"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0584F" w:rsidRPr="003F7CF1" w:rsidRDefault="0030584F"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0584F" w:rsidRPr="003F7CF1" w:rsidRDefault="0030584F"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0584F" w:rsidRPr="003F7CF1" w:rsidRDefault="0030584F"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0584F" w:rsidRPr="003F7CF1" w:rsidRDefault="0030584F"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0584F" w:rsidRPr="003F7CF1" w:rsidRDefault="0030584F"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0584F" w:rsidRPr="003F7CF1" w:rsidRDefault="0030584F"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0584F" w:rsidRPr="003F7CF1" w:rsidRDefault="0030584F"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0584F" w:rsidRPr="003F7CF1" w:rsidRDefault="0030584F"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0584F" w:rsidRPr="003F7CF1" w:rsidRDefault="0030584F"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0584F" w:rsidRPr="003F7CF1" w:rsidRDefault="0030584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0584F" w:rsidRPr="003F7CF1" w:rsidRDefault="0030584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0584F" w:rsidRPr="003F7CF1" w:rsidRDefault="0030584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0584F" w:rsidRPr="003F7CF1" w:rsidRDefault="0030584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0584F" w:rsidRPr="003F7CF1" w:rsidRDefault="0030584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0584F" w:rsidRPr="003F7CF1" w:rsidRDefault="0030584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0584F" w:rsidRPr="003F7CF1" w:rsidRDefault="0030584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0584F" w:rsidRPr="003F7CF1" w:rsidRDefault="0030584F"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0584F" w:rsidRPr="003F7CF1" w:rsidRDefault="0030584F"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0584F" w:rsidRPr="003F7CF1" w:rsidRDefault="0030584F"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0584F" w:rsidRPr="003F7CF1" w:rsidRDefault="0030584F"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0584F" w:rsidRPr="003F7CF1" w:rsidRDefault="0030584F"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0584F" w:rsidRPr="003F7CF1" w:rsidRDefault="0030584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0485583"/>
      <w:bookmarkStart w:id="5800" w:name="_Toc323656692"/>
      <w:bookmarkStart w:id="5801" w:name="_Toc324085430"/>
      <w:bookmarkStart w:id="5802" w:name="_Toc383781082"/>
      <w:bookmarkStart w:id="5803" w:name="_Toc481936482"/>
      <w:r w:rsidRPr="00EC76D5">
        <w:t>Characters and Strings</w:t>
      </w:r>
      <w:bookmarkEnd w:id="5799"/>
      <w:bookmarkEnd w:id="5800"/>
      <w:bookmarkEnd w:id="5801"/>
      <w:bookmarkEnd w:id="5802"/>
      <w:bookmarkEnd w:id="5803"/>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0584F" w:rsidRPr="003F7CF1" w:rsidRDefault="0030584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0584F" w:rsidRPr="003F7CF1" w:rsidRDefault="0030584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0584F" w:rsidRPr="003F7CF1" w:rsidRDefault="0030584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0584F" w:rsidRPr="003F7CF1" w:rsidRDefault="0030584F"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0584F" w:rsidRPr="003F7CF1" w:rsidRDefault="0030584F"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0584F" w:rsidRPr="003F7CF1" w:rsidRDefault="0030584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4" w:name="_Toc323656693"/>
      <w:bookmarkStart w:id="5805" w:name="_Toc324085431"/>
      <w:bookmarkStart w:id="5806" w:name="_Toc383781083"/>
      <w:bookmarkStart w:id="5807" w:name="_Toc481936483"/>
      <w:r w:rsidRPr="00EC76D5">
        <w:t>The ASCII Table</w:t>
      </w:r>
      <w:bookmarkEnd w:id="5804"/>
      <w:bookmarkEnd w:id="5805"/>
      <w:bookmarkEnd w:id="5806"/>
      <w:bookmarkEnd w:id="5807"/>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8" w:name="_Toc320485584"/>
      <w:bookmarkStart w:id="5809" w:name="_Toc323656694"/>
      <w:bookmarkStart w:id="5810" w:name="_Toc324085432"/>
      <w:bookmarkStart w:id="5811" w:name="_Ref383780778"/>
      <w:bookmarkStart w:id="5812" w:name="_Toc383781084"/>
      <w:bookmarkStart w:id="5813" w:name="_Toc481936484"/>
      <w:r w:rsidRPr="00EC76D5">
        <w:t>Pointers</w:t>
      </w:r>
      <w:bookmarkEnd w:id="5808"/>
      <w:bookmarkEnd w:id="5809"/>
      <w:bookmarkEnd w:id="5810"/>
      <w:bookmarkEnd w:id="5811"/>
      <w:bookmarkEnd w:id="5812"/>
      <w:bookmarkEnd w:id="5813"/>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0584F" w:rsidRPr="003F7CF1" w:rsidRDefault="003058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0584F" w:rsidRPr="003F7CF1" w:rsidRDefault="0030584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0584F" w:rsidRPr="003F7CF1" w:rsidRDefault="003058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0584F" w:rsidRPr="003F7CF1" w:rsidRDefault="0030584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0584F" w:rsidRPr="003F7CF1" w:rsidRDefault="0030584F"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0584F" w:rsidRPr="003F7CF1" w:rsidRDefault="0030584F"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0584F" w:rsidRPr="003F7CF1" w:rsidRDefault="0030584F"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0584F" w:rsidRPr="003F7CF1" w:rsidRDefault="0030584F"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0584F" w:rsidRPr="003F7CF1" w:rsidRDefault="0030584F"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0584F" w:rsidRPr="003F7CF1" w:rsidRDefault="0030584F"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0584F" w:rsidRPr="003F7CF1" w:rsidRDefault="0030584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0584F" w:rsidRPr="003F7CF1" w:rsidRDefault="0030584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0584F" w:rsidRPr="003F7CF1" w:rsidRDefault="0030584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0584F" w:rsidRPr="003F7CF1" w:rsidRDefault="0030584F"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0584F" w:rsidRPr="003F7CF1" w:rsidRDefault="0030584F"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0584F" w:rsidRPr="003F7CF1" w:rsidRDefault="0030584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5"/>
      <w:bookmarkStart w:id="5815" w:name="_Toc323656695"/>
      <w:bookmarkStart w:id="5816" w:name="_Toc324085433"/>
      <w:bookmarkStart w:id="5817" w:name="_Toc383781085"/>
      <w:bookmarkStart w:id="5818" w:name="_Toc481936485"/>
      <w:r w:rsidRPr="00EC76D5">
        <w:t>Pointers and Dynamic Memory</w:t>
      </w:r>
      <w:bookmarkEnd w:id="5814"/>
      <w:bookmarkEnd w:id="5815"/>
      <w:bookmarkEnd w:id="5816"/>
      <w:bookmarkEnd w:id="5817"/>
      <w:bookmarkEnd w:id="5818"/>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0584F" w:rsidRPr="003F7CF1" w:rsidRDefault="0030584F"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0584F" w:rsidRPr="003F7CF1" w:rsidRDefault="0030584F"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0584F" w:rsidRPr="003F7CF1" w:rsidRDefault="0030584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0584F" w:rsidRPr="003F7CF1" w:rsidRDefault="0030584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0584F" w:rsidRPr="003F7CF1" w:rsidRDefault="0030584F"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0584F" w:rsidRPr="003F7CF1" w:rsidRDefault="0030584F"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0584F" w:rsidRPr="003F7CF1" w:rsidRDefault="0030584F"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0584F" w:rsidRPr="003F7CF1" w:rsidRDefault="0030584F"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0584F" w:rsidRPr="003F7CF1" w:rsidRDefault="0030584F"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0584F" w:rsidRPr="003F7CF1" w:rsidRDefault="0030584F"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0584F" w:rsidRPr="003F7CF1" w:rsidRDefault="0030584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0584F" w:rsidRPr="003F7CF1" w:rsidRDefault="0030584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0584F" w:rsidRPr="003F7CF1" w:rsidRDefault="0030584F"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0584F" w:rsidRPr="003F7CF1" w:rsidRDefault="0030584F"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0584F" w:rsidRPr="003F7CF1" w:rsidRDefault="0030584F"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0584F" w:rsidRPr="003F7CF1" w:rsidRDefault="0030584F"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0584F" w:rsidRPr="003F7CF1" w:rsidRDefault="0030584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0584F" w:rsidRPr="003F7CF1" w:rsidRDefault="0030584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0584F" w:rsidRPr="003F7CF1" w:rsidRDefault="0030584F"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0584F" w:rsidRPr="003F7CF1" w:rsidRDefault="0030584F"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0584F" w:rsidRPr="003F7CF1" w:rsidRDefault="0030584F"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0584F" w:rsidRPr="003F7CF1" w:rsidRDefault="0030584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0584F" w:rsidRPr="003F7CF1" w:rsidRDefault="0030584F"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0584F" w:rsidRPr="003F7CF1" w:rsidRDefault="0030584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0584F" w:rsidRPr="003F7CF1" w:rsidRDefault="0030584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0584F" w:rsidRPr="003F7CF1" w:rsidRDefault="0030584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0584F" w:rsidRPr="003F7CF1" w:rsidRDefault="0030584F"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0584F" w:rsidRPr="003F7CF1" w:rsidRDefault="0030584F"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0584F" w:rsidRPr="003F7CF1" w:rsidRDefault="0030584F"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0584F" w:rsidRPr="003F7CF1" w:rsidRDefault="0030584F"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0584F" w:rsidRPr="003F7CF1" w:rsidRDefault="0030584F"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0584F" w:rsidRPr="003F7CF1" w:rsidRDefault="0030584F"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0584F" w:rsidRPr="003F7CF1" w:rsidRDefault="0030584F"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0584F" w:rsidRPr="003F7CF1" w:rsidRDefault="0030584F"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0584F" w:rsidRPr="003F7CF1" w:rsidRDefault="0030584F"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0584F" w:rsidRPr="003F7CF1" w:rsidRDefault="0030584F"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6"/>
      <w:bookmarkStart w:id="5820" w:name="_Toc323656696"/>
      <w:bookmarkStart w:id="5821" w:name="_Toc324085434"/>
      <w:bookmarkStart w:id="5822" w:name="_Toc383781086"/>
      <w:bookmarkStart w:id="5823" w:name="_Toc481936486"/>
      <w:r w:rsidRPr="00EC76D5">
        <w:t>Defining our own types</w:t>
      </w:r>
      <w:bookmarkEnd w:id="5819"/>
      <w:bookmarkEnd w:id="5820"/>
      <w:bookmarkEnd w:id="5821"/>
      <w:bookmarkEnd w:id="5822"/>
      <w:bookmarkEnd w:id="5823"/>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4" w:name="_Toc320485587"/>
      <w:bookmarkStart w:id="5825" w:name="_Toc323656697"/>
      <w:bookmarkStart w:id="5826" w:name="_Toc324085435"/>
      <w:bookmarkStart w:id="5827" w:name="_Toc383781087"/>
      <w:bookmarkStart w:id="5828" w:name="_Toc481936487"/>
      <w:r w:rsidRPr="00EC76D5">
        <w:t>The Type Size</w:t>
      </w:r>
      <w:bookmarkEnd w:id="5824"/>
      <w:bookmarkEnd w:id="5825"/>
      <w:bookmarkEnd w:id="5826"/>
      <w:bookmarkEnd w:id="5827"/>
      <w:bookmarkEnd w:id="5828"/>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9"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30" w:name="_Toc320485588"/>
      <w:bookmarkStart w:id="5831" w:name="_Toc323656698"/>
      <w:bookmarkStart w:id="5832" w:name="_Toc324085436"/>
      <w:bookmarkStart w:id="5833" w:name="_Toc383781088"/>
      <w:bookmarkStart w:id="5834" w:name="_Toc481936488"/>
      <w:r w:rsidRPr="00EC76D5">
        <w:t>Expressions and Operators</w:t>
      </w:r>
      <w:bookmarkEnd w:id="5830"/>
      <w:bookmarkEnd w:id="5831"/>
      <w:bookmarkEnd w:id="5832"/>
      <w:bookmarkEnd w:id="5833"/>
      <w:bookmarkEnd w:id="5834"/>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0584F" w:rsidRPr="003F7CF1" w:rsidRDefault="0030584F" w:rsidP="00E80032">
                              <w:pPr>
                                <w:pStyle w:val="SourceCodeBoxText"/>
                                <w:rPr>
                                  <w:sz w:val="19"/>
                                  <w:szCs w:val="19"/>
                                </w:rPr>
                              </w:pPr>
                              <w:r w:rsidRPr="003F7CF1">
                                <w:rPr>
                                  <w:position w:val="-30"/>
                                  <w:sz w:val="19"/>
                                  <w:szCs w:val="19"/>
                                  <w:lang w:val="en-US"/>
                                </w:rPr>
                                <w:object w:dxaOrig="700" w:dyaOrig="540" w14:anchorId="57F5AA5A">
                                  <v:shape id="_x0000_i1373" type="#_x0000_t75" style="width:42pt;height:36pt" o:ole="">
                                    <v:imagedata r:id="rId9" o:title=""/>
                                  </v:shape>
                                  <o:OLEObject Type="Embed" ProgID="Equation.3" ShapeID="_x0000_i1373" DrawAspect="Content" ObjectID="_165313719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0584F" w:rsidRPr="003F7CF1" w:rsidRDefault="0030584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0584F" w:rsidRPr="003F7CF1" w:rsidRDefault="0030584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0584F" w:rsidRPr="003F7CF1" w:rsidRDefault="0030584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0584F" w:rsidRPr="003F7CF1" w:rsidRDefault="0030584F" w:rsidP="00E80032">
                        <w:pPr>
                          <w:pStyle w:val="SourceCodeBoxText"/>
                          <w:rPr>
                            <w:sz w:val="19"/>
                            <w:szCs w:val="19"/>
                          </w:rPr>
                        </w:pPr>
                        <w:r w:rsidRPr="003F7CF1">
                          <w:rPr>
                            <w:position w:val="-30"/>
                            <w:sz w:val="19"/>
                            <w:szCs w:val="19"/>
                            <w:lang w:val="en-US"/>
                          </w:rPr>
                          <w:object w:dxaOrig="700" w:dyaOrig="540" w14:anchorId="57F5AA5A">
                            <v:shape id="_x0000_i1373" type="#_x0000_t75" style="width:42pt;height:36pt" o:ole="">
                              <v:imagedata r:id="rId9" o:title=""/>
                            </v:shape>
                            <o:OLEObject Type="Embed" ProgID="Equation.3" ShapeID="_x0000_i1373" DrawAspect="Content" ObjectID="_1653137199"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0584F" w:rsidRPr="003F7CF1" w:rsidRDefault="0030584F"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0584F" w:rsidRPr="003F7CF1" w:rsidRDefault="0030584F"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0584F" w:rsidRPr="003F7CF1" w:rsidRDefault="0030584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5" w:name="_Toc320485589"/>
      <w:bookmarkStart w:id="5836" w:name="_Toc323656699"/>
      <w:bookmarkStart w:id="5837" w:name="_Toc324085437"/>
      <w:bookmarkStart w:id="5838" w:name="_Toc383781089"/>
      <w:bookmarkStart w:id="5839" w:name="_Toc481936489"/>
      <w:r w:rsidRPr="00EC76D5">
        <w:t>Arithmetic Operators</w:t>
      </w:r>
      <w:bookmarkEnd w:id="5835"/>
      <w:bookmarkEnd w:id="5836"/>
      <w:bookmarkEnd w:id="5837"/>
      <w:bookmarkEnd w:id="5838"/>
      <w:bookmarkEnd w:id="5839"/>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40" w:name="_Toc320485590"/>
      <w:bookmarkStart w:id="5841" w:name="_Toc323656700"/>
      <w:bookmarkStart w:id="5842" w:name="_Toc324085438"/>
      <w:bookmarkStart w:id="5843" w:name="_Toc383781090"/>
      <w:bookmarkStart w:id="5844" w:name="_Toc481936490"/>
      <w:r w:rsidRPr="00EC76D5">
        <w:rPr>
          <w:rStyle w:val="Italic"/>
          <w:i w:val="0"/>
        </w:rPr>
        <w:t>Pointer Arithmetic</w:t>
      </w:r>
      <w:bookmarkEnd w:id="5840"/>
      <w:bookmarkEnd w:id="5841"/>
      <w:bookmarkEnd w:id="5842"/>
      <w:bookmarkEnd w:id="5843"/>
      <w:bookmarkEnd w:id="5844"/>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0584F" w:rsidRPr="003F7CF1" w:rsidRDefault="0030584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0584F" w:rsidRPr="003F7CF1" w:rsidRDefault="0030584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0584F" w:rsidRPr="003F7CF1" w:rsidRDefault="0030584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0584F" w:rsidRPr="003F7CF1" w:rsidRDefault="0030584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0584F" w:rsidRPr="003F7CF1" w:rsidRDefault="0030584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0584F" w:rsidRPr="003F7CF1" w:rsidRDefault="0030584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0584F" w:rsidRPr="003F7CF1" w:rsidRDefault="003058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0584F" w:rsidRPr="003F7CF1" w:rsidRDefault="0030584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0584F" w:rsidRPr="003F7CF1" w:rsidRDefault="0030584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0584F" w:rsidRPr="003F7CF1" w:rsidRDefault="0030584F"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0584F" w:rsidRPr="003F7CF1" w:rsidRDefault="0030584F"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0584F" w:rsidRPr="003F7CF1" w:rsidRDefault="0030584F"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0584F" w:rsidRPr="003F7CF1" w:rsidRDefault="0030584F"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0584F" w:rsidRPr="003F7CF1" w:rsidRDefault="0030584F"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0584F" w:rsidRPr="003F7CF1" w:rsidRDefault="0030584F"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0584F" w:rsidRPr="003F7CF1" w:rsidRDefault="0030584F"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0584F" w:rsidRPr="003F7CF1" w:rsidRDefault="0030584F"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0584F" w:rsidRPr="003F7CF1" w:rsidRDefault="0030584F"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0584F" w:rsidRPr="003F7CF1" w:rsidRDefault="0030584F"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1"/>
      <w:bookmarkStart w:id="5846" w:name="_Toc323656701"/>
      <w:bookmarkStart w:id="5847" w:name="_Toc324085439"/>
      <w:bookmarkStart w:id="5848" w:name="_Toc383781091"/>
      <w:bookmarkStart w:id="5849" w:name="_Toc481936491"/>
      <w:r w:rsidRPr="00EC76D5">
        <w:t>Increment and decrement</w:t>
      </w:r>
      <w:bookmarkEnd w:id="5845"/>
      <w:bookmarkEnd w:id="5846"/>
      <w:bookmarkEnd w:id="5847"/>
      <w:bookmarkEnd w:id="5848"/>
      <w:bookmarkEnd w:id="5849"/>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2"/>
      <w:bookmarkStart w:id="5851" w:name="_Toc323656702"/>
      <w:bookmarkStart w:id="5852" w:name="_Toc324085440"/>
      <w:bookmarkStart w:id="5853" w:name="_Toc383781092"/>
      <w:bookmarkStart w:id="5854" w:name="_Toc481936492"/>
      <w:r w:rsidRPr="00EC76D5">
        <w:t>Relational Operators</w:t>
      </w:r>
      <w:bookmarkEnd w:id="5850"/>
      <w:bookmarkEnd w:id="5851"/>
      <w:bookmarkEnd w:id="5852"/>
      <w:bookmarkEnd w:id="5853"/>
      <w:bookmarkEnd w:id="5854"/>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3"/>
      <w:bookmarkStart w:id="5856" w:name="_Toc323656703"/>
      <w:bookmarkStart w:id="5857" w:name="_Toc324085441"/>
      <w:bookmarkStart w:id="5858" w:name="_Toc383781093"/>
      <w:bookmarkStart w:id="5859" w:name="_Toc481936493"/>
      <w:r w:rsidRPr="00EC76D5">
        <w:t>Logical Operators</w:t>
      </w:r>
      <w:bookmarkEnd w:id="5855"/>
      <w:bookmarkEnd w:id="5856"/>
      <w:bookmarkEnd w:id="5857"/>
      <w:bookmarkEnd w:id="5858"/>
      <w:bookmarkEnd w:id="5859"/>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4"/>
      <w:bookmarkStart w:id="5861" w:name="_Toc323656704"/>
      <w:bookmarkStart w:id="5862" w:name="_Toc324085442"/>
      <w:bookmarkStart w:id="5863" w:name="_Toc383781094"/>
      <w:bookmarkStart w:id="5864" w:name="_Toc481936494"/>
      <w:r w:rsidRPr="00EC76D5">
        <w:t>Bitwise Operators</w:t>
      </w:r>
      <w:bookmarkEnd w:id="5860"/>
      <w:bookmarkEnd w:id="5861"/>
      <w:bookmarkEnd w:id="5862"/>
      <w:bookmarkEnd w:id="5863"/>
      <w:bookmarkEnd w:id="5864"/>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368" type="#_x0000_t75" style="width:246pt;height:18pt" o:ole="">
            <v:imagedata r:id="rId12" o:title=""/>
          </v:shape>
          <o:OLEObject Type="Embed" ProgID="Equation.3" ShapeID="_x0000_i1368" DrawAspect="Content" ObjectID="_1653137194"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369" type="#_x0000_t75" style="width:246pt;height:18pt" o:ole="">
            <v:imagedata r:id="rId14" o:title=""/>
          </v:shape>
          <o:OLEObject Type="Embed" ProgID="Equation.3" ShapeID="_x0000_i1369" DrawAspect="Content" ObjectID="_1653137195"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5"/>
      <w:bookmarkStart w:id="5866" w:name="_Toc323656705"/>
      <w:bookmarkStart w:id="5867" w:name="_Toc324085443"/>
      <w:bookmarkStart w:id="5868" w:name="_Toc383781095"/>
      <w:bookmarkStart w:id="5869" w:name="_Toc481936495"/>
      <w:r w:rsidRPr="00EC76D5">
        <w:lastRenderedPageBreak/>
        <w:t>Assignment</w:t>
      </w:r>
      <w:bookmarkEnd w:id="5865"/>
      <w:bookmarkEnd w:id="5866"/>
      <w:bookmarkEnd w:id="5867"/>
      <w:bookmarkEnd w:id="5868"/>
      <w:bookmarkEnd w:id="5869"/>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6"/>
      <w:bookmarkStart w:id="5871" w:name="_Toc323656706"/>
      <w:bookmarkStart w:id="5872" w:name="_Toc324085444"/>
      <w:bookmarkStart w:id="5873" w:name="_Toc383781096"/>
      <w:bookmarkStart w:id="5874" w:name="_Toc481936496"/>
      <w:r w:rsidRPr="00EC76D5">
        <w:t>The Condition Operator</w:t>
      </w:r>
      <w:bookmarkEnd w:id="5870"/>
      <w:bookmarkEnd w:id="5871"/>
      <w:bookmarkEnd w:id="5872"/>
      <w:bookmarkEnd w:id="5873"/>
      <w:bookmarkEnd w:id="5874"/>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5" w:name="_Toc320485597"/>
      <w:bookmarkStart w:id="5876" w:name="_Toc323656707"/>
      <w:bookmarkStart w:id="5877" w:name="_Toc324085445"/>
      <w:bookmarkStart w:id="5878" w:name="_Toc383781097"/>
      <w:bookmarkStart w:id="5879" w:name="_Toc481936497"/>
      <w:r w:rsidRPr="00EC76D5">
        <w:t>Precedence and Associatively</w:t>
      </w:r>
      <w:bookmarkEnd w:id="5875"/>
      <w:bookmarkEnd w:id="5876"/>
      <w:bookmarkEnd w:id="5877"/>
      <w:bookmarkEnd w:id="5878"/>
      <w:bookmarkEnd w:id="5879"/>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80" w:name="_Toc320485598"/>
      <w:bookmarkStart w:id="5881" w:name="_Toc323656708"/>
      <w:bookmarkStart w:id="5882" w:name="_Toc324085446"/>
      <w:bookmarkStart w:id="5883" w:name="_Toc383781098"/>
      <w:bookmarkStart w:id="5884" w:name="_Toc481936498"/>
      <w:r w:rsidRPr="00EC76D5">
        <w:t>Statements</w:t>
      </w:r>
      <w:bookmarkEnd w:id="5880"/>
      <w:bookmarkEnd w:id="5881"/>
      <w:bookmarkEnd w:id="5882"/>
      <w:bookmarkEnd w:id="5883"/>
      <w:bookmarkEnd w:id="5884"/>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599"/>
      <w:bookmarkStart w:id="5886" w:name="_Toc323656709"/>
      <w:bookmarkStart w:id="5887" w:name="_Toc324085447"/>
      <w:bookmarkStart w:id="5888" w:name="_Toc383781099"/>
      <w:bookmarkStart w:id="5889" w:name="_Toc481936499"/>
      <w:r w:rsidRPr="00EC76D5">
        <w:t>Selection statements</w:t>
      </w:r>
      <w:bookmarkEnd w:id="5885"/>
      <w:bookmarkEnd w:id="5886"/>
      <w:bookmarkEnd w:id="5887"/>
      <w:bookmarkEnd w:id="5888"/>
      <w:bookmarkEnd w:id="5889"/>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0"/>
      <w:bookmarkStart w:id="5891" w:name="_Toc323656710"/>
      <w:bookmarkStart w:id="5892" w:name="_Toc324085448"/>
      <w:bookmarkStart w:id="5893" w:name="_Toc383781100"/>
      <w:bookmarkStart w:id="5894" w:name="_Toc481936500"/>
      <w:r w:rsidRPr="00EC76D5">
        <w:t>Iteration statements</w:t>
      </w:r>
      <w:bookmarkEnd w:id="5890"/>
      <w:bookmarkEnd w:id="5891"/>
      <w:bookmarkEnd w:id="5892"/>
      <w:bookmarkEnd w:id="5893"/>
      <w:bookmarkEnd w:id="5894"/>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1"/>
      <w:bookmarkStart w:id="5896" w:name="_Toc323656711"/>
      <w:bookmarkStart w:id="5897" w:name="_Toc324085449"/>
      <w:bookmarkStart w:id="5898" w:name="_Toc383781101"/>
      <w:bookmarkStart w:id="5899" w:name="_Toc481936501"/>
      <w:r w:rsidRPr="00EC76D5">
        <w:t>Jump statements</w:t>
      </w:r>
      <w:bookmarkEnd w:id="5895"/>
      <w:bookmarkEnd w:id="5896"/>
      <w:bookmarkEnd w:id="5897"/>
      <w:bookmarkEnd w:id="5898"/>
      <w:bookmarkEnd w:id="5899"/>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0485602"/>
      <w:bookmarkStart w:id="5901" w:name="_Toc323656712"/>
      <w:bookmarkStart w:id="5902" w:name="_Toc324085450"/>
      <w:bookmarkStart w:id="5903" w:name="_Toc383781102"/>
      <w:bookmarkStart w:id="5904" w:name="_Toc481936502"/>
      <w:r w:rsidRPr="00EC76D5">
        <w:t>Expression statements</w:t>
      </w:r>
      <w:bookmarkEnd w:id="5900"/>
      <w:bookmarkEnd w:id="5901"/>
      <w:bookmarkEnd w:id="5902"/>
      <w:bookmarkEnd w:id="5903"/>
      <w:bookmarkEnd w:id="5904"/>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5" w:name="_Toc323656713"/>
      <w:bookmarkStart w:id="5906" w:name="_Toc324085451"/>
      <w:bookmarkStart w:id="5907" w:name="_Toc383781103"/>
      <w:bookmarkStart w:id="5908" w:name="_Toc481936503"/>
      <w:r w:rsidRPr="00EC76D5">
        <w:t>Volatile</w:t>
      </w:r>
      <w:bookmarkEnd w:id="5905"/>
      <w:bookmarkEnd w:id="5906"/>
      <w:bookmarkEnd w:id="5907"/>
      <w:bookmarkEnd w:id="5908"/>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9"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10" w:author="Stefan Björnander" w:date="2012-05-06T21:16:00Z">
          <w:pPr>
            <w:pStyle w:val="CommandLine"/>
          </w:pPr>
        </w:pPrChange>
      </w:pPr>
    </w:p>
    <w:p w14:paraId="0D44E5CA" w14:textId="77777777" w:rsidR="00E80032" w:rsidRPr="00EC76D5" w:rsidRDefault="00E80032">
      <w:pPr>
        <w:pStyle w:val="Code"/>
        <w:pPrChange w:id="5911" w:author="Stefan Björnander" w:date="2012-05-06T21:16:00Z">
          <w:pPr>
            <w:pStyle w:val="CommandLine"/>
          </w:pPr>
        </w:pPrChange>
      </w:pPr>
      <w:r w:rsidRPr="00EC76D5">
        <w:rPr>
          <w:rFonts w:eastAsia="Times New Roman"/>
          <w:noProof w:val="0"/>
          <w:color w:val="000000" w:themeColor="text1"/>
          <w:rPrChange w:id="5912"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13"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4"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5" w:name="_Toc320485603"/>
      <w:bookmarkStart w:id="5916" w:name="_Toc323656714"/>
      <w:bookmarkStart w:id="5917" w:name="_Toc324085452"/>
      <w:bookmarkStart w:id="5918" w:name="_Toc383781104"/>
      <w:bookmarkStart w:id="5919" w:name="_Toc481936504"/>
      <w:r w:rsidRPr="00EC76D5">
        <w:lastRenderedPageBreak/>
        <w:t>Functions</w:t>
      </w:r>
      <w:bookmarkEnd w:id="5915"/>
      <w:bookmarkEnd w:id="5916"/>
      <w:bookmarkEnd w:id="5917"/>
      <w:bookmarkEnd w:id="5918"/>
      <w:bookmarkEnd w:id="5919"/>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0584F" w:rsidRPr="003F7CF1" w:rsidRDefault="0030584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0584F" w:rsidRPr="003F7CF1" w:rsidRDefault="0030584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0584F" w:rsidRPr="003F7CF1" w:rsidRDefault="0030584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0584F" w:rsidRPr="003F7CF1" w:rsidRDefault="0030584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0584F" w:rsidRPr="003F7CF1" w:rsidRDefault="0030584F"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0584F" w:rsidRPr="003F7CF1" w:rsidRDefault="0030584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0584F" w:rsidRPr="003F7CF1" w:rsidRDefault="0030584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0584F" w:rsidRPr="003F7CF1" w:rsidRDefault="0030584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0584F" w:rsidRPr="003F7CF1" w:rsidRDefault="0030584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0584F" w:rsidRPr="003F7CF1" w:rsidRDefault="0030584F"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0584F" w:rsidRPr="003F7CF1" w:rsidRDefault="0030584F"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0584F" w:rsidRPr="003F7CF1" w:rsidRDefault="0030584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20" w:name="_Toc320485604"/>
      <w:bookmarkStart w:id="5921" w:name="_Toc323656715"/>
      <w:bookmarkStart w:id="5922" w:name="_Toc324085453"/>
      <w:bookmarkStart w:id="5923" w:name="_Toc383781105"/>
      <w:bookmarkStart w:id="5924" w:name="_Toc481936505"/>
      <w:r w:rsidRPr="00EC76D5">
        <w:t>Void Functions</w:t>
      </w:r>
      <w:bookmarkEnd w:id="5920"/>
      <w:bookmarkEnd w:id="5921"/>
      <w:bookmarkEnd w:id="5922"/>
      <w:bookmarkEnd w:id="5923"/>
      <w:bookmarkEnd w:id="5924"/>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5" w:name="_Toc320485605"/>
      <w:bookmarkStart w:id="5926" w:name="_Toc323656716"/>
      <w:bookmarkStart w:id="5927" w:name="_Toc324085454"/>
      <w:bookmarkStart w:id="5928" w:name="_Toc383781106"/>
      <w:bookmarkStart w:id="5929" w:name="_Toc481936506"/>
      <w:r w:rsidRPr="00EC76D5">
        <w:t>Local and global variables</w:t>
      </w:r>
      <w:bookmarkEnd w:id="5925"/>
      <w:bookmarkEnd w:id="5926"/>
      <w:bookmarkEnd w:id="5927"/>
      <w:bookmarkEnd w:id="5928"/>
      <w:bookmarkEnd w:id="5929"/>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1FD20EB" w:rsidR="00E80032" w:rsidRPr="00EC76D5" w:rsidRDefault="00E80032" w:rsidP="00E80032">
      <w:r w:rsidRPr="00EC76D5">
        <w:t xml:space="preserve">Global variables can only be </w:t>
      </w:r>
      <w:r w:rsidR="002F35C1">
        <w:t>initializer</w:t>
      </w:r>
      <w:r w:rsidRPr="00EC76D5">
        <w: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30" w:name="_Toc323656717"/>
      <w:bookmarkStart w:id="5931" w:name="_Toc324085455"/>
      <w:bookmarkStart w:id="5932" w:name="_Toc383781107"/>
      <w:bookmarkStart w:id="5933" w:name="_Toc481936507"/>
      <w:r w:rsidRPr="00EC76D5">
        <w:t>Inner Blocks with Local Variables</w:t>
      </w:r>
      <w:bookmarkEnd w:id="5930"/>
      <w:bookmarkEnd w:id="5931"/>
      <w:bookmarkEnd w:id="5932"/>
      <w:bookmarkEnd w:id="5933"/>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34"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5935"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6" w:author="Stefan Björnander" w:date="2012-05-06T21:51:00Z">
            <w:rPr>
              <w:color w:val="0000FF"/>
            </w:rPr>
          </w:rPrChange>
        </w:rPr>
        <w:t>struct</w:t>
      </w:r>
      <w:r w:rsidRPr="00EC76D5">
        <w:t xml:space="preserve"> IntPair Block(</w:t>
      </w:r>
      <w:r w:rsidRPr="00EC76D5">
        <w:rPr>
          <w:color w:val="000000" w:themeColor="text1"/>
          <w:rPrChange w:id="5937"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8" w:name="_Toc320485606"/>
      <w:bookmarkStart w:id="5939" w:name="_Toc323656718"/>
      <w:bookmarkStart w:id="5940" w:name="_Toc324085456"/>
      <w:bookmarkStart w:id="5941" w:name="_Toc383781108"/>
      <w:bookmarkStart w:id="5942" w:name="_Toc481936508"/>
      <w:r w:rsidRPr="00EC76D5">
        <w:t>Call-by-Value and Call-by-Reference</w:t>
      </w:r>
      <w:bookmarkEnd w:id="5938"/>
      <w:bookmarkEnd w:id="5939"/>
      <w:bookmarkEnd w:id="5940"/>
      <w:bookmarkEnd w:id="5941"/>
      <w:bookmarkEnd w:id="5942"/>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0584F" w:rsidRPr="003F7CF1" w:rsidRDefault="0030584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0584F" w:rsidRPr="003F7CF1" w:rsidRDefault="0030584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0584F" w:rsidRPr="003F7CF1" w:rsidRDefault="0030584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0584F" w:rsidRPr="003F7CF1" w:rsidRDefault="0030584F"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0584F" w:rsidRPr="003F7CF1" w:rsidRDefault="0030584F"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0584F" w:rsidRPr="003F7CF1" w:rsidRDefault="0030584F"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0584F" w:rsidRPr="003F7CF1" w:rsidRDefault="0030584F"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0584F" w:rsidRPr="003F7CF1" w:rsidRDefault="0030584F"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0584F" w:rsidRPr="003F7CF1" w:rsidRDefault="0030584F"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0584F" w:rsidRPr="003F7CF1" w:rsidRDefault="0030584F"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0584F" w:rsidRPr="003F7CF1" w:rsidRDefault="0030584F"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0584F" w:rsidRPr="003F7CF1" w:rsidRDefault="0030584F"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0584F" w:rsidRPr="003F7CF1" w:rsidRDefault="0030584F"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0584F" w:rsidRPr="003F7CF1" w:rsidRDefault="0030584F"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0584F" w:rsidRPr="003F7CF1" w:rsidRDefault="0030584F"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0584F" w:rsidRPr="003F7CF1" w:rsidRDefault="0030584F"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0584F" w:rsidRPr="003F7CF1" w:rsidRDefault="0030584F"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0584F" w:rsidRPr="003F7CF1" w:rsidRDefault="0030584F"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0584F" w:rsidRPr="003F7CF1" w:rsidRDefault="0030584F"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0584F" w:rsidRPr="003F7CF1" w:rsidRDefault="0030584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0584F" w:rsidRPr="003F7CF1" w:rsidRDefault="0030584F"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0584F" w:rsidRPr="003F7CF1" w:rsidRDefault="0030584F"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0584F" w:rsidRPr="003F7CF1" w:rsidRDefault="0030584F"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0584F" w:rsidRPr="003F7CF1" w:rsidRDefault="0030584F"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0584F" w:rsidRPr="003F7CF1" w:rsidRDefault="0030584F"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0584F" w:rsidRPr="003F7CF1" w:rsidRDefault="0030584F"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0584F" w:rsidRPr="003F7CF1" w:rsidRDefault="0030584F"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0584F" w:rsidRPr="003F7CF1" w:rsidRDefault="0030584F"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0584F" w:rsidRPr="003F7CF1" w:rsidRDefault="0030584F"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0584F" w:rsidRPr="003F7CF1" w:rsidRDefault="0030584F"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0584F" w:rsidRPr="003F7CF1" w:rsidRDefault="0030584F"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0584F" w:rsidRPr="003F7CF1" w:rsidRDefault="0030584F"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0584F" w:rsidRPr="003F7CF1" w:rsidRDefault="0030584F"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0584F" w:rsidRPr="003F7CF1" w:rsidRDefault="0030584F"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0584F" w:rsidRPr="003F7CF1" w:rsidRDefault="0030584F"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0584F" w:rsidRPr="003F7CF1" w:rsidRDefault="0030584F"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43" w:name="_Toc320485607"/>
      <w:bookmarkStart w:id="5944" w:name="_Toc323656719"/>
      <w:bookmarkStart w:id="5945" w:name="_Toc324085457"/>
      <w:bookmarkStart w:id="5946" w:name="_Toc383781109"/>
      <w:bookmarkStart w:id="5947" w:name="_Toc481936509"/>
      <w:r w:rsidRPr="00EC76D5">
        <w:t>Static, Extern, and Register Variables</w:t>
      </w:r>
      <w:bookmarkEnd w:id="5943"/>
      <w:bookmarkEnd w:id="5944"/>
      <w:bookmarkEnd w:id="5945"/>
      <w:bookmarkEnd w:id="5946"/>
      <w:bookmarkEnd w:id="5947"/>
    </w:p>
    <w:p w14:paraId="0C33C95A" w14:textId="6C23F8D6"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F35C1">
        <w:t>initializer</w:t>
      </w:r>
      <w:r w:rsidRPr="00EC76D5">
        <w:t xml:space="preserve">ialized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F35C1">
        <w:t>initializer</w:t>
      </w:r>
      <w:r w:rsidRPr="00EC76D5">
        <w: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8" w:name="_Toc320485608"/>
      <w:bookmarkStart w:id="5949" w:name="_Toc323656720"/>
      <w:bookmarkStart w:id="5950" w:name="_Toc324085458"/>
      <w:bookmarkStart w:id="5951" w:name="_Toc383781110"/>
      <w:bookmarkStart w:id="5952" w:name="_Toc481936510"/>
      <w:r w:rsidRPr="00EC76D5">
        <w:lastRenderedPageBreak/>
        <w:t>Recursion</w:t>
      </w:r>
      <w:bookmarkEnd w:id="5948"/>
      <w:bookmarkEnd w:id="5949"/>
      <w:bookmarkEnd w:id="5950"/>
      <w:bookmarkEnd w:id="5951"/>
      <w:bookmarkEnd w:id="5952"/>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370" type="#_x0000_t75" style="width:78pt;height:12pt" o:ole="" fillcolor="window">
            <v:imagedata r:id="rId16" o:title=""/>
          </v:shape>
          <o:OLEObject Type="Embed" ProgID="Equation.3" ShapeID="_x0000_i1370" DrawAspect="Content" ObjectID="_1653137196"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53" w:name="_Toc320485609"/>
      <w:bookmarkStart w:id="5954" w:name="_Toc323656721"/>
      <w:bookmarkStart w:id="5955" w:name="_Toc324085459"/>
      <w:bookmarkStart w:id="5956" w:name="_Toc383781111"/>
      <w:bookmarkStart w:id="5957" w:name="_Toc481936511"/>
      <w:r w:rsidRPr="00EC76D5">
        <w:t>Def</w:t>
      </w:r>
      <w:r w:rsidR="002F35C1">
        <w:t>initializer</w:t>
      </w:r>
      <w:r w:rsidRPr="00EC76D5">
        <w:t>ion and Declaration</w:t>
      </w:r>
      <w:bookmarkEnd w:id="5953"/>
      <w:bookmarkEnd w:id="5954"/>
      <w:bookmarkEnd w:id="5955"/>
      <w:bookmarkEnd w:id="5956"/>
      <w:bookmarkEnd w:id="5957"/>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371" type="#_x0000_t75" style="width:2in;height:36pt" o:ole="" fillcolor="window">
            <v:imagedata r:id="rId19" o:title=""/>
          </v:shape>
          <o:OLEObject Type="Embed" ProgID="Equation.3" ShapeID="_x0000_i1371" DrawAspect="Content" ObjectID="_1653137197" r:id="rId20"/>
        </w:object>
      </w:r>
    </w:p>
    <w:p w14:paraId="4649FE88" w14:textId="77777777" w:rsidR="00E80032" w:rsidRPr="00EC76D5" w:rsidRDefault="00E80032" w:rsidP="00E80032">
      <w:r w:rsidRPr="00EC76D5">
        <w:object w:dxaOrig="2840" w:dyaOrig="720" w14:anchorId="47114D30">
          <v:shape id="_x0000_i1372" type="#_x0000_t75" style="width:2in;height:36pt" o:ole="" fillcolor="window">
            <v:imagedata r:id="rId21" o:title=""/>
          </v:shape>
          <o:OLEObject Type="Embed" ProgID="Equation.3" ShapeID="_x0000_i1372" DrawAspect="Content" ObjectID="_1653137198"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8" w:name="_Toc320485610"/>
      <w:bookmarkStart w:id="5959" w:name="_Toc323656722"/>
      <w:bookmarkStart w:id="5960" w:name="_Toc324085460"/>
      <w:bookmarkStart w:id="5961" w:name="_Toc383781112"/>
      <w:bookmarkStart w:id="5962" w:name="_Toc481936512"/>
      <w:r w:rsidRPr="00EC76D5">
        <w:t>Higher-Order Functions</w:t>
      </w:r>
      <w:bookmarkEnd w:id="5958"/>
      <w:bookmarkEnd w:id="5959"/>
      <w:bookmarkEnd w:id="5960"/>
      <w:bookmarkEnd w:id="5961"/>
      <w:bookmarkEnd w:id="5962"/>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63" w:name="_Toc320485611"/>
      <w:bookmarkStart w:id="5964" w:name="_Toc323656723"/>
      <w:bookmarkStart w:id="5965" w:name="_Toc324085461"/>
      <w:bookmarkStart w:id="5966" w:name="_Toc383781113"/>
      <w:bookmarkStart w:id="5967" w:name="_Ref383865210"/>
      <w:bookmarkStart w:id="5968" w:name="_Toc481936513"/>
      <w:r w:rsidRPr="00EC76D5">
        <w:lastRenderedPageBreak/>
        <w:t>Structures and Linked Lists</w:t>
      </w:r>
      <w:bookmarkEnd w:id="5963"/>
      <w:bookmarkEnd w:id="5964"/>
      <w:bookmarkEnd w:id="5965"/>
      <w:bookmarkEnd w:id="5966"/>
      <w:bookmarkEnd w:id="5967"/>
      <w:bookmarkEnd w:id="5968"/>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0584F" w:rsidRPr="003F7CF1" w:rsidRDefault="003058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0584F" w:rsidRPr="003F7CF1" w:rsidRDefault="003058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0584F" w:rsidRPr="003F7CF1" w:rsidRDefault="003058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0584F" w:rsidRPr="003F7CF1" w:rsidRDefault="003058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0584F" w:rsidRPr="003F7CF1" w:rsidRDefault="003058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0584F" w:rsidRPr="003F7CF1" w:rsidRDefault="003058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0584F" w:rsidRPr="003F7CF1" w:rsidRDefault="003058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0584F" w:rsidRPr="003F7CF1" w:rsidRDefault="003058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0584F" w:rsidRPr="003F7CF1" w:rsidRDefault="0030584F"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0584F" w:rsidRPr="003F7CF1" w:rsidRDefault="0030584F"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0584F" w:rsidRPr="003F7CF1" w:rsidRDefault="0030584F"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0584F" w:rsidRPr="003F7CF1" w:rsidRDefault="0030584F"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0584F" w:rsidRPr="003F7CF1" w:rsidRDefault="0030584F"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0584F" w:rsidRPr="003F7CF1" w:rsidRDefault="0030584F"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0584F" w:rsidRPr="003F7CF1" w:rsidRDefault="0030584F"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0584F" w:rsidRPr="003F7CF1" w:rsidRDefault="0030584F"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0584F" w:rsidRPr="003F7CF1" w:rsidRDefault="0030584F"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0584F" w:rsidRPr="003F7CF1" w:rsidRDefault="0030584F"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0584F" w:rsidRPr="003F7CF1" w:rsidRDefault="0030584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9" w:name="_Toc320485612"/>
      <w:bookmarkStart w:id="5970" w:name="_Toc323656724"/>
      <w:bookmarkStart w:id="5971" w:name="_Toc324085462"/>
      <w:bookmarkStart w:id="5972" w:name="_Toc383781114"/>
      <w:bookmarkStart w:id="5973" w:name="_Toc481936514"/>
      <w:r w:rsidRPr="00EC76D5">
        <w:t>Stacks and Linked Lists</w:t>
      </w:r>
      <w:bookmarkEnd w:id="5969"/>
      <w:bookmarkEnd w:id="5970"/>
      <w:bookmarkEnd w:id="5971"/>
      <w:bookmarkEnd w:id="5972"/>
      <w:bookmarkEnd w:id="5973"/>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0584F" w:rsidRPr="003F7CF1" w:rsidRDefault="003058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0584F" w:rsidRPr="003F7CF1" w:rsidRDefault="0030584F" w:rsidP="00E80032">
                              <w:pPr>
                                <w:pStyle w:val="SourceCodeBoxText"/>
                                <w:rPr>
                                  <w:sz w:val="19"/>
                                  <w:szCs w:val="19"/>
                                  <w:lang w:val="en-US"/>
                                </w:rPr>
                              </w:pPr>
                              <w:r w:rsidRPr="003F7CF1">
                                <w:rPr>
                                  <w:sz w:val="19"/>
                                  <w:szCs w:val="19"/>
                                  <w:lang w:val="en-US"/>
                                </w:rPr>
                                <w:t>push 1</w:t>
                              </w:r>
                            </w:p>
                            <w:p w14:paraId="3C159322" w14:textId="77777777" w:rsidR="0030584F" w:rsidRPr="003F7CF1" w:rsidRDefault="0030584F" w:rsidP="00E80032">
                              <w:pPr>
                                <w:pStyle w:val="SourceCodeBoxText"/>
                                <w:rPr>
                                  <w:sz w:val="19"/>
                                  <w:szCs w:val="19"/>
                                  <w:lang w:val="en-US"/>
                                </w:rPr>
                              </w:pPr>
                              <w:r w:rsidRPr="003F7CF1">
                                <w:rPr>
                                  <w:sz w:val="19"/>
                                  <w:szCs w:val="19"/>
                                  <w:lang w:val="en-US"/>
                                </w:rPr>
                                <w:t>push 2</w:t>
                              </w:r>
                            </w:p>
                            <w:p w14:paraId="22BA48C9" w14:textId="77777777" w:rsidR="0030584F" w:rsidRPr="003F7CF1" w:rsidRDefault="0030584F" w:rsidP="00E80032">
                              <w:pPr>
                                <w:pStyle w:val="SourceCodeBoxText"/>
                                <w:rPr>
                                  <w:sz w:val="19"/>
                                  <w:szCs w:val="19"/>
                                  <w:lang w:val="en-US"/>
                                </w:rPr>
                              </w:pPr>
                              <w:r w:rsidRPr="003F7CF1">
                                <w:rPr>
                                  <w:sz w:val="19"/>
                                  <w:szCs w:val="19"/>
                                  <w:lang w:val="en-US"/>
                                </w:rPr>
                                <w:t>push 3</w:t>
                              </w:r>
                            </w:p>
                            <w:p w14:paraId="5F86FACB"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0584F" w:rsidRPr="003F7CF1" w:rsidRDefault="0030584F"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0584F" w:rsidRPr="003F7CF1" w:rsidRDefault="0030584F" w:rsidP="00E80032">
                        <w:pPr>
                          <w:pStyle w:val="SourceCodeBoxText"/>
                          <w:rPr>
                            <w:sz w:val="19"/>
                            <w:szCs w:val="19"/>
                            <w:lang w:val="en-US"/>
                          </w:rPr>
                        </w:pPr>
                        <w:r w:rsidRPr="003F7CF1">
                          <w:rPr>
                            <w:sz w:val="19"/>
                            <w:szCs w:val="19"/>
                            <w:lang w:val="en-US"/>
                          </w:rPr>
                          <w:t>push 1</w:t>
                        </w:r>
                      </w:p>
                      <w:p w14:paraId="3C159322" w14:textId="77777777" w:rsidR="0030584F" w:rsidRPr="003F7CF1" w:rsidRDefault="0030584F" w:rsidP="00E80032">
                        <w:pPr>
                          <w:pStyle w:val="SourceCodeBoxText"/>
                          <w:rPr>
                            <w:sz w:val="19"/>
                            <w:szCs w:val="19"/>
                            <w:lang w:val="en-US"/>
                          </w:rPr>
                        </w:pPr>
                        <w:r w:rsidRPr="003F7CF1">
                          <w:rPr>
                            <w:sz w:val="19"/>
                            <w:szCs w:val="19"/>
                            <w:lang w:val="en-US"/>
                          </w:rPr>
                          <w:t>push 2</w:t>
                        </w:r>
                      </w:p>
                      <w:p w14:paraId="22BA48C9" w14:textId="77777777" w:rsidR="0030584F" w:rsidRPr="003F7CF1" w:rsidRDefault="0030584F" w:rsidP="00E80032">
                        <w:pPr>
                          <w:pStyle w:val="SourceCodeBoxText"/>
                          <w:rPr>
                            <w:sz w:val="19"/>
                            <w:szCs w:val="19"/>
                            <w:lang w:val="en-US"/>
                          </w:rPr>
                        </w:pPr>
                        <w:r w:rsidRPr="003F7CF1">
                          <w:rPr>
                            <w:sz w:val="19"/>
                            <w:szCs w:val="19"/>
                            <w:lang w:val="en-US"/>
                          </w:rPr>
                          <w:t>push 3</w:t>
                        </w:r>
                      </w:p>
                      <w:p w14:paraId="5F86FACB" w14:textId="77777777" w:rsidR="0030584F" w:rsidRPr="003F7CF1" w:rsidRDefault="0030584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0584F" w:rsidRPr="003F7CF1" w:rsidRDefault="003058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0584F" w:rsidRPr="003F7CF1" w:rsidRDefault="003058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0584F" w:rsidRPr="003F7CF1" w:rsidRDefault="0030584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0584F" w:rsidRPr="003F7CF1" w:rsidRDefault="0030584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0584F" w:rsidRPr="003F7CF1" w:rsidRDefault="0030584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0584F" w:rsidRPr="003F7CF1" w:rsidRDefault="0030584F"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0584F" w:rsidRPr="003F7CF1" w:rsidRDefault="0030584F"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0584F" w:rsidRPr="003F7CF1" w:rsidRDefault="0030584F"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0584F" w:rsidRPr="003F7CF1" w:rsidRDefault="0030584F"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0584F" w:rsidRPr="003F7CF1" w:rsidRDefault="0030584F"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0584F" w:rsidRPr="003F7CF1" w:rsidRDefault="0030584F"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0584F" w:rsidRPr="003F7CF1" w:rsidRDefault="0030584F"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0584F" w:rsidRPr="003F7CF1" w:rsidRDefault="0030584F"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0584F" w:rsidRPr="003F7CF1" w:rsidRDefault="0030584F"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0584F" w:rsidRPr="003F7CF1" w:rsidRDefault="0030584F"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0584F" w:rsidRPr="003F7CF1" w:rsidRDefault="0030584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0584F" w:rsidRPr="003F7CF1" w:rsidRDefault="0030584F" w:rsidP="00E80032">
                              <w:pPr>
                                <w:pStyle w:val="SourceCodeBoxText"/>
                                <w:rPr>
                                  <w:sz w:val="19"/>
                                  <w:szCs w:val="19"/>
                                  <w:lang w:val="en-US"/>
                                </w:rPr>
                              </w:pPr>
                              <w:r w:rsidRPr="003F7CF1">
                                <w:rPr>
                                  <w:sz w:val="19"/>
                                  <w:szCs w:val="19"/>
                                  <w:lang w:val="en-US"/>
                                </w:rPr>
                                <w:t>3</w:t>
                              </w:r>
                            </w:p>
                            <w:p w14:paraId="40F6D3AC" w14:textId="77777777" w:rsidR="0030584F" w:rsidRPr="003F7CF1" w:rsidRDefault="0030584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0584F" w:rsidRPr="003F7CF1" w:rsidRDefault="003058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0584F" w:rsidRPr="003F7CF1" w:rsidRDefault="0030584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0584F" w:rsidRPr="003F7CF1" w:rsidRDefault="0030584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0584F" w:rsidRPr="003F7CF1" w:rsidRDefault="0030584F" w:rsidP="00E80032">
                        <w:pPr>
                          <w:pStyle w:val="SourceCodeBoxText"/>
                          <w:rPr>
                            <w:sz w:val="19"/>
                            <w:szCs w:val="19"/>
                            <w:lang w:val="en-US"/>
                          </w:rPr>
                        </w:pPr>
                        <w:r w:rsidRPr="003F7CF1">
                          <w:rPr>
                            <w:sz w:val="19"/>
                            <w:szCs w:val="19"/>
                            <w:lang w:val="en-US"/>
                          </w:rPr>
                          <w:t>3</w:t>
                        </w:r>
                      </w:p>
                      <w:p w14:paraId="40F6D3AC" w14:textId="77777777" w:rsidR="0030584F" w:rsidRPr="003F7CF1" w:rsidRDefault="0030584F"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0584F" w:rsidRPr="003F7CF1" w:rsidRDefault="0030584F"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0584F" w:rsidRPr="003F7CF1" w:rsidRDefault="0030584F"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0584F" w:rsidRPr="003F7CF1" w:rsidRDefault="0030584F"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0584F" w:rsidRPr="003F7CF1" w:rsidRDefault="0030584F"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0584F" w:rsidRPr="003F7CF1" w:rsidRDefault="0030584F"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0584F" w:rsidRPr="003F7CF1" w:rsidRDefault="0030584F"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0584F" w:rsidRPr="003F7CF1" w:rsidRDefault="0030584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4" w:name="_Toc320485613"/>
      <w:bookmarkStart w:id="5975" w:name="_Toc323656725"/>
      <w:bookmarkStart w:id="5976" w:name="_Toc324085463"/>
      <w:bookmarkStart w:id="5977" w:name="_Toc383781115"/>
      <w:bookmarkStart w:id="5978" w:name="_Toc481936515"/>
      <w:r w:rsidRPr="00EC76D5">
        <w:t>Unions</w:t>
      </w:r>
      <w:bookmarkEnd w:id="5974"/>
      <w:bookmarkEnd w:id="5975"/>
      <w:bookmarkEnd w:id="5976"/>
      <w:bookmarkEnd w:id="5977"/>
      <w:bookmarkEnd w:id="5978"/>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9" w:name="_Toc320485614"/>
      <w:bookmarkStart w:id="5980" w:name="_Toc323656726"/>
      <w:bookmarkStart w:id="5981" w:name="_Toc324085464"/>
      <w:bookmarkStart w:id="5982" w:name="_Toc383781116"/>
      <w:bookmarkStart w:id="5983" w:name="_Toc481936516"/>
      <w:r w:rsidRPr="00EC76D5">
        <w:t>Bitfields</w:t>
      </w:r>
      <w:bookmarkEnd w:id="5979"/>
      <w:bookmarkEnd w:id="5980"/>
      <w:bookmarkEnd w:id="5981"/>
      <w:bookmarkEnd w:id="5982"/>
      <w:bookmarkEnd w:id="5983"/>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4"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5" w:name="_Toc320485616"/>
      <w:bookmarkStart w:id="5986" w:name="_Toc323656727"/>
      <w:bookmarkStart w:id="5987" w:name="_Toc324085465"/>
      <w:bookmarkStart w:id="5988" w:name="_Toc383781117"/>
      <w:bookmarkStart w:id="5989" w:name="_Toc481936517"/>
      <w:r w:rsidRPr="00EC76D5">
        <w:t>Structures with function pointers</w:t>
      </w:r>
      <w:bookmarkEnd w:id="5985"/>
      <w:bookmarkEnd w:id="5986"/>
      <w:bookmarkEnd w:id="5987"/>
      <w:bookmarkEnd w:id="5988"/>
      <w:bookmarkEnd w:id="5989"/>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90" w:name="_Toc320485619"/>
      <w:bookmarkStart w:id="5991" w:name="_Toc323656728"/>
      <w:bookmarkStart w:id="5992" w:name="_Toc324085466"/>
      <w:bookmarkStart w:id="5993" w:name="_Toc383781118"/>
      <w:bookmarkStart w:id="5994" w:name="_Ref383781494"/>
      <w:bookmarkStart w:id="5995" w:name="_Ref383865235"/>
      <w:bookmarkStart w:id="5996" w:name="_Ref383865434"/>
      <w:bookmarkStart w:id="5997" w:name="_Ref383866090"/>
      <w:bookmarkStart w:id="5998" w:name="_Toc481936518"/>
      <w:r w:rsidRPr="00EC76D5">
        <w:t>The Preprocessor</w:t>
      </w:r>
      <w:bookmarkEnd w:id="5990"/>
      <w:bookmarkEnd w:id="5991"/>
      <w:bookmarkEnd w:id="5992"/>
      <w:bookmarkEnd w:id="5993"/>
      <w:bookmarkEnd w:id="5994"/>
      <w:bookmarkEnd w:id="5995"/>
      <w:bookmarkEnd w:id="5996"/>
      <w:bookmarkEnd w:id="5997"/>
      <w:bookmarkEnd w:id="5998"/>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9" w:name="_Toc320485618"/>
      <w:bookmarkStart w:id="6000" w:name="_Toc323656729"/>
      <w:bookmarkStart w:id="6001" w:name="_Toc324085467"/>
      <w:bookmarkStart w:id="6002" w:name="_Toc383781119"/>
      <w:bookmarkStart w:id="6003" w:name="_Toc481936519"/>
      <w:bookmarkStart w:id="6004" w:name="_Toc320485621"/>
      <w:r w:rsidRPr="00EC76D5">
        <w:t>The Standard Library</w:t>
      </w:r>
      <w:bookmarkEnd w:id="5999"/>
      <w:bookmarkEnd w:id="6000"/>
      <w:bookmarkEnd w:id="6001"/>
      <w:bookmarkEnd w:id="6002"/>
      <w:bookmarkEnd w:id="6003"/>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5" w:name="_Toc323656730"/>
      <w:bookmarkStart w:id="6006" w:name="_Toc324085468"/>
      <w:bookmarkStart w:id="6007" w:name="_Toc383781120"/>
      <w:bookmarkStart w:id="6008" w:name="_Toc481936520"/>
      <w:r w:rsidRPr="00EC76D5">
        <w:t>File Management</w:t>
      </w:r>
      <w:bookmarkEnd w:id="6005"/>
      <w:bookmarkEnd w:id="6006"/>
      <w:bookmarkEnd w:id="6007"/>
      <w:bookmarkEnd w:id="6008"/>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9" w:name="_Toc323656731"/>
      <w:bookmarkStart w:id="6010" w:name="_Toc324085469"/>
      <w:bookmarkStart w:id="6011" w:name="_Toc383781121"/>
      <w:bookmarkStart w:id="6012" w:name="_Toc481936521"/>
      <w:r w:rsidRPr="00EC76D5">
        <w:t>Program Parameters</w:t>
      </w:r>
      <w:bookmarkEnd w:id="6009"/>
      <w:bookmarkEnd w:id="6010"/>
      <w:bookmarkEnd w:id="6011"/>
      <w:bookmarkEnd w:id="6012"/>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4" w:name="_Toc323656732"/>
      <w:bookmarkStart w:id="6015" w:name="_Toc324085470"/>
      <w:bookmarkStart w:id="6016" w:name="_Toc383781122"/>
      <w:bookmarkStart w:id="6017" w:name="_Toc481936522"/>
      <w:r w:rsidRPr="00EC76D5">
        <w:t>Environment Functions</w:t>
      </w:r>
      <w:bookmarkEnd w:id="6014"/>
      <w:bookmarkEnd w:id="6015"/>
      <w:bookmarkEnd w:id="6016"/>
      <w:bookmarkEnd w:id="601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9"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20" w:author="Stefan Björnander" w:date="2012-05-06T21:51:00Z">
            <w:rPr>
              <w:color w:val="0000FF"/>
            </w:rPr>
          </w:rPrChange>
        </w:rPr>
        <w:t>void</w:t>
      </w:r>
      <w:r w:rsidRPr="00EC76D5">
        <w:t xml:space="preserve"> ExitFunction(</w:t>
      </w:r>
      <w:r w:rsidRPr="00EC76D5">
        <w:rPr>
          <w:color w:val="000000" w:themeColor="text1"/>
          <w:rPrChange w:id="602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2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23"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4" w:name="_Toc323656733"/>
      <w:bookmarkStart w:id="6025" w:name="_Toc324085471"/>
      <w:bookmarkStart w:id="6026" w:name="_Toc383781123"/>
      <w:bookmarkStart w:id="6027" w:name="_Ref383865473"/>
      <w:bookmarkStart w:id="6028" w:name="_Ref383865556"/>
      <w:bookmarkStart w:id="6029" w:name="_Toc481936523"/>
      <w:r w:rsidRPr="00EC76D5">
        <w:t>Searching and Sorting</w:t>
      </w:r>
      <w:bookmarkEnd w:id="6024"/>
      <w:bookmarkEnd w:id="6025"/>
      <w:bookmarkEnd w:id="6026"/>
      <w:bookmarkEnd w:id="6027"/>
      <w:bookmarkEnd w:id="6028"/>
      <w:bookmarkEnd w:id="6029"/>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30"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int</w:t>
      </w:r>
      <w:r w:rsidRPr="00EC76D5">
        <w:t xml:space="preserve"> CompareIntegers(</w:t>
      </w:r>
      <w:r w:rsidRPr="00EC76D5">
        <w:rPr>
          <w:color w:val="000000" w:themeColor="text1"/>
          <w:rPrChange w:id="6032" w:author="Stefan Björnander" w:date="2012-05-06T21:51:00Z">
            <w:rPr>
              <w:color w:val="0000FF"/>
            </w:rPr>
          </w:rPrChange>
        </w:rPr>
        <w:t>const</w:t>
      </w:r>
      <w:r w:rsidRPr="00EC76D5">
        <w:t xml:space="preserve"> </w:t>
      </w:r>
      <w:r w:rsidRPr="00EC76D5">
        <w:rPr>
          <w:color w:val="000000" w:themeColor="text1"/>
          <w:rPrChange w:id="6033" w:author="Stefan Björnander" w:date="2012-05-06T21:51:00Z">
            <w:rPr>
              <w:color w:val="0000FF"/>
            </w:rPr>
          </w:rPrChange>
        </w:rPr>
        <w:t>int</w:t>
      </w:r>
      <w:r w:rsidRPr="00EC76D5">
        <w:t xml:space="preserve">* intPtr1, </w:t>
      </w:r>
      <w:r w:rsidRPr="00EC76D5">
        <w:rPr>
          <w:color w:val="000000" w:themeColor="text1"/>
          <w:rPrChange w:id="6034" w:author="Stefan Björnander" w:date="2012-05-06T21:51:00Z">
            <w:rPr>
              <w:color w:val="0000FF"/>
            </w:rPr>
          </w:rPrChange>
        </w:rPr>
        <w:t>const</w:t>
      </w:r>
      <w:r w:rsidRPr="00EC76D5">
        <w:t xml:space="preserve"> </w:t>
      </w:r>
      <w:r w:rsidRPr="00EC76D5">
        <w:rPr>
          <w:color w:val="000000" w:themeColor="text1"/>
          <w:rPrChange w:id="603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40"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4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4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4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4" w:name="_Toc323656734"/>
      <w:bookmarkStart w:id="6045" w:name="_Toc324085472"/>
      <w:bookmarkStart w:id="6046" w:name="_Toc383781124"/>
      <w:bookmarkStart w:id="6047" w:name="_Toc481936524"/>
      <w:r w:rsidRPr="00EC76D5">
        <w:t xml:space="preserve">Functions with </w:t>
      </w:r>
      <w:bookmarkStart w:id="6048" w:name="_Toc320485620"/>
      <w:r w:rsidRPr="00EC76D5">
        <w:t>Variable Number of Parameters</w:t>
      </w:r>
      <w:bookmarkEnd w:id="6044"/>
      <w:bookmarkEnd w:id="6045"/>
      <w:bookmarkEnd w:id="6046"/>
      <w:bookmarkEnd w:id="6047"/>
      <w:bookmarkEnd w:id="6048"/>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9" w:name="_Toc323656735"/>
      <w:bookmarkStart w:id="6050" w:name="_Toc324085473"/>
      <w:bookmarkStart w:id="6051" w:name="_Toc383781125"/>
      <w:bookmarkStart w:id="6052" w:name="_Toc481936525"/>
      <w:r w:rsidRPr="00EC76D5">
        <w:t>String Management</w:t>
      </w:r>
      <w:bookmarkEnd w:id="6049"/>
      <w:bookmarkEnd w:id="6050"/>
      <w:bookmarkEnd w:id="6051"/>
      <w:bookmarkEnd w:id="6052"/>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53" w:author="Stefan Björnander" w:date="2012-05-06T21:51:00Z">
            <w:rPr>
              <w:color w:val="0000FF"/>
            </w:rPr>
          </w:rPrChange>
        </w:rPr>
        <w:t>int</w:t>
      </w:r>
      <w:r w:rsidRPr="00EC76D5">
        <w:t xml:space="preserve"> FirstIndexOf(char s[], </w:t>
      </w:r>
      <w:r w:rsidRPr="00EC76D5">
        <w:rPr>
          <w:color w:val="000000" w:themeColor="text1"/>
          <w:rPrChange w:id="605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5" w:author="Stefan Björnander" w:date="2012-05-06T21:51:00Z">
            <w:rPr>
              <w:color w:val="0000FF"/>
            </w:rPr>
          </w:rPrChange>
        </w:rPr>
        <w:t>int</w:t>
      </w:r>
      <w:r w:rsidRPr="00EC76D5">
        <w:t xml:space="preserve"> LastIndexOf(</w:t>
      </w:r>
      <w:r w:rsidRPr="00EC76D5">
        <w:rPr>
          <w:color w:val="000000" w:themeColor="text1"/>
          <w:rPrChange w:id="6056" w:author="Stefan Björnander" w:date="2012-05-06T21:51:00Z">
            <w:rPr>
              <w:color w:val="0000FF"/>
            </w:rPr>
          </w:rPrChange>
        </w:rPr>
        <w:t>char</w:t>
      </w:r>
      <w:r w:rsidRPr="00EC76D5">
        <w:t xml:space="preserve"> s[], </w:t>
      </w:r>
      <w:r w:rsidRPr="00EC76D5">
        <w:rPr>
          <w:color w:val="000000" w:themeColor="text1"/>
          <w:rPrChange w:id="605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8" w:author="Stefan Björnander" w:date="2012-05-06T21:51:00Z">
            <w:rPr>
              <w:color w:val="A31515"/>
            </w:rPr>
          </w:rPrChange>
        </w:rPr>
        <w:t>"Hello"</w:t>
      </w:r>
      <w:r w:rsidRPr="00EC76D5">
        <w:t xml:space="preserve">, s2[] = </w:t>
      </w:r>
      <w:r w:rsidRPr="00EC76D5">
        <w:rPr>
          <w:color w:val="000000" w:themeColor="text1"/>
          <w:rPrChange w:id="605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6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6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6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63" w:author="Stefan Björnander" w:date="2012-05-06T21:51:00Z">
            <w:rPr>
              <w:color w:val="0000FF"/>
            </w:rPr>
          </w:rPrChange>
        </w:rPr>
        <w:t>if</w:t>
      </w:r>
      <w:r w:rsidRPr="00EC76D5">
        <w:t xml:space="preserve"> (sscanf(s2, </w:t>
      </w:r>
      <w:r w:rsidRPr="00EC76D5">
        <w:rPr>
          <w:color w:val="000000" w:themeColor="text1"/>
          <w:rPrChange w:id="606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6" w:name="_Toc323656736"/>
      <w:bookmarkStart w:id="6067" w:name="_Toc324085474"/>
      <w:bookmarkStart w:id="6068" w:name="_Toc383781126"/>
      <w:bookmarkStart w:id="6069" w:name="_Toc481936526"/>
      <w:r w:rsidRPr="00EC76D5">
        <w:t>Memory Management</w:t>
      </w:r>
      <w:bookmarkEnd w:id="6066"/>
      <w:bookmarkEnd w:id="6067"/>
      <w:bookmarkEnd w:id="6068"/>
      <w:bookmarkEnd w:id="6069"/>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70"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7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72" w:name="_Toc323656737"/>
      <w:bookmarkStart w:id="6073" w:name="_Toc324085475"/>
      <w:bookmarkStart w:id="6074" w:name="_Toc383781127"/>
      <w:bookmarkStart w:id="6075" w:name="_Toc481936527"/>
      <w:r w:rsidRPr="00EC76D5">
        <w:t>Mathematical Functions</w:t>
      </w:r>
      <w:bookmarkEnd w:id="6072"/>
      <w:bookmarkEnd w:id="6073"/>
      <w:bookmarkEnd w:id="6074"/>
      <w:bookmarkEnd w:id="607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6" w:name="_Toc320485615"/>
      <w:bookmarkStart w:id="6077" w:name="_Toc323656738"/>
      <w:bookmarkStart w:id="6078" w:name="_Toc324085476"/>
      <w:bookmarkStart w:id="6079" w:name="_Toc383781128"/>
      <w:bookmarkStart w:id="6080" w:name="_Toc481936528"/>
      <w:r w:rsidRPr="00EC76D5">
        <w:t>Long Jumps</w:t>
      </w:r>
      <w:bookmarkEnd w:id="6076"/>
      <w:bookmarkEnd w:id="6077"/>
      <w:bookmarkEnd w:id="6078"/>
      <w:bookmarkEnd w:id="6079"/>
      <w:bookmarkEnd w:id="6080"/>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81" w:name="_Toc323656739"/>
      <w:bookmarkStart w:id="6082" w:name="_Toc324085477"/>
      <w:bookmarkStart w:id="6083" w:name="_Toc383781129"/>
      <w:bookmarkStart w:id="6084" w:name="_Toc481936529"/>
      <w:r w:rsidRPr="00EC76D5">
        <w:t>Time</w:t>
      </w:r>
      <w:bookmarkEnd w:id="6081"/>
      <w:bookmarkEnd w:id="6082"/>
      <w:bookmarkEnd w:id="6083"/>
      <w:bookmarkEnd w:id="608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5"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6" w:author="Stefan Björnander" w:date="2012-05-06T21:51:00Z">
            <w:rPr>
              <w:color w:val="A31515"/>
            </w:rPr>
          </w:rPrChange>
        </w:rPr>
        <w:t>"Feb"</w:t>
      </w:r>
      <w:r w:rsidRPr="00EC76D5">
        <w:t xml:space="preserve">, </w:t>
      </w:r>
      <w:r w:rsidRPr="00EC76D5">
        <w:rPr>
          <w:color w:val="000000" w:themeColor="text1"/>
          <w:rPrChange w:id="6087" w:author="Stefan Björnander" w:date="2012-05-06T21:51:00Z">
            <w:rPr>
              <w:color w:val="A31515"/>
            </w:rPr>
          </w:rPrChange>
        </w:rPr>
        <w:t>"Mar"</w:t>
      </w:r>
      <w:r w:rsidRPr="00EC76D5">
        <w:t xml:space="preserve">, </w:t>
      </w:r>
      <w:r w:rsidRPr="00EC76D5">
        <w:rPr>
          <w:color w:val="000000" w:themeColor="text1"/>
          <w:rPrChange w:id="6088"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9" w:author="Stefan Björnander" w:date="2012-05-06T21:51:00Z">
            <w:rPr>
              <w:color w:val="A31515"/>
            </w:rPr>
          </w:rPrChange>
        </w:rPr>
        <w:t>"Jun"</w:t>
      </w:r>
      <w:r w:rsidRPr="00EC76D5">
        <w:t xml:space="preserve">, </w:t>
      </w:r>
      <w:r w:rsidRPr="00EC76D5">
        <w:rPr>
          <w:color w:val="000000" w:themeColor="text1"/>
          <w:rPrChange w:id="6090" w:author="Stefan Björnander" w:date="2012-05-06T21:51:00Z">
            <w:rPr>
              <w:color w:val="A31515"/>
            </w:rPr>
          </w:rPrChange>
        </w:rPr>
        <w:t>"Jul"</w:t>
      </w:r>
      <w:r w:rsidRPr="00EC76D5">
        <w:t xml:space="preserve">, </w:t>
      </w:r>
      <w:r w:rsidRPr="00EC76D5">
        <w:rPr>
          <w:color w:val="000000" w:themeColor="text1"/>
          <w:rPrChange w:id="6091"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92" w:author="Stefan Björnander" w:date="2012-05-06T21:51:00Z">
            <w:rPr>
              <w:color w:val="A31515"/>
            </w:rPr>
          </w:rPrChange>
        </w:rPr>
        <w:t>"Oct"</w:t>
      </w:r>
      <w:r w:rsidRPr="00EC76D5">
        <w:t xml:space="preserve">, </w:t>
      </w:r>
      <w:r w:rsidRPr="00EC76D5">
        <w:rPr>
          <w:color w:val="000000" w:themeColor="text1"/>
          <w:rPrChange w:id="6093" w:author="Stefan Björnander" w:date="2012-05-06T21:51:00Z">
            <w:rPr>
              <w:color w:val="A31515"/>
            </w:rPr>
          </w:rPrChange>
        </w:rPr>
        <w:t>"Nov"</w:t>
      </w:r>
      <w:r w:rsidRPr="00EC76D5">
        <w:t>,</w:t>
      </w:r>
      <w:r w:rsidRPr="00EC76D5">
        <w:rPr>
          <w:color w:val="000000" w:themeColor="text1"/>
          <w:rPrChange w:id="6094"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5" w:author="Stefan Björnander" w:date="2012-05-06T21:51:00Z">
            <w:rPr>
              <w:color w:val="A31515"/>
            </w:rPr>
          </w:rPrChange>
        </w:rPr>
        <w:t>"Mon"</w:t>
      </w:r>
      <w:r w:rsidRPr="00EC76D5">
        <w:t xml:space="preserve">, </w:t>
      </w:r>
      <w:r w:rsidRPr="00EC76D5">
        <w:rPr>
          <w:color w:val="000000" w:themeColor="text1"/>
          <w:rPrChange w:id="6096" w:author="Stefan Björnander" w:date="2012-05-06T21:51:00Z">
            <w:rPr>
              <w:color w:val="A31515"/>
            </w:rPr>
          </w:rPrChange>
        </w:rPr>
        <w:t>"Tue"</w:t>
      </w:r>
      <w:r w:rsidRPr="00EC76D5">
        <w:t xml:space="preserve">, </w:t>
      </w:r>
      <w:r w:rsidRPr="00EC76D5">
        <w:rPr>
          <w:color w:val="000000" w:themeColor="text1"/>
          <w:rPrChange w:id="6097"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8" w:author="Stefan Björnander" w:date="2012-05-06T21:51:00Z">
            <w:rPr>
              <w:color w:val="A31515"/>
            </w:rPr>
          </w:rPrChange>
        </w:rPr>
        <w:t>"Fri"</w:t>
      </w:r>
      <w:r w:rsidRPr="00EC76D5">
        <w:t xml:space="preserve">, </w:t>
      </w:r>
      <w:r w:rsidRPr="00EC76D5">
        <w:rPr>
          <w:color w:val="000000" w:themeColor="text1"/>
          <w:rPrChange w:id="6099"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100"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101"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03" w:name="_Toc323656740"/>
      <w:bookmarkStart w:id="6104" w:name="_Toc324085478"/>
      <w:bookmarkStart w:id="6105" w:name="_Toc383781130"/>
      <w:bookmarkStart w:id="6106" w:name="_Toc481936530"/>
      <w:r w:rsidRPr="00EC76D5">
        <w:t>Random Numbers</w:t>
      </w:r>
      <w:bookmarkEnd w:id="6103"/>
      <w:bookmarkEnd w:id="6104"/>
      <w:bookmarkEnd w:id="6105"/>
      <w:bookmarkEnd w:id="6106"/>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7"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8"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9"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10" w:name="_Toc323656741"/>
      <w:bookmarkStart w:id="6111" w:name="_Toc324085479"/>
      <w:bookmarkStart w:id="6112" w:name="_Toc383781131"/>
      <w:bookmarkStart w:id="6113" w:name="_Toc481936531"/>
      <w:r w:rsidRPr="00EC76D5">
        <w:t>Limits of Integral and Floating Types</w:t>
      </w:r>
      <w:bookmarkEnd w:id="6110"/>
      <w:bookmarkEnd w:id="6111"/>
      <w:bookmarkEnd w:id="6112"/>
      <w:bookmarkEnd w:id="6113"/>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4" w:name="_Toc323656742"/>
      <w:bookmarkStart w:id="6115" w:name="_Toc324085480"/>
      <w:bookmarkStart w:id="6116" w:name="_Toc383781132"/>
      <w:bookmarkStart w:id="6117" w:name="_Toc481936532"/>
      <w:r w:rsidRPr="00EC76D5">
        <w:t>Character Functions</w:t>
      </w:r>
      <w:bookmarkEnd w:id="6114"/>
      <w:bookmarkEnd w:id="6115"/>
      <w:bookmarkEnd w:id="6116"/>
      <w:bookmarkEnd w:id="6117"/>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8"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9"/>
            <w:commentRangeStart w:id="6120"/>
            <w:r w:rsidRPr="00EC76D5">
              <w:rPr>
                <w:b/>
                <w:sz w:val="21"/>
                <w:szCs w:val="21"/>
              </w:rPr>
              <w:t>Isalnum</w:t>
            </w:r>
            <w:commentRangeEnd w:id="6119"/>
            <w:r w:rsidR="00166455" w:rsidRPr="00EC76D5">
              <w:rPr>
                <w:rStyle w:val="Kommentarsreferens"/>
                <w:rFonts w:eastAsia="Times New Roman" w:cs="Times New Roman"/>
              </w:rPr>
              <w:commentReference w:id="6119"/>
            </w:r>
            <w:commentRangeEnd w:id="6120"/>
            <w:r w:rsidR="00166455" w:rsidRPr="00EC76D5">
              <w:rPr>
                <w:rStyle w:val="Kommentarsreferens"/>
                <w:rFonts w:eastAsia="Times New Roman" w:cs="Times New Roman"/>
              </w:rPr>
              <w:commentReference w:id="6120"/>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21" w:name="_Toc323656743"/>
      <w:bookmarkStart w:id="6122" w:name="_Toc324085481"/>
      <w:bookmarkStart w:id="6123" w:name="_Toc383781133"/>
      <w:bookmarkStart w:id="6124" w:name="_Toc481936533"/>
      <w:r w:rsidRPr="00EC76D5">
        <w:t>Further Reading</w:t>
      </w:r>
      <w:bookmarkEnd w:id="6004"/>
      <w:bookmarkEnd w:id="6121"/>
      <w:bookmarkEnd w:id="6122"/>
      <w:bookmarkEnd w:id="6123"/>
      <w:bookmarkEnd w:id="6124"/>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5" w:name="_Toc481936534"/>
      <w:r w:rsidRPr="00EC76D5">
        <w:lastRenderedPageBreak/>
        <w:t>A Crash Course in Java</w:t>
      </w:r>
      <w:bookmarkEnd w:id="6125"/>
    </w:p>
    <w:p w14:paraId="6ED6B355" w14:textId="77777777" w:rsidR="00F03D06" w:rsidRPr="00EC76D5" w:rsidRDefault="00F03D06" w:rsidP="00F03D06">
      <w:pPr>
        <w:pStyle w:val="Rubrik1"/>
        <w:numPr>
          <w:ilvl w:val="0"/>
          <w:numId w:val="0"/>
        </w:numPr>
        <w:ind w:left="720" w:hanging="720"/>
      </w:pPr>
      <w:bookmarkStart w:id="6126" w:name="_Toc481936535"/>
      <w:r w:rsidRPr="00EC76D5">
        <w:lastRenderedPageBreak/>
        <w:t>Foreword</w:t>
      </w:r>
      <w:bookmarkEnd w:id="612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4607B6CB"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F35C1">
        <w:rPr>
          <w:rFonts w:cs="Times New Roman"/>
          <w:color w:val="000000"/>
        </w:rPr>
        <w:t>initializer</w:t>
      </w:r>
      <w:r w:rsidRPr="00EC76D5">
        <w:rPr>
          <w:rFonts w:cs="Times New Roman"/>
          <w:color w:val="000000"/>
        </w:rPr>
        <w:t xml:space="preserve">ialized.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0584F" w:rsidRDefault="0030584F" w:rsidP="005F7461">
                              <w:pPr>
                                <w:spacing w:before="60" w:after="0"/>
                                <w:jc w:val="center"/>
                                <w:rPr>
                                  <w:lang w:val="sv-SE"/>
                                </w:rPr>
                              </w:pPr>
                              <w:r>
                                <w:rPr>
                                  <w:lang w:val="sv-SE"/>
                                </w:rPr>
                                <w:t>Preprocessor</w:t>
                              </w:r>
                            </w:p>
                            <w:p w14:paraId="04F32221" w14:textId="77777777" w:rsidR="0030584F" w:rsidRPr="00C7380D" w:rsidRDefault="0030584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0584F" w:rsidRPr="008541FD" w:rsidRDefault="0030584F" w:rsidP="005F7461">
                              <w:pPr>
                                <w:spacing w:before="60" w:after="0"/>
                                <w:jc w:val="center"/>
                              </w:pPr>
                              <w:r w:rsidRPr="008541FD">
                                <w:t>Source</w:t>
                              </w:r>
                              <w:r>
                                <w:t xml:space="preserve"> </w:t>
                              </w:r>
                              <w:r w:rsidRPr="008541FD">
                                <w:t>Code</w:t>
                              </w:r>
                            </w:p>
                            <w:p w14:paraId="4FCEAC5C" w14:textId="77777777" w:rsidR="0030584F" w:rsidRDefault="0030584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0584F" w:rsidRDefault="0030584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0584F" w:rsidRDefault="0030584F" w:rsidP="005F7461">
                              <w:pPr>
                                <w:pStyle w:val="Normalwebb"/>
                                <w:spacing w:before="60" w:line="256" w:lineRule="auto"/>
                                <w:jc w:val="center"/>
                              </w:pPr>
                              <w:r>
                                <w:rPr>
                                  <w:rFonts w:eastAsia="Calibri"/>
                                  <w:sz w:val="22"/>
                                  <w:szCs w:val="22"/>
                                  <w:lang w:val="en-US"/>
                                </w:rPr>
                                <w:t>Processed Code</w:t>
                              </w:r>
                            </w:p>
                            <w:p w14:paraId="14142DBC" w14:textId="77777777" w:rsidR="0030584F" w:rsidRDefault="0030584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0584F" w:rsidRDefault="0030584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0584F" w:rsidRDefault="0030584F" w:rsidP="005F7461">
                              <w:pPr>
                                <w:pStyle w:val="Normalwebb"/>
                                <w:spacing w:before="60" w:line="254" w:lineRule="auto"/>
                                <w:jc w:val="center"/>
                              </w:pPr>
                              <w:r>
                                <w:rPr>
                                  <w:rFonts w:eastAsia="Calibri"/>
                                  <w:sz w:val="22"/>
                                  <w:szCs w:val="22"/>
                                  <w:lang w:val="en-US"/>
                                </w:rPr>
                                <w:t>Syntax Tree</w:t>
                              </w:r>
                            </w:p>
                            <w:p w14:paraId="070DB26E"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0584F" w:rsidRDefault="0030584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0584F" w:rsidRDefault="0030584F" w:rsidP="005F7461">
                              <w:pPr>
                                <w:pStyle w:val="Normalwebb"/>
                                <w:spacing w:before="60" w:line="252" w:lineRule="auto"/>
                                <w:jc w:val="center"/>
                              </w:pPr>
                              <w:r>
                                <w:rPr>
                                  <w:rFonts w:eastAsia="Calibri"/>
                                  <w:sz w:val="22"/>
                                  <w:szCs w:val="22"/>
                                  <w:lang w:val="en-US"/>
                                </w:rPr>
                                <w:t>Optimized Syntax Tree</w:t>
                              </w:r>
                            </w:p>
                            <w:p w14:paraId="3315953C"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0584F" w:rsidRDefault="0030584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0584F" w:rsidRDefault="0030584F" w:rsidP="005F7461">
                              <w:pPr>
                                <w:pStyle w:val="Normalwebb"/>
                                <w:spacing w:before="60" w:line="252" w:lineRule="auto"/>
                                <w:jc w:val="center"/>
                              </w:pPr>
                              <w:r>
                                <w:rPr>
                                  <w:rFonts w:eastAsia="Calibri"/>
                                  <w:sz w:val="22"/>
                                  <w:szCs w:val="22"/>
                                  <w:lang w:val="en-US"/>
                                </w:rPr>
                                <w:t>Middle Code List</w:t>
                              </w:r>
                            </w:p>
                            <w:p w14:paraId="321C1BE9"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0584F" w:rsidRDefault="0030584F" w:rsidP="005F7461">
                              <w:pPr>
                                <w:pStyle w:val="Normalwebb"/>
                                <w:spacing w:before="60" w:line="252" w:lineRule="auto"/>
                                <w:jc w:val="center"/>
                              </w:pPr>
                              <w:r>
                                <w:rPr>
                                  <w:rFonts w:eastAsia="Calibri"/>
                                  <w:sz w:val="22"/>
                                  <w:szCs w:val="22"/>
                                  <w:lang w:val="en-US"/>
                                </w:rPr>
                                <w:t>Optimized Middle Code List</w:t>
                              </w:r>
                            </w:p>
                            <w:p w14:paraId="4CF9CB98"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0584F" w:rsidRDefault="0030584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0584F" w:rsidRDefault="0030584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0584F" w:rsidRDefault="0030584F" w:rsidP="005F7461">
                        <w:pPr>
                          <w:spacing w:before="60" w:after="0"/>
                          <w:jc w:val="center"/>
                          <w:rPr>
                            <w:lang w:val="sv-SE"/>
                          </w:rPr>
                        </w:pPr>
                        <w:r>
                          <w:rPr>
                            <w:lang w:val="sv-SE"/>
                          </w:rPr>
                          <w:t>Preprocessor</w:t>
                        </w:r>
                      </w:p>
                      <w:p w14:paraId="04F32221" w14:textId="77777777" w:rsidR="0030584F" w:rsidRPr="00C7380D" w:rsidRDefault="0030584F"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0584F" w:rsidRPr="008541FD" w:rsidRDefault="0030584F" w:rsidP="005F7461">
                        <w:pPr>
                          <w:spacing w:before="60" w:after="0"/>
                          <w:jc w:val="center"/>
                        </w:pPr>
                        <w:r w:rsidRPr="008541FD">
                          <w:t>Source</w:t>
                        </w:r>
                        <w:r>
                          <w:t xml:space="preserve"> </w:t>
                        </w:r>
                        <w:r w:rsidRPr="008541FD">
                          <w:t>Code</w:t>
                        </w:r>
                      </w:p>
                      <w:p w14:paraId="4FCEAC5C" w14:textId="77777777" w:rsidR="0030584F" w:rsidRDefault="0030584F"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0584F" w:rsidRDefault="0030584F"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0584F" w:rsidRDefault="0030584F" w:rsidP="005F7461">
                        <w:pPr>
                          <w:pStyle w:val="Normalwebb"/>
                          <w:spacing w:before="60" w:line="256" w:lineRule="auto"/>
                          <w:jc w:val="center"/>
                        </w:pPr>
                        <w:r>
                          <w:rPr>
                            <w:rFonts w:eastAsia="Calibri"/>
                            <w:sz w:val="22"/>
                            <w:szCs w:val="22"/>
                            <w:lang w:val="en-US"/>
                          </w:rPr>
                          <w:t>Processed Code</w:t>
                        </w:r>
                      </w:p>
                      <w:p w14:paraId="14142DBC" w14:textId="77777777" w:rsidR="0030584F" w:rsidRDefault="0030584F"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0584F" w:rsidRDefault="0030584F"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0584F" w:rsidRDefault="0030584F" w:rsidP="005F7461">
                        <w:pPr>
                          <w:pStyle w:val="Normalwebb"/>
                          <w:spacing w:before="60" w:line="254" w:lineRule="auto"/>
                          <w:jc w:val="center"/>
                        </w:pPr>
                        <w:r>
                          <w:rPr>
                            <w:rFonts w:eastAsia="Calibri"/>
                            <w:sz w:val="22"/>
                            <w:szCs w:val="22"/>
                            <w:lang w:val="en-US"/>
                          </w:rPr>
                          <w:t>Syntax Tree</w:t>
                        </w:r>
                      </w:p>
                      <w:p w14:paraId="070DB26E"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0584F" w:rsidRDefault="0030584F"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0584F" w:rsidRDefault="0030584F" w:rsidP="005F7461">
                        <w:pPr>
                          <w:pStyle w:val="Normalwebb"/>
                          <w:spacing w:before="60" w:line="252" w:lineRule="auto"/>
                          <w:jc w:val="center"/>
                        </w:pPr>
                        <w:r>
                          <w:rPr>
                            <w:rFonts w:eastAsia="Calibri"/>
                            <w:sz w:val="22"/>
                            <w:szCs w:val="22"/>
                            <w:lang w:val="en-US"/>
                          </w:rPr>
                          <w:t>Optimized Syntax Tree</w:t>
                        </w:r>
                      </w:p>
                      <w:p w14:paraId="3315953C"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0584F" w:rsidRDefault="0030584F"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0584F" w:rsidRDefault="0030584F" w:rsidP="005F7461">
                        <w:pPr>
                          <w:pStyle w:val="Normalwebb"/>
                          <w:spacing w:before="60" w:line="252" w:lineRule="auto"/>
                          <w:jc w:val="center"/>
                        </w:pPr>
                        <w:r>
                          <w:rPr>
                            <w:rFonts w:eastAsia="Calibri"/>
                            <w:sz w:val="22"/>
                            <w:szCs w:val="22"/>
                            <w:lang w:val="en-US"/>
                          </w:rPr>
                          <w:t>Middle Code List</w:t>
                        </w:r>
                      </w:p>
                      <w:p w14:paraId="321C1BE9"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0584F" w:rsidRDefault="0030584F" w:rsidP="005F7461">
                        <w:pPr>
                          <w:pStyle w:val="Normalwebb"/>
                          <w:spacing w:before="60" w:line="252" w:lineRule="auto"/>
                          <w:jc w:val="center"/>
                        </w:pPr>
                        <w:r>
                          <w:rPr>
                            <w:rFonts w:eastAsia="Calibri"/>
                            <w:sz w:val="22"/>
                            <w:szCs w:val="22"/>
                            <w:lang w:val="en-US"/>
                          </w:rPr>
                          <w:t>Optimized Middle Code List</w:t>
                        </w:r>
                      </w:p>
                      <w:p w14:paraId="4CF9CB98"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0584F" w:rsidRDefault="0030584F"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0584F" w:rsidRDefault="0030584F"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0584F" w:rsidRDefault="0030584F" w:rsidP="006F14D0">
                              <w:pPr>
                                <w:spacing w:before="60" w:after="0"/>
                                <w:jc w:val="center"/>
                                <w:rPr>
                                  <w:lang w:val="sv-SE"/>
                                </w:rPr>
                              </w:pPr>
                              <w:r>
                                <w:rPr>
                                  <w:lang w:val="sv-SE"/>
                                </w:rPr>
                                <w:t>Preprocessor</w:t>
                              </w:r>
                            </w:p>
                            <w:p w14:paraId="2CD90E0F" w14:textId="77777777" w:rsidR="0030584F" w:rsidRPr="00C7380D" w:rsidRDefault="0030584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0584F" w:rsidRPr="008541FD" w:rsidRDefault="0030584F" w:rsidP="006F14D0">
                              <w:pPr>
                                <w:spacing w:before="60" w:after="0"/>
                                <w:jc w:val="center"/>
                              </w:pPr>
                              <w:r w:rsidRPr="008541FD">
                                <w:t>Source</w:t>
                              </w:r>
                              <w:r>
                                <w:t xml:space="preserve"> </w:t>
                              </w:r>
                              <w:r w:rsidRPr="008541FD">
                                <w:t>Code</w:t>
                              </w:r>
                            </w:p>
                            <w:p w14:paraId="1314F231" w14:textId="77777777" w:rsidR="0030584F" w:rsidRDefault="0030584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0584F" w:rsidRDefault="0030584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0584F" w:rsidRDefault="0030584F" w:rsidP="006F14D0">
                              <w:pPr>
                                <w:pStyle w:val="Normalwebb"/>
                                <w:spacing w:before="60" w:line="256" w:lineRule="auto"/>
                                <w:jc w:val="center"/>
                              </w:pPr>
                              <w:r>
                                <w:rPr>
                                  <w:rFonts w:eastAsia="Calibri"/>
                                  <w:sz w:val="22"/>
                                  <w:szCs w:val="22"/>
                                  <w:lang w:val="en-US"/>
                                </w:rPr>
                                <w:t>Processed Code</w:t>
                              </w:r>
                            </w:p>
                            <w:p w14:paraId="705B7689" w14:textId="77777777" w:rsidR="0030584F" w:rsidRDefault="0030584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0584F" w:rsidRDefault="0030584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0584F" w:rsidRDefault="0030584F" w:rsidP="006F14D0">
                              <w:pPr>
                                <w:pStyle w:val="Normalwebb"/>
                                <w:spacing w:before="60" w:line="254" w:lineRule="auto"/>
                                <w:jc w:val="center"/>
                              </w:pPr>
                              <w:r>
                                <w:rPr>
                                  <w:rFonts w:eastAsia="Calibri"/>
                                  <w:sz w:val="22"/>
                                  <w:szCs w:val="22"/>
                                  <w:lang w:val="en-US"/>
                                </w:rPr>
                                <w:t>Syntax Tree</w:t>
                              </w:r>
                            </w:p>
                            <w:p w14:paraId="20988EE2"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0584F" w:rsidRDefault="0030584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0584F" w:rsidRDefault="0030584F" w:rsidP="006F14D0">
                              <w:pPr>
                                <w:pStyle w:val="Normalwebb"/>
                                <w:spacing w:before="60" w:line="252" w:lineRule="auto"/>
                                <w:jc w:val="center"/>
                              </w:pPr>
                              <w:r>
                                <w:rPr>
                                  <w:rFonts w:eastAsia="Calibri"/>
                                  <w:sz w:val="22"/>
                                  <w:szCs w:val="22"/>
                                  <w:lang w:val="en-US"/>
                                </w:rPr>
                                <w:t>Optimized Syntax Tree</w:t>
                              </w:r>
                            </w:p>
                            <w:p w14:paraId="35223DB0"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0584F" w:rsidRDefault="0030584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0584F" w:rsidRDefault="0030584F" w:rsidP="006F14D0">
                              <w:pPr>
                                <w:pStyle w:val="Normalwebb"/>
                                <w:spacing w:before="60" w:line="252" w:lineRule="auto"/>
                                <w:jc w:val="center"/>
                              </w:pPr>
                              <w:r>
                                <w:rPr>
                                  <w:rFonts w:eastAsia="Calibri"/>
                                  <w:sz w:val="22"/>
                                  <w:szCs w:val="22"/>
                                  <w:lang w:val="en-US"/>
                                </w:rPr>
                                <w:t>Middle Code List</w:t>
                              </w:r>
                            </w:p>
                            <w:p w14:paraId="5410A942"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0584F" w:rsidRDefault="0030584F" w:rsidP="006F14D0">
                              <w:pPr>
                                <w:pStyle w:val="Normalwebb"/>
                                <w:spacing w:before="60" w:line="252" w:lineRule="auto"/>
                                <w:jc w:val="center"/>
                              </w:pPr>
                              <w:r>
                                <w:rPr>
                                  <w:rFonts w:eastAsia="Calibri"/>
                                  <w:sz w:val="22"/>
                                  <w:szCs w:val="22"/>
                                  <w:lang w:val="en-US"/>
                                </w:rPr>
                                <w:t>Optimized Middle Code List</w:t>
                              </w:r>
                            </w:p>
                            <w:p w14:paraId="36F7A1DE"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0584F" w:rsidRDefault="0030584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0584F" w:rsidRDefault="0030584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0584F" w:rsidRDefault="0030584F" w:rsidP="006F14D0">
                        <w:pPr>
                          <w:spacing w:before="60" w:after="0"/>
                          <w:jc w:val="center"/>
                          <w:rPr>
                            <w:lang w:val="sv-SE"/>
                          </w:rPr>
                        </w:pPr>
                        <w:r>
                          <w:rPr>
                            <w:lang w:val="sv-SE"/>
                          </w:rPr>
                          <w:t>Preprocessor</w:t>
                        </w:r>
                      </w:p>
                      <w:p w14:paraId="2CD90E0F" w14:textId="77777777" w:rsidR="0030584F" w:rsidRPr="00C7380D" w:rsidRDefault="0030584F"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0584F" w:rsidRPr="008541FD" w:rsidRDefault="0030584F" w:rsidP="006F14D0">
                        <w:pPr>
                          <w:spacing w:before="60" w:after="0"/>
                          <w:jc w:val="center"/>
                        </w:pPr>
                        <w:r w:rsidRPr="008541FD">
                          <w:t>Source</w:t>
                        </w:r>
                        <w:r>
                          <w:t xml:space="preserve"> </w:t>
                        </w:r>
                        <w:r w:rsidRPr="008541FD">
                          <w:t>Code</w:t>
                        </w:r>
                      </w:p>
                      <w:p w14:paraId="1314F231" w14:textId="77777777" w:rsidR="0030584F" w:rsidRDefault="0030584F"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0584F" w:rsidRDefault="0030584F"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0584F" w:rsidRDefault="0030584F" w:rsidP="006F14D0">
                        <w:pPr>
                          <w:pStyle w:val="Normalwebb"/>
                          <w:spacing w:before="60" w:line="256" w:lineRule="auto"/>
                          <w:jc w:val="center"/>
                        </w:pPr>
                        <w:r>
                          <w:rPr>
                            <w:rFonts w:eastAsia="Calibri"/>
                            <w:sz w:val="22"/>
                            <w:szCs w:val="22"/>
                            <w:lang w:val="en-US"/>
                          </w:rPr>
                          <w:t>Processed Code</w:t>
                        </w:r>
                      </w:p>
                      <w:p w14:paraId="705B7689" w14:textId="77777777" w:rsidR="0030584F" w:rsidRDefault="0030584F"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0584F" w:rsidRDefault="0030584F"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0584F" w:rsidRDefault="0030584F" w:rsidP="006F14D0">
                        <w:pPr>
                          <w:pStyle w:val="Normalwebb"/>
                          <w:spacing w:before="60" w:line="254" w:lineRule="auto"/>
                          <w:jc w:val="center"/>
                        </w:pPr>
                        <w:r>
                          <w:rPr>
                            <w:rFonts w:eastAsia="Calibri"/>
                            <w:sz w:val="22"/>
                            <w:szCs w:val="22"/>
                            <w:lang w:val="en-US"/>
                          </w:rPr>
                          <w:t>Syntax Tree</w:t>
                        </w:r>
                      </w:p>
                      <w:p w14:paraId="20988EE2"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0584F" w:rsidRDefault="0030584F"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0584F" w:rsidRDefault="0030584F" w:rsidP="006F14D0">
                        <w:pPr>
                          <w:pStyle w:val="Normalwebb"/>
                          <w:spacing w:before="60" w:line="252" w:lineRule="auto"/>
                          <w:jc w:val="center"/>
                        </w:pPr>
                        <w:r>
                          <w:rPr>
                            <w:rFonts w:eastAsia="Calibri"/>
                            <w:sz w:val="22"/>
                            <w:szCs w:val="22"/>
                            <w:lang w:val="en-US"/>
                          </w:rPr>
                          <w:t>Optimized Syntax Tree</w:t>
                        </w:r>
                      </w:p>
                      <w:p w14:paraId="35223DB0"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0584F" w:rsidRDefault="0030584F"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0584F" w:rsidRDefault="0030584F" w:rsidP="006F14D0">
                        <w:pPr>
                          <w:pStyle w:val="Normalwebb"/>
                          <w:spacing w:before="60" w:line="252" w:lineRule="auto"/>
                          <w:jc w:val="center"/>
                        </w:pPr>
                        <w:r>
                          <w:rPr>
                            <w:rFonts w:eastAsia="Calibri"/>
                            <w:sz w:val="22"/>
                            <w:szCs w:val="22"/>
                            <w:lang w:val="en-US"/>
                          </w:rPr>
                          <w:t>Middle Code List</w:t>
                        </w:r>
                      </w:p>
                      <w:p w14:paraId="5410A942"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0584F" w:rsidRDefault="0030584F" w:rsidP="006F14D0">
                        <w:pPr>
                          <w:pStyle w:val="Normalwebb"/>
                          <w:spacing w:before="60" w:line="252" w:lineRule="auto"/>
                          <w:jc w:val="center"/>
                        </w:pPr>
                        <w:r>
                          <w:rPr>
                            <w:rFonts w:eastAsia="Calibri"/>
                            <w:sz w:val="22"/>
                            <w:szCs w:val="22"/>
                            <w:lang w:val="en-US"/>
                          </w:rPr>
                          <w:t>Optimized Middle Code List</w:t>
                        </w:r>
                      </w:p>
                      <w:p w14:paraId="36F7A1DE"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0584F" w:rsidRDefault="0030584F"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0584F" w:rsidRDefault="0030584F"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9" w:author="Stefan Bjornander" w:date="2015-05-23T17:42:00Z" w:initials="SB">
    <w:p w14:paraId="7086E310" w14:textId="77777777" w:rsidR="0030584F" w:rsidRDefault="0030584F">
      <w:pPr>
        <w:pStyle w:val="Kommentarer"/>
      </w:pPr>
      <w:r>
        <w:rPr>
          <w:rStyle w:val="Kommentarsreferens"/>
        </w:rPr>
        <w:annotationRef/>
      </w:r>
    </w:p>
    <w:p w14:paraId="01C1DAD9" w14:textId="77777777" w:rsidR="0030584F" w:rsidRDefault="0030584F">
      <w:pPr>
        <w:pStyle w:val="Kommentarer"/>
      </w:pPr>
      <w:r>
        <w:rPr>
          <w:b/>
          <w:sz w:val="21"/>
          <w:szCs w:val="21"/>
        </w:rPr>
        <w:pict w14:anchorId="5BD8B1F4">
          <v:shape id="_x0000_i1374" type="#_x0000_t75" style="width:36pt;height:6pt" o:ole="" strokeweight="0">
            <v:stroke endcap="round"/>
            <v:imagedata r:id="rId1" o:title=""/>
            <v:path shadowok="f" fillok="f" insetpenok="f"/>
            <o:lock v:ext="edit" rotation="t" verticies="t" text="t" shapetype="t"/>
            <o:ink i="AAB=&#10;" annotation="t"/>
          </v:shape>
        </w:pict>
      </w:r>
    </w:p>
  </w:comment>
  <w:comment w:id="6120" w:author="Stefan Bjornander" w:date="2015-05-23T17:42:00Z" w:initials="SB">
    <w:p w14:paraId="04F55807" w14:textId="77777777" w:rsidR="0030584F" w:rsidRDefault="0030584F">
      <w:pPr>
        <w:pStyle w:val="Kommentarer"/>
      </w:pPr>
      <w:r>
        <w:rPr>
          <w:rStyle w:val="Kommentarsreferens"/>
        </w:rPr>
        <w:annotationRef/>
      </w:r>
    </w:p>
    <w:p w14:paraId="533EC9EE" w14:textId="77777777" w:rsidR="0030584F" w:rsidRDefault="0030584F">
      <w:pPr>
        <w:pStyle w:val="Kommentarer"/>
      </w:pPr>
      <w:r>
        <w:rPr>
          <w:b/>
          <w:sz w:val="21"/>
          <w:szCs w:val="21"/>
        </w:rPr>
        <w:pict w14:anchorId="232FB768">
          <v:shape id="_x0000_i137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4717B" w14:textId="77777777" w:rsidR="00206A60" w:rsidRDefault="00206A60" w:rsidP="006C7309">
      <w:pPr>
        <w:spacing w:line="240" w:lineRule="auto"/>
      </w:pPr>
      <w:r>
        <w:separator/>
      </w:r>
    </w:p>
  </w:endnote>
  <w:endnote w:type="continuationSeparator" w:id="0">
    <w:p w14:paraId="082F0262" w14:textId="77777777" w:rsidR="00206A60" w:rsidRDefault="00206A6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3C87A" w14:textId="77777777" w:rsidR="00206A60" w:rsidRDefault="00206A60" w:rsidP="006C7309">
      <w:pPr>
        <w:spacing w:line="240" w:lineRule="auto"/>
      </w:pPr>
      <w:r>
        <w:separator/>
      </w:r>
    </w:p>
  </w:footnote>
  <w:footnote w:type="continuationSeparator" w:id="0">
    <w:p w14:paraId="22901A53" w14:textId="77777777" w:rsidR="00206A60" w:rsidRDefault="00206A60" w:rsidP="006C7309">
      <w:pPr>
        <w:spacing w:line="240" w:lineRule="auto"/>
      </w:pPr>
      <w:r>
        <w:continuationSeparator/>
      </w:r>
    </w:p>
  </w:footnote>
  <w:footnote w:id="1">
    <w:p w14:paraId="073943A1" w14:textId="0E9731C3" w:rsidR="0030584F" w:rsidRPr="00304E17" w:rsidRDefault="0030584F">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30584F" w:rsidRPr="007E20F3" w:rsidRDefault="0030584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30584F" w:rsidRPr="00214B10" w:rsidRDefault="0030584F"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30584F" w:rsidRPr="007E20F3" w:rsidRDefault="0030584F"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30584F" w:rsidRPr="00E01F3C" w:rsidRDefault="0030584F"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30584F" w:rsidRDefault="0030584F"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30584F" w:rsidRPr="006646C9" w:rsidRDefault="0030584F" w:rsidP="00E40B78">
      <w:pPr>
        <w:pStyle w:val="Code"/>
      </w:pPr>
      <w:r>
        <w:t>printf("int: %i, double %f", 123, 23.45);</w:t>
      </w:r>
    </w:p>
  </w:footnote>
  <w:footnote w:id="7">
    <w:p w14:paraId="185C09F4" w14:textId="77777777" w:rsidR="0030584F" w:rsidRPr="00D93CD3" w:rsidRDefault="0030584F"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30584F" w:rsidRPr="0041681A" w:rsidRDefault="0030584F">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30584F" w:rsidRPr="008A39BB" w:rsidRDefault="0030584F">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30584F" w:rsidRPr="00DB458B" w:rsidRDefault="0030584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30584F" w:rsidRDefault="0030584F"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30584F" w:rsidRPr="00DB458B" w:rsidRDefault="0030584F">
      <w:pPr>
        <w:pStyle w:val="Fotnotstext"/>
      </w:pPr>
    </w:p>
  </w:footnote>
  <w:footnote w:id="12">
    <w:p w14:paraId="6F2CD1AD" w14:textId="01D73667" w:rsidR="0030584F" w:rsidRPr="00615CDB" w:rsidRDefault="0030584F">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30584F" w:rsidRPr="00725EAE" w:rsidRDefault="0030584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30584F" w:rsidRPr="00B4576D" w:rsidRDefault="0030584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30584F" w:rsidRPr="00080A22" w:rsidRDefault="0030584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30584F" w:rsidRDefault="0030584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30584F" w:rsidRDefault="0030584F" w:rsidP="00E80032">
      <w:pPr>
        <w:pStyle w:val="Code"/>
      </w:pPr>
      <w:r>
        <w:t>#define BOOL int</w:t>
      </w:r>
    </w:p>
    <w:p w14:paraId="5A8A6026" w14:textId="77777777" w:rsidR="0030584F" w:rsidRDefault="0030584F" w:rsidP="00E80032">
      <w:pPr>
        <w:pStyle w:val="Code"/>
      </w:pPr>
      <w:r>
        <w:t>#define TRUE 1</w:t>
      </w:r>
    </w:p>
    <w:p w14:paraId="09976B6C" w14:textId="77777777" w:rsidR="0030584F" w:rsidRPr="00BF232B" w:rsidRDefault="0030584F" w:rsidP="00E80032">
      <w:pPr>
        <w:pStyle w:val="Code"/>
      </w:pPr>
      <w:r>
        <w:t>#define FALSE 0</w:t>
      </w:r>
    </w:p>
  </w:footnote>
  <w:footnote w:id="17">
    <w:p w14:paraId="1100CB01" w14:textId="77777777" w:rsidR="0030584F" w:rsidRDefault="0030584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30584F" w:rsidRDefault="0030584F" w:rsidP="00E80032">
      <w:r>
        <w:rPr>
          <w:rStyle w:val="Fotnotsreferens"/>
        </w:rPr>
        <w:footnoteRef/>
      </w:r>
      <w:r>
        <w:t xml:space="preserve"> Depending of the compiler and its warning level settings.</w:t>
      </w:r>
    </w:p>
  </w:footnote>
  <w:footnote w:id="19">
    <w:p w14:paraId="3D554D37" w14:textId="77777777" w:rsidR="0030584F" w:rsidRPr="004679D4" w:rsidRDefault="0030584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30584F" w:rsidRPr="00C03AB7" w:rsidRDefault="0030584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30584F" w:rsidRPr="000C5114" w:rsidRDefault="0030584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30584F" w:rsidRPr="002343ED" w:rsidRDefault="0030584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30584F" w:rsidRDefault="0030584F" w:rsidP="00E80032">
      <w:r>
        <w:rPr>
          <w:rStyle w:val="Fotnotsreferens"/>
        </w:rPr>
        <w:footnoteRef/>
      </w:r>
      <w:r>
        <w:t xml:space="preserve"> However, we have no knowledge about the actual address; it may be 10,000 or anything else.</w:t>
      </w:r>
    </w:p>
  </w:footnote>
  <w:footnote w:id="24">
    <w:p w14:paraId="575EFDCD" w14:textId="77777777" w:rsidR="0030584F" w:rsidRPr="009B0162" w:rsidRDefault="0030584F"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30584F" w:rsidRDefault="0030584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30584F" w:rsidRDefault="0030584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30584F" w:rsidRPr="00E554CC" w:rsidRDefault="0030584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30584F" w:rsidRPr="00391B01" w:rsidRDefault="0030584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30584F" w:rsidRDefault="0030584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30584F" w:rsidRDefault="0030584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30584F" w:rsidRDefault="0030584F" w:rsidP="00E80032">
      <w:r>
        <w:rPr>
          <w:rStyle w:val="Fotnotsreferens"/>
        </w:rPr>
        <w:footnoteRef/>
      </w:r>
      <w:r>
        <w:t xml:space="preserve"> There is no rational explanation, just accept it.</w:t>
      </w:r>
    </w:p>
  </w:footnote>
  <w:footnote w:id="32">
    <w:p w14:paraId="0B9FD0C4" w14:textId="77777777" w:rsidR="0030584F" w:rsidRDefault="0030584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30584F" w:rsidRPr="00EF01A1" w:rsidRDefault="0030584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30584F" w:rsidRPr="008655EC" w:rsidRDefault="0030584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4FANAfHuc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49"/>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B2E"/>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507"/>
    <w:rsid w:val="001B36BD"/>
    <w:rsid w:val="001B3717"/>
    <w:rsid w:val="001B3959"/>
    <w:rsid w:val="001B3A10"/>
    <w:rsid w:val="001B3CC4"/>
    <w:rsid w:val="001B45E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A60"/>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857"/>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CD"/>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DB9"/>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88"/>
    <w:rsid w:val="002D7262"/>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658C"/>
    <w:rsid w:val="003668DB"/>
    <w:rsid w:val="00366A07"/>
    <w:rsid w:val="00367096"/>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EDE"/>
    <w:rsid w:val="003E3851"/>
    <w:rsid w:val="003E3E98"/>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83C"/>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92E"/>
    <w:rsid w:val="00662DB5"/>
    <w:rsid w:val="00662EC3"/>
    <w:rsid w:val="006630E0"/>
    <w:rsid w:val="00663360"/>
    <w:rsid w:val="00663459"/>
    <w:rsid w:val="00663844"/>
    <w:rsid w:val="0066393E"/>
    <w:rsid w:val="00663AEB"/>
    <w:rsid w:val="00663EAF"/>
    <w:rsid w:val="00663FAE"/>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387"/>
    <w:rsid w:val="008F34D8"/>
    <w:rsid w:val="008F36BB"/>
    <w:rsid w:val="008F371F"/>
    <w:rsid w:val="008F3B1F"/>
    <w:rsid w:val="008F4398"/>
    <w:rsid w:val="008F43AA"/>
    <w:rsid w:val="008F4410"/>
    <w:rsid w:val="008F462C"/>
    <w:rsid w:val="008F491B"/>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E78"/>
    <w:rsid w:val="00963102"/>
    <w:rsid w:val="009631B5"/>
    <w:rsid w:val="009632A2"/>
    <w:rsid w:val="0096393C"/>
    <w:rsid w:val="0096394B"/>
    <w:rsid w:val="0096396E"/>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1006"/>
    <w:rsid w:val="009E1020"/>
    <w:rsid w:val="009E1225"/>
    <w:rsid w:val="009E1435"/>
    <w:rsid w:val="009E18DD"/>
    <w:rsid w:val="009E1A5D"/>
    <w:rsid w:val="009E1A81"/>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2AF5"/>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9BE"/>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B1D"/>
    <w:rsid w:val="00F611CB"/>
    <w:rsid w:val="00F61516"/>
    <w:rsid w:val="00F62229"/>
    <w:rsid w:val="00F6237D"/>
    <w:rsid w:val="00F62DC5"/>
    <w:rsid w:val="00F63161"/>
    <w:rsid w:val="00F63440"/>
    <w:rsid w:val="00F63DBE"/>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DB"/>
    <w:rsid w:val="00FD45A1"/>
    <w:rsid w:val="00FD487E"/>
    <w:rsid w:val="00FD48A1"/>
    <w:rsid w:val="00FD4C49"/>
    <w:rsid w:val="00FD535B"/>
    <w:rsid w:val="00FD54C4"/>
    <w:rsid w:val="00FD598B"/>
    <w:rsid w:val="00FD5ADA"/>
    <w:rsid w:val="00FD5BCA"/>
    <w:rsid w:val="00FD5F3F"/>
    <w:rsid w:val="00FD5FC1"/>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304E"/>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1A3C5-39E2-4AEB-B9FF-FB6AB0B1D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6</TotalTime>
  <Pages>606</Pages>
  <Words>177824</Words>
  <Characters>942471</Characters>
  <Application>Microsoft Office Word</Application>
  <DocSecurity>0</DocSecurity>
  <Lines>7853</Lines>
  <Paragraphs>22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84</cp:revision>
  <cp:lastPrinted>2017-05-07T13:41:00Z</cp:lastPrinted>
  <dcterms:created xsi:type="dcterms:W3CDTF">2020-05-20T16:12:00Z</dcterms:created>
  <dcterms:modified xsi:type="dcterms:W3CDTF">2020-06-08T13:52:00Z</dcterms:modified>
</cp:coreProperties>
</file>